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52CB52" w14:textId="411927AF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):</w:t>
      </w:r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_</w:t>
      </w:r>
    </w:p>
    <w:p w14:paraId="684ED18B" w14:textId="40DE777E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</w:p>
    <w:p w14:paraId="32C9A9A6" w14:textId="1F984B4D" w:rsidR="005466BE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36D8D3E9" w14:textId="09AAD3AC" w:rsidR="00755E8C" w:rsidRPr="005D2095" w:rsidRDefault="00755E8C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color w:val="000000"/>
        </w:rPr>
        <w:t>Students should be able to;</w:t>
      </w:r>
    </w:p>
    <w:p w14:paraId="7D7E0B36" w14:textId="0AA0BACB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1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0D739A">
        <w:rPr>
          <w:rFonts w:ascii="Cambria" w:hAnsi="Cambria"/>
          <w:color w:val="000000"/>
          <w:sz w:val="22"/>
          <w:szCs w:val="22"/>
        </w:rPr>
        <w:t xml:space="preserve">xplain why a packed bed becomes </w:t>
      </w:r>
      <w:r w:rsidR="002B1A0C">
        <w:rPr>
          <w:rFonts w:ascii="Cambria" w:hAnsi="Cambria"/>
          <w:color w:val="000000"/>
          <w:sz w:val="22"/>
          <w:szCs w:val="22"/>
        </w:rPr>
        <w:t xml:space="preserve">fluidized </w:t>
      </w:r>
    </w:p>
    <w:p w14:paraId="67810283" w14:textId="1FC1BA0B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2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F310C8">
        <w:rPr>
          <w:rFonts w:ascii="Cambria" w:hAnsi="Cambria"/>
          <w:color w:val="000000"/>
          <w:sz w:val="22"/>
          <w:szCs w:val="22"/>
        </w:rPr>
        <w:t xml:space="preserve">xplain the different contributions to pressure drop in the packed bed </w:t>
      </w:r>
    </w:p>
    <w:p w14:paraId="5B4A4B02" w14:textId="5167E343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710221">
        <w:rPr>
          <w:rFonts w:ascii="Cambria" w:hAnsi="Cambria"/>
          <w:color w:val="000000"/>
          <w:sz w:val="22"/>
          <w:szCs w:val="22"/>
        </w:rPr>
        <w:t>e</w:t>
      </w:r>
      <w:r w:rsidR="00294143">
        <w:rPr>
          <w:rFonts w:ascii="Cambria" w:hAnsi="Cambria"/>
          <w:color w:val="000000"/>
          <w:sz w:val="22"/>
          <w:szCs w:val="22"/>
        </w:rPr>
        <w:t>xplain the meaning of</w:t>
      </w:r>
      <w:r w:rsidR="002B1A0C">
        <w:rPr>
          <w:rFonts w:ascii="Cambria" w:hAnsi="Cambria"/>
          <w:color w:val="000000"/>
          <w:sz w:val="22"/>
          <w:szCs w:val="22"/>
        </w:rPr>
        <w:t xml:space="preserve"> </w:t>
      </w:r>
      <w:r w:rsidR="00294143">
        <w:rPr>
          <w:rFonts w:ascii="Cambria" w:hAnsi="Cambria"/>
          <w:color w:val="000000"/>
          <w:sz w:val="22"/>
          <w:szCs w:val="22"/>
        </w:rPr>
        <w:t>the</w:t>
      </w:r>
      <w:r w:rsidR="002B1A0C">
        <w:rPr>
          <w:rFonts w:ascii="Cambria" w:hAnsi="Cambria"/>
          <w:color w:val="000000"/>
          <w:sz w:val="22"/>
          <w:szCs w:val="22"/>
        </w:rPr>
        <w:t xml:space="preserve"> minimum fluidization velocity</w:t>
      </w:r>
    </w:p>
    <w:p w14:paraId="5ED3D6C0" w14:textId="7BC986AD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</w:t>
      </w:r>
      <w:r w:rsidR="00710221">
        <w:rPr>
          <w:rFonts w:ascii="Cambria" w:hAnsi="Cambria"/>
          <w:color w:val="000000"/>
          <w:sz w:val="22"/>
          <w:szCs w:val="22"/>
        </w:rPr>
        <w:t>compute</w:t>
      </w:r>
      <w:r w:rsidR="00755E8C">
        <w:rPr>
          <w:rFonts w:ascii="Cambria" w:hAnsi="Cambria"/>
          <w:color w:val="000000"/>
          <w:sz w:val="22"/>
          <w:szCs w:val="22"/>
        </w:rPr>
        <w:t xml:space="preserve"> </w:t>
      </w:r>
      <w:r w:rsidR="002B1A0C">
        <w:rPr>
          <w:rFonts w:ascii="Cambria" w:hAnsi="Cambria"/>
          <w:color w:val="000000"/>
          <w:sz w:val="22"/>
          <w:szCs w:val="22"/>
        </w:rPr>
        <w:t>the pressure drop (</w:t>
      </w:r>
      <w:r w:rsidR="002B1A0C">
        <w:rPr>
          <w:rFonts w:ascii="Arial" w:hAnsi="Arial" w:cs="Arial"/>
          <w:color w:val="000000"/>
          <w:sz w:val="22"/>
          <w:szCs w:val="22"/>
        </w:rPr>
        <w:t>Δ</w:t>
      </w:r>
      <w:r w:rsidR="002B1A0C">
        <w:rPr>
          <w:rFonts w:ascii="Cambria" w:hAnsi="Cambria"/>
          <w:color w:val="000000"/>
          <w:sz w:val="22"/>
          <w:szCs w:val="22"/>
        </w:rPr>
        <w:t>P)</w:t>
      </w:r>
      <w:r w:rsidR="002B1A0C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2B1A0C">
        <w:rPr>
          <w:rFonts w:ascii="Cambria" w:hAnsi="Cambria"/>
          <w:color w:val="000000"/>
          <w:sz w:val="22"/>
          <w:szCs w:val="22"/>
        </w:rPr>
        <w:t>across the bed</w:t>
      </w:r>
    </w:p>
    <w:p w14:paraId="7FE27124" w14:textId="100CFF62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03E49716" w:rsidR="00013AE1" w:rsidRDefault="000E45B0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Fluidized </w:t>
      </w:r>
      <w:r w:rsidR="003D2B15">
        <w:rPr>
          <w:rFonts w:ascii="Cambria" w:hAnsi="Cambria"/>
          <w:b/>
          <w:color w:val="000000"/>
        </w:rPr>
        <w:t>Bed Desktop Learning Module (</w:t>
      </w:r>
      <w:r w:rsidR="00013AE1" w:rsidRPr="005D2095">
        <w:rPr>
          <w:rFonts w:ascii="Cambria" w:hAnsi="Cambria"/>
          <w:b/>
          <w:color w:val="000000"/>
        </w:rPr>
        <w:t>DLM</w:t>
      </w:r>
      <w:r w:rsidR="003D2B15">
        <w:rPr>
          <w:rFonts w:ascii="Cambria" w:hAnsi="Cambria"/>
          <w:b/>
          <w:color w:val="000000"/>
        </w:rPr>
        <w:t>)</w:t>
      </w:r>
      <w:r w:rsidR="00013AE1" w:rsidRPr="005D2095">
        <w:rPr>
          <w:rFonts w:ascii="Cambria" w:hAnsi="Cambria"/>
          <w:b/>
          <w:color w:val="000000"/>
        </w:rPr>
        <w:t xml:space="preserve"> Schematic</w:t>
      </w:r>
      <w:r w:rsidR="00121349">
        <w:rPr>
          <w:rFonts w:ascii="Cambria" w:hAnsi="Cambria"/>
          <w:b/>
          <w:color w:val="000000"/>
        </w:rPr>
        <w:t xml:space="preserve"> and Properties</w:t>
      </w:r>
    </w:p>
    <w:p w14:paraId="3A268C54" w14:textId="0CE92410" w:rsidR="002E6ACE" w:rsidRDefault="0097261F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04" behindDoc="0" locked="0" layoutInCell="1" allowOverlap="1" wp14:anchorId="33891B08" wp14:editId="23571E56">
                <wp:simplePos x="0" y="0"/>
                <wp:positionH relativeFrom="column">
                  <wp:posOffset>5214307</wp:posOffset>
                </wp:positionH>
                <wp:positionV relativeFrom="paragraph">
                  <wp:posOffset>104140</wp:posOffset>
                </wp:positionV>
                <wp:extent cx="755650" cy="292735"/>
                <wp:effectExtent l="0" t="0" r="0" b="0"/>
                <wp:wrapNone/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3209D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891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0.6pt;margin-top:8.2pt;width:59.5pt;height:23.05pt;z-index:2516562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" filled="f" stroked="f">
                <v:textbox>
                  <w:txbxContent>
                    <w:p w14:paraId="3653209D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>
        <w:rPr>
          <w:noProof/>
        </w:rPr>
        <mc:AlternateContent>
          <mc:Choice Requires="wps">
            <w:drawing>
              <wp:anchor distT="0" distB="0" distL="114300" distR="114300" simplePos="0" relativeHeight="251656200" behindDoc="0" locked="0" layoutInCell="1" allowOverlap="1" wp14:anchorId="6DB28107" wp14:editId="047F3130">
                <wp:simplePos x="0" y="0"/>
                <wp:positionH relativeFrom="column">
                  <wp:posOffset>892649</wp:posOffset>
                </wp:positionH>
                <wp:positionV relativeFrom="paragraph">
                  <wp:posOffset>88900</wp:posOffset>
                </wp:positionV>
                <wp:extent cx="755650" cy="292735"/>
                <wp:effectExtent l="0" t="0" r="0" b="0"/>
                <wp:wrapNone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75DEF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B28107" id="_x0000_s1027" type="#_x0000_t202" style="position:absolute;margin-left:70.3pt;margin-top:7pt;width:59.5pt;height:23.05pt;z-index:251656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" filled="f" stroked="f">
                <v:textbox>
                  <w:txbxContent>
                    <w:p w14:paraId="22875DEF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>
        <w:rPr>
          <w:noProof/>
        </w:rPr>
        <mc:AlternateContent>
          <mc:Choice Requires="wps">
            <w:drawing>
              <wp:anchor distT="0" distB="0" distL="114300" distR="114300" simplePos="0" relativeHeight="251656206" behindDoc="0" locked="0" layoutInCell="1" allowOverlap="1" wp14:anchorId="712D971E" wp14:editId="32447084">
                <wp:simplePos x="0" y="0"/>
                <wp:positionH relativeFrom="column">
                  <wp:posOffset>3065670</wp:posOffset>
                </wp:positionH>
                <wp:positionV relativeFrom="paragraph">
                  <wp:posOffset>86995</wp:posOffset>
                </wp:positionV>
                <wp:extent cx="755650" cy="292735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47605" w14:textId="148EB5C4" w:rsidR="000E45B0" w:rsidRPr="001B5989" w:rsidRDefault="000E45B0" w:rsidP="000E45B0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2D971E" id="_x0000_s1028" type="#_x0000_t202" style="position:absolute;margin-left:241.4pt;margin-top:6.85pt;width:59.5pt;height:23.05pt;z-index:25165620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sSa+wEAANM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" filled="f" stroked="f">
                <v:textbox>
                  <w:txbxContent>
                    <w:p w14:paraId="73C47605" w14:textId="148EB5C4" w:rsidR="000E45B0" w:rsidRPr="001B5989" w:rsidRDefault="000E45B0" w:rsidP="000E45B0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</w:p>
    <w:p w14:paraId="5AD7F2C7" w14:textId="671935AE" w:rsidR="002E6ACE" w:rsidRDefault="0097261F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03" behindDoc="0" locked="0" layoutInCell="1" allowOverlap="1" wp14:anchorId="59DD5D57" wp14:editId="6EA3F767">
                <wp:simplePos x="0" y="0"/>
                <wp:positionH relativeFrom="column">
                  <wp:posOffset>5595942</wp:posOffset>
                </wp:positionH>
                <wp:positionV relativeFrom="paragraph">
                  <wp:posOffset>160020</wp:posOffset>
                </wp:positionV>
                <wp:extent cx="0" cy="434975"/>
                <wp:effectExtent l="63500" t="25400" r="38100" b="9525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2E72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5" o:spid="_x0000_s1026" type="#_x0000_t32" style="position:absolute;margin-left:440.65pt;margin-top:12.6pt;width:0;height:34.25pt;flip:y;z-index:2516562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C9n9uEAAAAOAQAADwAAAGRycy9k&#10;b3ducmV2LnhtbExPTU/DMAy9I/EfIiNxmVjaTozSNZ0QnxeEYIN72pi2kDhVk23l32PEAS6W7Pf8&#10;Psr15KzY4xh6TwrSeQICqfGmp1bB6/buLAcRoiajrSdU8IUB1tXxUakL4w/0gvtNbAWLUCi0gi7G&#10;oZAyNB06HeZ+QGLs3Y9OR17HVppRH1jcWZklyVI63RM7dHrA6w6bz83OKbhcztzw9Hz/0E6zj8dg&#10;t6m8rd+UOj2ZblY8rlYgIk7x7wN+OnB+qDhY7XdkgrAK8jxdMFVBdp6BYMLvoWaLxQXIqpT/a1Tf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gvZ/b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2E6ACE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199" behindDoc="0" locked="0" layoutInCell="1" allowOverlap="1" wp14:anchorId="2DAC9EEE" wp14:editId="474A3279">
                <wp:simplePos x="0" y="0"/>
                <wp:positionH relativeFrom="column">
                  <wp:posOffset>1271109</wp:posOffset>
                </wp:positionH>
                <wp:positionV relativeFrom="paragraph">
                  <wp:posOffset>157480</wp:posOffset>
                </wp:positionV>
                <wp:extent cx="0" cy="434975"/>
                <wp:effectExtent l="63500" t="25400" r="38100" b="9525"/>
                <wp:wrapNone/>
                <wp:docPr id="331" name="Straight Arrow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04A52" id="Straight Arrow Connector 331" o:spid="_x0000_s1026" type="#_x0000_t32" style="position:absolute;margin-left:100.1pt;margin-top:12.4pt;width:0;height:34.25pt;flip:y;z-index:2516561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" strokecolor="black [3200]" strokeweight="1pt">
                <v:stroke endarrow="block" joinstyle="miter"/>
              </v:shape>
            </w:pict>
          </mc:Fallback>
        </mc:AlternateContent>
      </w:r>
    </w:p>
    <w:p w14:paraId="1FAE894A" w14:textId="4E6D64FD" w:rsidR="002E6ACE" w:rsidRDefault="002E6ACE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196" behindDoc="0" locked="0" layoutInCell="1" allowOverlap="1" wp14:anchorId="3CDB1A55" wp14:editId="54171943">
                <wp:simplePos x="0" y="0"/>
                <wp:positionH relativeFrom="column">
                  <wp:posOffset>3438635</wp:posOffset>
                </wp:positionH>
                <wp:positionV relativeFrom="paragraph">
                  <wp:posOffset>5080</wp:posOffset>
                </wp:positionV>
                <wp:extent cx="0" cy="434975"/>
                <wp:effectExtent l="63500" t="25400" r="38100" b="952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6FC062" id="Straight Arrow Connector 47" o:spid="_x0000_s1026" type="#_x0000_t32" style="position:absolute;margin-left:270.75pt;margin-top:.4pt;width:0;height:34.25pt;flip:y;z-index:2516561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KYdAPnhAAAAD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</w:p>
    <w:p w14:paraId="73289617" w14:textId="2A097B6F" w:rsidR="002E6ACE" w:rsidRPr="005D2095" w:rsidRDefault="002E6ACE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</w:p>
    <w:p w14:paraId="6A36B792" w14:textId="13187BE3" w:rsidR="00FA1F29" w:rsidRDefault="0097261F" w:rsidP="002E6ACE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8" behindDoc="0" locked="0" layoutInCell="1" allowOverlap="1" wp14:anchorId="12E25A17" wp14:editId="125E50B0">
                <wp:simplePos x="0" y="0"/>
                <wp:positionH relativeFrom="column">
                  <wp:posOffset>1272853</wp:posOffset>
                </wp:positionH>
                <wp:positionV relativeFrom="paragraph">
                  <wp:posOffset>3824813</wp:posOffset>
                </wp:positionV>
                <wp:extent cx="0" cy="434975"/>
                <wp:effectExtent l="63500" t="25400" r="38100" b="9525"/>
                <wp:wrapNone/>
                <wp:docPr id="329" name="Straight Arrow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C8905" id="Straight Arrow Connector 329" o:spid="_x0000_s1026" type="#_x0000_t32" style="position:absolute;margin-left:100.2pt;margin-top:301.15pt;width:0;height:34.25pt;flip:y;z-index:2516561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CZqHALhAAAAE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3" behindDoc="0" locked="0" layoutInCell="1" allowOverlap="1" wp14:anchorId="4C8AABE0" wp14:editId="1D3E38E0">
                <wp:simplePos x="0" y="0"/>
                <wp:positionH relativeFrom="column">
                  <wp:posOffset>3451860</wp:posOffset>
                </wp:positionH>
                <wp:positionV relativeFrom="paragraph">
                  <wp:posOffset>3824017</wp:posOffset>
                </wp:positionV>
                <wp:extent cx="0" cy="434975"/>
                <wp:effectExtent l="63500" t="25400" r="38100" b="95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9F554" id="Straight Arrow Connector 43" o:spid="_x0000_s1026" type="#_x0000_t32" style="position:absolute;margin-left:271.8pt;margin-top:301.1pt;width:0;height:34.25pt;flip:y;z-index: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C0NJEW4gAAABA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2" behindDoc="0" locked="0" layoutInCell="1" allowOverlap="1" wp14:anchorId="09E55232" wp14:editId="6593B56D">
                <wp:simplePos x="0" y="0"/>
                <wp:positionH relativeFrom="column">
                  <wp:posOffset>5612130</wp:posOffset>
                </wp:positionH>
                <wp:positionV relativeFrom="paragraph">
                  <wp:posOffset>3827306</wp:posOffset>
                </wp:positionV>
                <wp:extent cx="0" cy="434975"/>
                <wp:effectExtent l="63500" t="25400" r="38100" b="9525"/>
                <wp:wrapNone/>
                <wp:docPr id="333" name="Straight Arrow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63911" id="Straight Arrow Connector 333" o:spid="_x0000_s1026" type="#_x0000_t32" style="position:absolute;margin-left:441.9pt;margin-top:301.35pt;width:0;height:34.25pt;flip:y;z-index:2516562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BASYQ3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 w:rsidR="002E6ACE" w:rsidRPr="002E6ACE">
        <w:rPr>
          <w:rFonts w:ascii="Cambria" w:hAnsi="Cambria"/>
          <w:b/>
          <w:noProof/>
          <w:color w:val="000000"/>
        </w:rPr>
        <w:drawing>
          <wp:inline distT="0" distB="0" distL="0" distR="0" wp14:anchorId="116B4220" wp14:editId="72BA63BD">
            <wp:extent cx="6103232" cy="3927543"/>
            <wp:effectExtent l="0" t="0" r="5715" b="0"/>
            <wp:docPr id="327" name="Picture 3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4989" cy="395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7B554" w14:textId="7E0562B1" w:rsidR="000E45B0" w:rsidRDefault="000E45B0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</w:p>
    <w:p w14:paraId="116908E2" w14:textId="27461268" w:rsidR="000E45B0" w:rsidRDefault="0097261F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01" behindDoc="0" locked="0" layoutInCell="1" allowOverlap="1" wp14:anchorId="6B2956EF" wp14:editId="1E8EC120">
                <wp:simplePos x="0" y="0"/>
                <wp:positionH relativeFrom="column">
                  <wp:posOffset>5365115</wp:posOffset>
                </wp:positionH>
                <wp:positionV relativeFrom="paragraph">
                  <wp:posOffset>110471</wp:posOffset>
                </wp:positionV>
                <wp:extent cx="680085" cy="292100"/>
                <wp:effectExtent l="0" t="0" r="0" b="0"/>
                <wp:wrapNone/>
                <wp:docPr id="3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81E06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2956EF" id="_x0000_s1029" type="#_x0000_t202" style="position:absolute;margin-left:422.45pt;margin-top:8.7pt;width:53.55pt;height:23pt;z-index:2516562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V5/AEAANM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" filled="f" stroked="f">
                <v:textbox>
                  <w:txbxContent>
                    <w:p w14:paraId="01381E06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D037AD2" wp14:editId="046B2384">
                <wp:simplePos x="0" y="0"/>
                <wp:positionH relativeFrom="column">
                  <wp:posOffset>3117215</wp:posOffset>
                </wp:positionH>
                <wp:positionV relativeFrom="paragraph">
                  <wp:posOffset>107125</wp:posOffset>
                </wp:positionV>
                <wp:extent cx="680085" cy="292100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829BD" w14:textId="4D0A05D6" w:rsidR="00FA1F29" w:rsidRPr="001B5989" w:rsidRDefault="00FA1F29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37AD2" id="_x0000_s1030" type="#_x0000_t202" style="position:absolute;margin-left:245.45pt;margin-top:8.45pt;width:53.55pt;height:2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a/X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" filled="f" stroked="f">
                <v:textbox>
                  <w:txbxContent>
                    <w:p w14:paraId="223829BD" w14:textId="4D0A05D6" w:rsidR="00FA1F29" w:rsidRPr="001B5989" w:rsidRDefault="00FA1F29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0" locked="0" layoutInCell="1" allowOverlap="1" wp14:anchorId="1FAEC953" wp14:editId="60337CB7">
                <wp:simplePos x="0" y="0"/>
                <wp:positionH relativeFrom="column">
                  <wp:posOffset>861060</wp:posOffset>
                </wp:positionH>
                <wp:positionV relativeFrom="paragraph">
                  <wp:posOffset>102367</wp:posOffset>
                </wp:positionV>
                <wp:extent cx="680085" cy="292100"/>
                <wp:effectExtent l="0" t="0" r="0" b="0"/>
                <wp:wrapNone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A7DB9" w14:textId="77777777" w:rsidR="002E6ACE" w:rsidRPr="001B5989" w:rsidRDefault="002E6ACE" w:rsidP="002E6AC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AEC953" id="_x0000_s1031" type="#_x0000_t202" style="position:absolute;margin-left:67.8pt;margin-top:8.05pt;width:53.55pt;height:23pt;z-index:25165620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sEh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" filled="f" stroked="f">
                <v:textbox>
                  <w:txbxContent>
                    <w:p w14:paraId="6A1A7DB9" w14:textId="77777777" w:rsidR="002E6ACE" w:rsidRPr="001B5989" w:rsidRDefault="002E6ACE" w:rsidP="002E6ACE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42FCAC58" w14:textId="3FAC645E" w:rsidR="00CD60CB" w:rsidRPr="00FA1F29" w:rsidRDefault="0097261F" w:rsidP="00FA1F29">
      <w:pPr>
        <w:spacing w:after="40" w:line="240" w:lineRule="auto"/>
        <w:jc w:val="center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7" behindDoc="0" locked="0" layoutInCell="1" allowOverlap="1" wp14:anchorId="0356C790" wp14:editId="1530F61C">
                <wp:simplePos x="0" y="0"/>
                <wp:positionH relativeFrom="column">
                  <wp:posOffset>5177325</wp:posOffset>
                </wp:positionH>
                <wp:positionV relativeFrom="paragraph">
                  <wp:posOffset>142259</wp:posOffset>
                </wp:positionV>
                <wp:extent cx="1045210" cy="554355"/>
                <wp:effectExtent l="0" t="0" r="0" b="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5210" cy="554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01304" w14:textId="41E8D59F" w:rsidR="00F378A5" w:rsidRPr="001B5989" w:rsidRDefault="00F378A5" w:rsidP="00F378A5">
                            <w:pPr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Re</w:t>
                            </w:r>
                            <w:r w:rsidR="002E6ACE">
                              <w:rPr>
                                <w:rFonts w:ascii="Cambria" w:hAnsi="Cambria"/>
                              </w:rPr>
                              <w:t>-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packed 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>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6C790" id="_x0000_s1032" type="#_x0000_t202" style="position:absolute;left:0;text-align:left;margin-left:407.65pt;margin-top:11.2pt;width:82.3pt;height:43.65pt;z-index:2516561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" filled="f" stroked="f">
                <v:textbox>
                  <w:txbxContent>
                    <w:p w14:paraId="08C01304" w14:textId="41E8D59F" w:rsidR="00F378A5" w:rsidRPr="001B5989" w:rsidRDefault="00F378A5" w:rsidP="00F378A5">
                      <w:pPr>
                        <w:jc w:val="center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Re</w:t>
                      </w:r>
                      <w:r w:rsidR="002E6ACE">
                        <w:rPr>
                          <w:rFonts w:ascii="Cambria" w:hAnsi="Cambria"/>
                        </w:rPr>
                        <w:t>-</w:t>
                      </w:r>
                      <w:r>
                        <w:rPr>
                          <w:rFonts w:ascii="Cambria" w:hAnsi="Cambria"/>
                        </w:rPr>
                        <w:t xml:space="preserve">packed </w:t>
                      </w:r>
                      <w:r w:rsidRPr="001B5989">
                        <w:rPr>
                          <w:rFonts w:ascii="Cambria" w:hAnsi="Cambria"/>
                        </w:rPr>
                        <w:t>Fluidiz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5" behindDoc="0" locked="0" layoutInCell="1" allowOverlap="1" wp14:anchorId="6B2888B1" wp14:editId="089EEDD7">
                <wp:simplePos x="0" y="0"/>
                <wp:positionH relativeFrom="column">
                  <wp:posOffset>2912110</wp:posOffset>
                </wp:positionH>
                <wp:positionV relativeFrom="paragraph">
                  <wp:posOffset>199390</wp:posOffset>
                </wp:positionV>
                <wp:extent cx="1089025" cy="292100"/>
                <wp:effectExtent l="0" t="0" r="0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7C585" w14:textId="3FC5832A" w:rsidR="00FA1F29" w:rsidRPr="001B5989" w:rsidRDefault="000E45B0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ized</w:t>
                            </w:r>
                            <w:r w:rsidR="00FA1F29" w:rsidRPr="001B5989">
                              <w:rPr>
                                <w:rFonts w:ascii="Cambria" w:hAnsi="Cambria"/>
                              </w:rPr>
                              <w:t xml:space="preserve">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888B1" id="_x0000_s1033" type="#_x0000_t202" style="position:absolute;left:0;text-align:left;margin-left:229.3pt;margin-top:15.7pt;width:85.75pt;height:23pt;z-index:2516561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" filled="f" stroked="f">
                <v:textbox>
                  <w:txbxContent>
                    <w:p w14:paraId="2847C585" w14:textId="3FC5832A" w:rsidR="00FA1F29" w:rsidRPr="001B5989" w:rsidRDefault="000E45B0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ized</w:t>
                      </w:r>
                      <w:r w:rsidR="00FA1F29" w:rsidRPr="001B5989">
                        <w:rPr>
                          <w:rFonts w:ascii="Cambria" w:hAnsi="Cambria"/>
                        </w:rPr>
                        <w:t xml:space="preserve">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4" behindDoc="0" locked="0" layoutInCell="1" allowOverlap="1" wp14:anchorId="3FC9F345" wp14:editId="7718AC82">
                <wp:simplePos x="0" y="0"/>
                <wp:positionH relativeFrom="column">
                  <wp:posOffset>766445</wp:posOffset>
                </wp:positionH>
                <wp:positionV relativeFrom="paragraph">
                  <wp:posOffset>198783</wp:posOffset>
                </wp:positionV>
                <wp:extent cx="1089025" cy="292735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0D8E8" w14:textId="283F2462" w:rsidR="00FA1F29" w:rsidRPr="001B5989" w:rsidRDefault="00FA1F29" w:rsidP="00FA1F29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C9F345" id="_x0000_s1034" type="#_x0000_t202" style="position:absolute;left:0;text-align:left;margin-left:60.35pt;margin-top:15.65pt;width:85.75pt;height:23.05pt;z-index:25165619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" filled="f" stroked="f">
                <v:textbox>
                  <w:txbxContent>
                    <w:p w14:paraId="0E40D8E8" w14:textId="283F2462" w:rsidR="00FA1F29" w:rsidRPr="001B5989" w:rsidRDefault="00FA1F29" w:rsidP="00FA1F29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 w:rsidR="00F378A5" w:rsidRPr="00F378A5">
        <w:rPr>
          <w:noProof/>
        </w:rPr>
        <w:t xml:space="preserve"> </w:t>
      </w:r>
    </w:p>
    <w:p w14:paraId="726C752C" w14:textId="5CE84109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53A941A0" w14:textId="3048144D" w:rsidR="001B5989" w:rsidRDefault="001B5989" w:rsidP="009025A6">
      <w:pPr>
        <w:spacing w:after="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0"/>
        <w:gridCol w:w="1345"/>
        <w:gridCol w:w="1338"/>
        <w:gridCol w:w="1462"/>
        <w:gridCol w:w="1275"/>
        <w:gridCol w:w="1344"/>
        <w:gridCol w:w="1339"/>
        <w:gridCol w:w="1347"/>
      </w:tblGrid>
      <w:tr w:rsidR="00CA7C84" w:rsidRPr="007A55EA" w14:paraId="29A5E116" w14:textId="77777777" w:rsidTr="0097261F">
        <w:trPr>
          <w:jc w:val="center"/>
        </w:trPr>
        <w:tc>
          <w:tcPr>
            <w:tcW w:w="1079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ADDA8A" w14:textId="46BA4471" w:rsidR="00CA7C84" w:rsidRPr="0097261F" w:rsidRDefault="0097261F" w:rsidP="0097261F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Table 1: </w:t>
            </w:r>
            <w:r w:rsidR="003D2B15" w:rsidRPr="003D2B15">
              <w:rPr>
                <w:rFonts w:ascii="Cambria" w:hAnsi="Cambria"/>
                <w:sz w:val="24"/>
                <w:szCs w:val="24"/>
              </w:rPr>
              <w:t>Properties of the fluidized bed DLM</w:t>
            </w:r>
          </w:p>
        </w:tc>
      </w:tr>
      <w:tr w:rsidR="001B5989" w:rsidRPr="007A55EA" w14:paraId="7FDB3D1C" w14:textId="77777777" w:rsidTr="00E84F84">
        <w:trPr>
          <w:trHeight w:val="341"/>
          <w:jc w:val="center"/>
        </w:trPr>
        <w:tc>
          <w:tcPr>
            <w:tcW w:w="10790" w:type="dxa"/>
            <w:gridSpan w:val="8"/>
            <w:tcBorders>
              <w:top w:val="single" w:sz="4" w:space="0" w:color="auto"/>
            </w:tcBorders>
          </w:tcPr>
          <w:p w14:paraId="409A7084" w14:textId="31EE9D63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Properties</w:t>
            </w:r>
          </w:p>
        </w:tc>
      </w:tr>
      <w:tr w:rsidR="001B5989" w:rsidRPr="007A55EA" w14:paraId="66CA402A" w14:textId="77777777" w:rsidTr="001B5989">
        <w:trPr>
          <w:trHeight w:val="323"/>
          <w:jc w:val="center"/>
        </w:trPr>
        <w:tc>
          <w:tcPr>
            <w:tcW w:w="2685" w:type="dxa"/>
            <w:gridSpan w:val="2"/>
          </w:tcPr>
          <w:p w14:paraId="18C44E1D" w14:textId="22CD962A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Column properties</w:t>
            </w:r>
          </w:p>
        </w:tc>
        <w:tc>
          <w:tcPr>
            <w:tcW w:w="2800" w:type="dxa"/>
            <w:gridSpan w:val="2"/>
          </w:tcPr>
          <w:p w14:paraId="3DF57A96" w14:textId="05FA0A2C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Particle properties</w:t>
            </w:r>
          </w:p>
        </w:tc>
        <w:tc>
          <w:tcPr>
            <w:tcW w:w="2619" w:type="dxa"/>
            <w:gridSpan w:val="2"/>
          </w:tcPr>
          <w:p w14:paraId="0D6CB459" w14:textId="711C972F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Bed properties</w:t>
            </w:r>
          </w:p>
        </w:tc>
        <w:tc>
          <w:tcPr>
            <w:tcW w:w="2686" w:type="dxa"/>
            <w:gridSpan w:val="2"/>
          </w:tcPr>
          <w:p w14:paraId="1E4F645F" w14:textId="719C60A5" w:rsidR="001B5989" w:rsidRPr="007A55EA" w:rsidRDefault="001B5989" w:rsidP="001B5989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7A55EA">
              <w:rPr>
                <w:rFonts w:ascii="Cambria" w:hAnsi="Cambria"/>
                <w:b/>
                <w:bCs/>
                <w:sz w:val="24"/>
                <w:szCs w:val="24"/>
              </w:rPr>
              <w:t>Fluid properties</w:t>
            </w:r>
          </w:p>
        </w:tc>
      </w:tr>
      <w:tr w:rsidR="001B5989" w14:paraId="73AE31C7" w14:textId="77777777" w:rsidTr="001B5989">
        <w:trPr>
          <w:trHeight w:val="341"/>
          <w:jc w:val="center"/>
        </w:trPr>
        <w:tc>
          <w:tcPr>
            <w:tcW w:w="1340" w:type="dxa"/>
          </w:tcPr>
          <w:p w14:paraId="3EA26A0E" w14:textId="7777777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col</w:t>
            </w:r>
          </w:p>
        </w:tc>
        <w:tc>
          <w:tcPr>
            <w:tcW w:w="1345" w:type="dxa"/>
          </w:tcPr>
          <w:p w14:paraId="780C792D" w14:textId="57F564D1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16 m</w:t>
            </w:r>
          </w:p>
        </w:tc>
        <w:tc>
          <w:tcPr>
            <w:tcW w:w="1338" w:type="dxa"/>
          </w:tcPr>
          <w:p w14:paraId="4D5EAB41" w14:textId="4F4AE44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62" w:type="dxa"/>
          </w:tcPr>
          <w:p w14:paraId="11919F19" w14:textId="2996E47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01</w:t>
            </w:r>
            <w:r w:rsidR="00025453">
              <w:rPr>
                <w:rFonts w:ascii="Cambria" w:hAnsi="Cambria"/>
                <w:sz w:val="24"/>
                <w:szCs w:val="24"/>
              </w:rPr>
              <w:t>07</w:t>
            </w:r>
            <w:r>
              <w:rPr>
                <w:rFonts w:ascii="Cambria" w:hAnsi="Cambria"/>
                <w:sz w:val="24"/>
                <w:szCs w:val="24"/>
              </w:rPr>
              <w:t xml:space="preserve"> m</w:t>
            </w:r>
          </w:p>
        </w:tc>
        <w:tc>
          <w:tcPr>
            <w:tcW w:w="1275" w:type="dxa"/>
          </w:tcPr>
          <w:p w14:paraId="408224CF" w14:textId="6D71EF60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  <w:vertAlign w:val="subscript"/>
              </w:rPr>
            </w:pPr>
            <w:r w:rsidRPr="001B5989">
              <w:rPr>
                <w:rFonts w:ascii="Symbol" w:hAnsi="Symbol"/>
                <w:sz w:val="24"/>
                <w:szCs w:val="24"/>
              </w:rPr>
              <w:t>e</w:t>
            </w:r>
            <w:r w:rsidRPr="001B5989">
              <w:rPr>
                <w:rFonts w:ascii="Symbol" w:hAnsi="Symbol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1A913D5A" w14:textId="15BAB16F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</w:t>
            </w:r>
            <w:r w:rsidR="00AE1D6C">
              <w:rPr>
                <w:rFonts w:ascii="Cambria" w:hAnsi="Cambria"/>
                <w:sz w:val="24"/>
                <w:szCs w:val="24"/>
              </w:rPr>
              <w:t>45</w:t>
            </w:r>
          </w:p>
        </w:tc>
        <w:tc>
          <w:tcPr>
            <w:tcW w:w="1339" w:type="dxa"/>
          </w:tcPr>
          <w:p w14:paraId="2C68C368" w14:textId="1E2B9800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ymbol" w:hAnsi="Symbol"/>
                <w:sz w:val="24"/>
                <w:szCs w:val="24"/>
              </w:rPr>
              <w:t>r</w:t>
            </w:r>
          </w:p>
        </w:tc>
        <w:tc>
          <w:tcPr>
            <w:tcW w:w="1347" w:type="dxa"/>
          </w:tcPr>
          <w:p w14:paraId="50EB732C" w14:textId="6F85B3A2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97 kg/m</w:t>
            </w:r>
            <w:r>
              <w:rPr>
                <w:rFonts w:ascii="Cambria" w:hAnsi="Cambria"/>
                <w:sz w:val="24"/>
                <w:szCs w:val="24"/>
                <w:vertAlign w:val="superscript"/>
              </w:rPr>
              <w:t>3</w:t>
            </w:r>
          </w:p>
        </w:tc>
      </w:tr>
      <w:tr w:rsidR="001B5989" w14:paraId="1793C8B3" w14:textId="77777777" w:rsidTr="001B5989">
        <w:trPr>
          <w:trHeight w:val="368"/>
          <w:jc w:val="center"/>
        </w:trPr>
        <w:tc>
          <w:tcPr>
            <w:tcW w:w="1340" w:type="dxa"/>
          </w:tcPr>
          <w:p w14:paraId="5A59D8E0" w14:textId="6869BD1D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col</w:t>
            </w:r>
          </w:p>
        </w:tc>
        <w:tc>
          <w:tcPr>
            <w:tcW w:w="1345" w:type="dxa"/>
          </w:tcPr>
          <w:p w14:paraId="43E1F9D8" w14:textId="68A63E43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15 m</w:t>
            </w:r>
          </w:p>
        </w:tc>
        <w:tc>
          <w:tcPr>
            <w:tcW w:w="1338" w:type="dxa"/>
          </w:tcPr>
          <w:p w14:paraId="4F3A9F98" w14:textId="5026A3E4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ymbol" w:hAnsi="Symbol"/>
                <w:sz w:val="24"/>
                <w:szCs w:val="24"/>
              </w:rPr>
              <w:t>r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62" w:type="dxa"/>
          </w:tcPr>
          <w:p w14:paraId="1709790A" w14:textId="2F584CF3" w:rsidR="001B5989" w:rsidRP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  <w:vertAlign w:val="superscript"/>
              </w:rPr>
            </w:pPr>
            <w:r>
              <w:rPr>
                <w:rFonts w:ascii="Cambria" w:hAnsi="Cambria"/>
                <w:sz w:val="24"/>
                <w:szCs w:val="24"/>
              </w:rPr>
              <w:t>2400 kg/m</w:t>
            </w:r>
            <w:r>
              <w:rPr>
                <w:rFonts w:ascii="Cambria" w:hAnsi="Cambria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275" w:type="dxa"/>
          </w:tcPr>
          <w:p w14:paraId="617540E8" w14:textId="7C512B95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</w:t>
            </w:r>
            <w:r w:rsidRPr="001B5989">
              <w:rPr>
                <w:rFonts w:ascii="Cambria" w:hAnsi="Cambria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6A480109" w14:textId="3A5FE294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5 m</w:t>
            </w:r>
          </w:p>
        </w:tc>
        <w:tc>
          <w:tcPr>
            <w:tcW w:w="1339" w:type="dxa"/>
          </w:tcPr>
          <w:p w14:paraId="675CA0AA" w14:textId="77B7E582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µ</w:t>
            </w:r>
          </w:p>
        </w:tc>
        <w:tc>
          <w:tcPr>
            <w:tcW w:w="1347" w:type="dxa"/>
          </w:tcPr>
          <w:p w14:paraId="678C9743" w14:textId="0B840CC7" w:rsidR="001B5989" w:rsidRDefault="001B5989" w:rsidP="001B5989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.001 Pa.s</w:t>
            </w:r>
          </w:p>
        </w:tc>
      </w:tr>
    </w:tbl>
    <w:p w14:paraId="2CBE5BBA" w14:textId="692D8CDB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Experiments with Fluidized Bed DLM</w:t>
      </w:r>
    </w:p>
    <w:p w14:paraId="29B56E86" w14:textId="02480A78" w:rsidR="00601364" w:rsidRDefault="001571C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9" behindDoc="0" locked="0" layoutInCell="1" allowOverlap="1" wp14:anchorId="26F210C5" wp14:editId="148B28EB">
                <wp:simplePos x="0" y="0"/>
                <wp:positionH relativeFrom="column">
                  <wp:posOffset>3157220</wp:posOffset>
                </wp:positionH>
                <wp:positionV relativeFrom="paragraph">
                  <wp:posOffset>55245</wp:posOffset>
                </wp:positionV>
                <wp:extent cx="3585845" cy="2226945"/>
                <wp:effectExtent l="0" t="0" r="8255" b="8255"/>
                <wp:wrapSquare wrapText="bothSides"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5845" cy="2226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4040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F8243" id="Rectangle 226" o:spid="_x0000_s1026" style="position:absolute;margin-left:248.6pt;margin-top:4.35pt;width:282.35pt;height:175.35pt;z-index:2516562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" filled="f" strokecolor="#040404" strokeweight="1pt">
                <w10:wrap type="square"/>
              </v:rect>
            </w:pict>
          </mc:Fallback>
        </mc:AlternateContent>
      </w: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8" behindDoc="0" locked="0" layoutInCell="1" allowOverlap="1" wp14:anchorId="0DD85659" wp14:editId="5C466B31">
                <wp:simplePos x="0" y="0"/>
                <wp:positionH relativeFrom="column">
                  <wp:posOffset>3295650</wp:posOffset>
                </wp:positionH>
                <wp:positionV relativeFrom="paragraph">
                  <wp:posOffset>127000</wp:posOffset>
                </wp:positionV>
                <wp:extent cx="3448050" cy="1953260"/>
                <wp:effectExtent l="0" t="0" r="6350" b="2540"/>
                <wp:wrapSquare wrapText="bothSides"/>
                <wp:docPr id="225" name="Group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8050" cy="1953260"/>
                          <a:chOff x="-82756" y="0"/>
                          <a:chExt cx="3449954" cy="1954671"/>
                        </a:xfrm>
                      </wpg:grpSpPr>
                      <wpg:grpSp>
                        <wpg:cNvPr id="223" name="Group 223"/>
                        <wpg:cNvGrpSpPr/>
                        <wpg:grpSpPr>
                          <a:xfrm>
                            <a:off x="-82756" y="323141"/>
                            <a:ext cx="3449954" cy="1631530"/>
                            <a:chOff x="-82771" y="-31967"/>
                            <a:chExt cx="3450585" cy="1631562"/>
                          </a:xfrm>
                        </wpg:grpSpPr>
                        <pic:pic xmlns:pic="http://schemas.openxmlformats.org/drawingml/2006/picture">
                          <pic:nvPicPr>
                            <pic:cNvPr id="209" name="Picture 209" descr="A picture containing draw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5250"/>
                            <a:stretch/>
                          </pic:blipFill>
                          <pic:spPr bwMode="auto">
                            <a:xfrm>
                              <a:off x="17756" y="435005"/>
                              <a:ext cx="1932305" cy="11645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2771" y="-31967"/>
                              <a:ext cx="3450585" cy="279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4D1B72" w14:textId="6C4C10F5" w:rsidR="002432BC" w:rsidRPr="007050E3" w:rsidRDefault="0061335D" w:rsidP="002432BC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Open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  <w:r w:rsidR="002432BC"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Partially Closed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losed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1" name="Picture 22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222" t="8488" b="18002"/>
                            <a:stretch/>
                          </pic:blipFill>
                          <pic:spPr bwMode="auto">
                            <a:xfrm>
                              <a:off x="2183907" y="497149"/>
                              <a:ext cx="959485" cy="10998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22" name="Rectangle 222"/>
                          <wps:cNvSpPr/>
                          <wps:spPr>
                            <a:xfrm rot="5400000">
                              <a:off x="2566282" y="444518"/>
                              <a:ext cx="215478" cy="878522"/>
                            </a:xfrm>
                            <a:prstGeom prst="rect">
                              <a:avLst/>
                            </a:prstGeom>
                            <a:solidFill>
                              <a:srgbClr val="808080"/>
                            </a:solidFill>
                            <a:ln w="6350">
                              <a:solidFill>
                                <a:srgbClr val="040404">
                                  <a:alpha val="7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230880" cy="3600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2EBDF" w14:textId="687720B5" w:rsidR="004057B3" w:rsidRPr="004057B3" w:rsidRDefault="004057B3" w:rsidP="004057B3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ump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V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alv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djust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D85659" id="Group 225" o:spid="_x0000_s1035" style="position:absolute;margin-left:259.5pt;margin-top:10pt;width:271.5pt;height:153.8pt;z-index:251656208;mso-width-relative:margin;mso-height-relative:margin" coordorigin="-827" coordsize="34499,19546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CgAAAAAAAAAhALGViCYGRwAABkcAABQAAABkcnMvbWVkaWEvaW1h&#10;Z2UyLkpQR//Y/+AAEEpGSUYAAQEBAHgAeAAA/+EQ8kV4aWYAAE1NACoAAAAIAAQBOwACAAAADQAA&#10;CEqHaQAEAAAAAQAACFicnQABAAAAGgAAENDqHAAHAAAIDAAAAD4AAAAAHOoAAAA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PbGl2aWEg&#10;UmFuZnQAAAAFkAMAAgAAABQAABCmkAQAAgAAABQAABC6kpEAAgAAAAMzNwAAkpIAAgAAAAMzNwAA&#10;6hwABwAACAwAAAiaAAAAABzqAAAAC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PD94cGFja2V0IGVuZD0ndyc/Pv/bAEMABwUFBgUEBwYFBggHBwgKEQsK&#10;CQkKFQ8QDBEYFRoZGBUYFxseJyEbHSUdFxgiLiIlKCkrLCsaIC8zLyoyJyorKv/bAEMBBwgICgkK&#10;FAsLFCocGBwqKioqKioqKioqKioqKioqKioqKioqKioqKioqKioqKioqKioqKioqKioqKioqKioq&#10;Kv/AABEIAR8BV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">
                <v:group id="Group 223" o:spid="_x0000_s1036" style="position:absolute;left:-827;top:3231;width:34498;height:16315" coordorigin="-827,-319" coordsize="34505,16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09" o:spid="_x0000_s1037" type="#_x0000_t75" alt="A picture containing drawing&#10;&#10;Description automatically generated" style="position:absolute;left:177;top:4350;width:19323;height:11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">
                    <v:imagedata r:id="rId14" o:title="A picture containing drawing&#10;&#10;Description automatically generated" croptop="9994f"/>
                  </v:shape>
                  <v:shape id="_x0000_s1038" type="#_x0000_t202" style="position:absolute;left:-827;top:-319;width:34505;height:2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" stroked="f">
                    <v:textbox>
                      <w:txbxContent>
                        <w:p w14:paraId="464D1B72" w14:textId="6C4C10F5" w:rsidR="002432BC" w:rsidRPr="007050E3" w:rsidRDefault="0061335D" w:rsidP="002432BC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Open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</w:t>
                          </w:r>
                          <w:r w:rsidR="002432BC"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Partially Closed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losed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 </w:t>
                          </w:r>
                        </w:p>
                      </w:txbxContent>
                    </v:textbox>
                  </v:shape>
                  <v:shape id="Picture 221" o:spid="_x0000_s1039" type="#_x0000_t75" alt="Diagram&#10;&#10;Description automatically generated" style="position:absolute;left:21839;top:4971;width:9594;height:10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">
                    <v:imagedata r:id="rId15" o:title="Diagram&#10;&#10;Description automatically generated" croptop="5563f" cropbottom="11798f" cropleft="30292f"/>
                  </v:shape>
                  <v:rect id="Rectangle 222" o:spid="_x0000_s1040" style="position:absolute;left:25662;top:4445;width:2155;height:878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" fillcolor="gray" strokecolor="#040404" strokeweight=".5pt">
                    <v:stroke opacity="51657f"/>
                  </v:rect>
                </v:group>
                <v:shape id="_x0000_s1041" type="#_x0000_t202" style="position:absolute;width:32308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" stroked="f">
                  <v:textbox style="mso-fit-shape-to-text:t">
                    <w:txbxContent>
                      <w:p w14:paraId="5A72EBDF" w14:textId="687720B5" w:rsidR="004057B3" w:rsidRPr="004057B3" w:rsidRDefault="004057B3" w:rsidP="004057B3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Pump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V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alve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A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djustment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22AE6">
        <w:rPr>
          <w:rFonts w:ascii="Cambria" w:hAnsi="Cambria"/>
          <w:b/>
          <w:sz w:val="24"/>
          <w:szCs w:val="24"/>
        </w:rPr>
        <w:t>Before the Fluidized Bed DLM Experiments</w:t>
      </w:r>
    </w:p>
    <w:p w14:paraId="730EC148" w14:textId="03CB6971" w:rsidR="00522AE6" w:rsidRPr="00E96254" w:rsidRDefault="00E96254" w:rsidP="00E96254">
      <w:pPr>
        <w:spacing w:before="120"/>
        <w:rPr>
          <w:rFonts w:ascii="Cambria" w:hAnsi="Cambria"/>
          <w:bCs/>
          <w:sz w:val="24"/>
          <w:szCs w:val="24"/>
        </w:rPr>
      </w:pPr>
      <w:r w:rsidRPr="00E96254">
        <w:rPr>
          <w:rFonts w:ascii="Cambria" w:hAnsi="Cambria"/>
          <w:bCs/>
          <w:sz w:val="24"/>
          <w:szCs w:val="24"/>
        </w:rPr>
        <w:t>YouTube video instructions:</w:t>
      </w:r>
    </w:p>
    <w:p w14:paraId="54BE6707" w14:textId="396E9192" w:rsidR="00E96254" w:rsidRDefault="00E226A4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ssemble the pump to the inlet</w:t>
      </w:r>
      <w:r w:rsidR="0032464B">
        <w:rPr>
          <w:rFonts w:ascii="Cambria" w:hAnsi="Cambria"/>
          <w:bCs/>
          <w:sz w:val="24"/>
          <w:szCs w:val="24"/>
        </w:rPr>
        <w:t xml:space="preserve"> of the </w:t>
      </w:r>
      <w:r w:rsidR="00582D0C">
        <w:rPr>
          <w:rFonts w:ascii="Cambria" w:hAnsi="Cambria"/>
          <w:bCs/>
          <w:sz w:val="24"/>
          <w:szCs w:val="24"/>
        </w:rPr>
        <w:t>fluidized bed DLM</w:t>
      </w:r>
      <w:r w:rsidR="00F76BCD">
        <w:rPr>
          <w:rFonts w:ascii="Cambria" w:hAnsi="Cambria"/>
          <w:bCs/>
          <w:sz w:val="24"/>
          <w:szCs w:val="24"/>
        </w:rPr>
        <w:t xml:space="preserve"> </w:t>
      </w:r>
      <w:r w:rsidR="00125D99">
        <w:rPr>
          <w:rFonts w:ascii="Cambria" w:hAnsi="Cambria"/>
          <w:bCs/>
          <w:sz w:val="24"/>
          <w:szCs w:val="24"/>
        </w:rPr>
        <w:t>if not assembled already</w:t>
      </w:r>
      <w:r w:rsidR="00582D0C">
        <w:rPr>
          <w:rFonts w:ascii="Cambria" w:hAnsi="Cambria"/>
          <w:bCs/>
          <w:sz w:val="24"/>
          <w:szCs w:val="24"/>
        </w:rPr>
        <w:t>.</w:t>
      </w:r>
    </w:p>
    <w:p w14:paraId="7D0A2B0E" w14:textId="15326E04" w:rsidR="00761170" w:rsidRDefault="00761170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ssemble the outlet tubing to the top of the column</w:t>
      </w:r>
      <w:r w:rsidR="00125D99" w:rsidRPr="00125D99">
        <w:rPr>
          <w:rFonts w:ascii="Cambria" w:hAnsi="Cambria"/>
          <w:bCs/>
          <w:sz w:val="24"/>
          <w:szCs w:val="24"/>
        </w:rPr>
        <w:t xml:space="preserve"> </w:t>
      </w:r>
      <w:r w:rsidR="00125D99">
        <w:rPr>
          <w:rFonts w:ascii="Cambria" w:hAnsi="Cambria"/>
          <w:bCs/>
          <w:sz w:val="24"/>
          <w:szCs w:val="24"/>
        </w:rPr>
        <w:t>if not assembled already</w:t>
      </w:r>
      <w:r>
        <w:rPr>
          <w:rFonts w:ascii="Cambria" w:hAnsi="Cambria"/>
          <w:bCs/>
          <w:sz w:val="24"/>
          <w:szCs w:val="24"/>
        </w:rPr>
        <w:t>.</w:t>
      </w:r>
    </w:p>
    <w:p w14:paraId="7AD6774C" w14:textId="27C81786" w:rsidR="00582D0C" w:rsidRDefault="00375EF7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Make sure the pump is switched off and i</w:t>
      </w:r>
      <w:r w:rsidR="00582D0C">
        <w:rPr>
          <w:rFonts w:ascii="Cambria" w:hAnsi="Cambria"/>
          <w:bCs/>
          <w:sz w:val="24"/>
          <w:szCs w:val="24"/>
        </w:rPr>
        <w:t>nsert the battery</w:t>
      </w:r>
      <w:r>
        <w:rPr>
          <w:rFonts w:ascii="Cambria" w:hAnsi="Cambria"/>
          <w:bCs/>
          <w:sz w:val="24"/>
          <w:szCs w:val="24"/>
        </w:rPr>
        <w:t>.</w:t>
      </w:r>
    </w:p>
    <w:p w14:paraId="4B658451" w14:textId="4F9DBF36" w:rsidR="00375EF7" w:rsidRDefault="00375EF7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Fill the beaker with water</w:t>
      </w:r>
      <w:r w:rsidR="009D255F">
        <w:rPr>
          <w:rFonts w:ascii="Cambria" w:hAnsi="Cambria"/>
          <w:bCs/>
          <w:sz w:val="24"/>
          <w:szCs w:val="24"/>
        </w:rPr>
        <w:t xml:space="preserve"> and place the pump into the beaker</w:t>
      </w:r>
      <w:r>
        <w:rPr>
          <w:rFonts w:ascii="Cambria" w:hAnsi="Cambria"/>
          <w:bCs/>
          <w:sz w:val="24"/>
          <w:szCs w:val="24"/>
        </w:rPr>
        <w:t>.</w:t>
      </w:r>
    </w:p>
    <w:p w14:paraId="0E26EC8B" w14:textId="709694B8" w:rsidR="004E1AC5" w:rsidRDefault="004E1AC5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Make sure that the outlet tube is dipped </w:t>
      </w:r>
      <w:r w:rsidR="00F82930">
        <w:rPr>
          <w:rFonts w:ascii="Cambria" w:hAnsi="Cambria"/>
          <w:bCs/>
          <w:sz w:val="24"/>
          <w:szCs w:val="24"/>
        </w:rPr>
        <w:t>in the beaker</w:t>
      </w:r>
      <w:r w:rsidR="0012401B">
        <w:rPr>
          <w:rFonts w:ascii="Cambria" w:hAnsi="Cambria"/>
          <w:bCs/>
          <w:sz w:val="24"/>
          <w:szCs w:val="24"/>
        </w:rPr>
        <w:t xml:space="preserve"> filled with water</w:t>
      </w:r>
      <w:r w:rsidR="00F82930">
        <w:rPr>
          <w:rFonts w:ascii="Cambria" w:hAnsi="Cambria"/>
          <w:bCs/>
          <w:sz w:val="24"/>
          <w:szCs w:val="24"/>
        </w:rPr>
        <w:t>.</w:t>
      </w:r>
    </w:p>
    <w:p w14:paraId="277431CA" w14:textId="3A685556" w:rsidR="009014F1" w:rsidRDefault="00F82930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Watch the manometer tubes </w:t>
      </w:r>
      <w:r w:rsidR="009014F1">
        <w:rPr>
          <w:rFonts w:ascii="Cambria" w:hAnsi="Cambria"/>
          <w:bCs/>
          <w:sz w:val="24"/>
          <w:szCs w:val="24"/>
        </w:rPr>
        <w:t xml:space="preserve">to prevent </w:t>
      </w:r>
      <w:r w:rsidR="0025479D">
        <w:rPr>
          <w:rFonts w:ascii="Cambria" w:hAnsi="Cambria"/>
          <w:bCs/>
          <w:sz w:val="24"/>
          <w:szCs w:val="24"/>
        </w:rPr>
        <w:t>water spills</w:t>
      </w:r>
      <w:r w:rsidR="00814EF9">
        <w:rPr>
          <w:rFonts w:ascii="Cambria" w:hAnsi="Cambria"/>
          <w:bCs/>
          <w:sz w:val="24"/>
          <w:szCs w:val="24"/>
        </w:rPr>
        <w:t xml:space="preserve"> before you switch on the pump in the next step</w:t>
      </w:r>
      <w:r w:rsidR="009014F1">
        <w:rPr>
          <w:rFonts w:ascii="Cambria" w:hAnsi="Cambria"/>
          <w:bCs/>
          <w:sz w:val="24"/>
          <w:szCs w:val="24"/>
        </w:rPr>
        <w:t>.</w:t>
      </w:r>
    </w:p>
    <w:p w14:paraId="6FA5C93F" w14:textId="77777777" w:rsidR="007D3F3D" w:rsidRDefault="00F36D58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Keep the pump valve fully closed </w:t>
      </w:r>
      <w:r w:rsidR="007D3F3D">
        <w:rPr>
          <w:rFonts w:ascii="Cambria" w:hAnsi="Cambria"/>
          <w:bCs/>
          <w:sz w:val="24"/>
          <w:szCs w:val="24"/>
        </w:rPr>
        <w:t>and s</w:t>
      </w:r>
      <w:r w:rsidR="009014F1">
        <w:rPr>
          <w:rFonts w:ascii="Cambria" w:hAnsi="Cambria"/>
          <w:bCs/>
          <w:sz w:val="24"/>
          <w:szCs w:val="24"/>
        </w:rPr>
        <w:t>witch on the pump</w:t>
      </w:r>
    </w:p>
    <w:p w14:paraId="0FFC05DD" w14:textId="0C33C09E" w:rsidR="009014F1" w:rsidRDefault="007D3F3D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lowly </w:t>
      </w:r>
      <w:r w:rsidR="00774107">
        <w:rPr>
          <w:rFonts w:ascii="Cambria" w:hAnsi="Cambria"/>
          <w:bCs/>
          <w:sz w:val="24"/>
          <w:szCs w:val="24"/>
        </w:rPr>
        <w:t xml:space="preserve">adjust the pump valve </w:t>
      </w:r>
      <w:r w:rsidR="0018460E">
        <w:rPr>
          <w:rFonts w:ascii="Cambria" w:hAnsi="Cambria"/>
          <w:bCs/>
          <w:sz w:val="24"/>
          <w:szCs w:val="24"/>
        </w:rPr>
        <w:t>until the column is fully filled with water</w:t>
      </w:r>
      <w:r w:rsidR="00680B60">
        <w:rPr>
          <w:rFonts w:ascii="Cambria" w:hAnsi="Cambria"/>
          <w:bCs/>
          <w:sz w:val="24"/>
          <w:szCs w:val="24"/>
        </w:rPr>
        <w:t xml:space="preserve"> with no spills.</w:t>
      </w:r>
    </w:p>
    <w:p w14:paraId="363B5316" w14:textId="6745C317" w:rsidR="0025479D" w:rsidRDefault="0025479D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Tap </w:t>
      </w:r>
      <w:r w:rsidR="004A7D9B">
        <w:rPr>
          <w:rFonts w:ascii="Cambria" w:hAnsi="Cambria"/>
          <w:bCs/>
          <w:sz w:val="24"/>
          <w:szCs w:val="24"/>
        </w:rPr>
        <w:t>the column gently to get rid of the air bubbles inside the column.</w:t>
      </w:r>
    </w:p>
    <w:p w14:paraId="7B3AA81C" w14:textId="118CE980" w:rsidR="00F7291E" w:rsidRDefault="00F7291E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Once you complete the setup (no air bubbles trapped and water flow with no spills) switch off the pump. </w:t>
      </w:r>
    </w:p>
    <w:p w14:paraId="6A5D3F5F" w14:textId="75D29848" w:rsidR="00D03654" w:rsidRDefault="00D03654" w:rsidP="00522AE6">
      <w:pPr>
        <w:pStyle w:val="ListParagraph"/>
        <w:numPr>
          <w:ilvl w:val="0"/>
          <w:numId w:val="21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Make sure that the water level in the manometer tubes are equal</w:t>
      </w:r>
      <w:r w:rsidR="0017039A">
        <w:rPr>
          <w:rFonts w:ascii="Cambria" w:hAnsi="Cambria"/>
          <w:bCs/>
          <w:sz w:val="24"/>
          <w:szCs w:val="24"/>
        </w:rPr>
        <w:t xml:space="preserve"> once you are complete with the steps above</w:t>
      </w:r>
      <w:r>
        <w:rPr>
          <w:rFonts w:ascii="Cambria" w:hAnsi="Cambria"/>
          <w:bCs/>
          <w:sz w:val="24"/>
          <w:szCs w:val="24"/>
        </w:rPr>
        <w:t>.</w:t>
      </w:r>
    </w:p>
    <w:p w14:paraId="36794083" w14:textId="3089011C" w:rsidR="0018460E" w:rsidRPr="00B302E4" w:rsidRDefault="002D2A00" w:rsidP="0018460E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7" behindDoc="0" locked="0" layoutInCell="1" allowOverlap="1" wp14:anchorId="322DBE3E" wp14:editId="069D5159">
                <wp:simplePos x="0" y="0"/>
                <wp:positionH relativeFrom="margin">
                  <wp:posOffset>5527093</wp:posOffset>
                </wp:positionH>
                <wp:positionV relativeFrom="margin">
                  <wp:posOffset>4481092</wp:posOffset>
                </wp:positionV>
                <wp:extent cx="1186180" cy="3895775"/>
                <wp:effectExtent l="0" t="0" r="0" b="0"/>
                <wp:wrapSquare wrapText="bothSides"/>
                <wp:docPr id="229" name="Group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6180" cy="3895775"/>
                          <a:chOff x="0" y="-9576"/>
                          <a:chExt cx="1186680" cy="3896211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7655" y="3593900"/>
                            <a:ext cx="1089025" cy="292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57B969" w14:textId="77777777" w:rsidR="0083347F" w:rsidRPr="002D2A00" w:rsidRDefault="0083347F" w:rsidP="0083347F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Packed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28" name="Group 228"/>
                        <wpg:cNvGrpSpPr/>
                        <wpg:grpSpPr>
                          <a:xfrm>
                            <a:off x="0" y="-9576"/>
                            <a:ext cx="1137920" cy="3194265"/>
                            <a:chOff x="0" y="-9577"/>
                            <a:chExt cx="1137920" cy="3194539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/>
                            <a:srcRect r="70713"/>
                            <a:stretch/>
                          </pic:blipFill>
                          <pic:spPr bwMode="auto">
                            <a:xfrm>
                              <a:off x="0" y="488272"/>
                              <a:ext cx="1137920" cy="25012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" name="Straight Arrow Connector 9"/>
                          <wps:cNvCnPr/>
                          <wps:spPr>
                            <a:xfrm flipV="1">
                              <a:off x="569527" y="2910642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 flipV="1">
                              <a:off x="560650" y="229586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9798" y="-9577"/>
                              <a:ext cx="887034" cy="2927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081B59" w14:textId="5C38F3F3" w:rsidR="0083347F" w:rsidRPr="001B5989" w:rsidRDefault="00CF24CC" w:rsidP="0083347F">
                                <w:pPr>
                                  <w:rPr>
                                    <w:rFonts w:ascii="Cambria" w:hAnsi="Cambria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</w:rPr>
                                  <w:t>Fluid</w:t>
                                </w:r>
                                <w:r w:rsidR="0083347F" w:rsidRPr="001B5989">
                                  <w:rPr>
                                    <w:rFonts w:ascii="Cambria" w:hAnsi="Cambria"/>
                                  </w:rPr>
                                  <w:t xml:space="preserve"> ou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2DBE3E" id="Group 229" o:spid="_x0000_s1042" style="position:absolute;margin-left:435.2pt;margin-top:352.85pt;width:93.4pt;height:306.75pt;z-index:251656207;mso-position-horizontal-relative:margin;mso-position-vertical-relative:margin;mso-width-relative:margin;mso-height-relative:margin" coordorigin=",-95" coordsize="11866,38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">
                <v:shape id="_x0000_s1043" type="#_x0000_t202" style="position:absolute;left:976;top:35939;width:10890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" filled="f" stroked="f">
                  <v:textbox>
                    <w:txbxContent>
                      <w:p w14:paraId="1557B969" w14:textId="77777777" w:rsidR="0083347F" w:rsidRPr="002D2A00" w:rsidRDefault="0083347F" w:rsidP="0083347F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>Packed bed</w:t>
                        </w:r>
                      </w:p>
                    </w:txbxContent>
                  </v:textbox>
                </v:shape>
                <v:group id="Group 228" o:spid="_x0000_s1044" style="position:absolute;top:-95;width:11379;height:31941" coordorigin=",-95" coordsize="11379,31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">
                  <v:shape id="Picture 2" o:spid="_x0000_s1045" type="#_x0000_t75" alt="Diagram&#10;&#10;Description automatically generated" style="position:absolute;top:4882;width:11379;height:25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">
                    <v:imagedata r:id="rId16" o:title="Diagram&#10;&#10;Description automatically generated" cropright="46342f"/>
                  </v:shape>
                  <v:shape id="Straight Arrow Connector 9" o:spid="_x0000_s1046" type="#_x0000_t32" style="position:absolute;left:5695;top:29106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" strokecolor="black [3200]" strokeweight="1pt">
                    <v:stroke endarrow="block" joinstyle="miter"/>
                  </v:shape>
                  <v:shape id="Straight Arrow Connector 21" o:spid="_x0000_s1047" type="#_x0000_t32" style="position:absolute;left:5606;top:2295;width:0;height:27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" strokecolor="black [3200]" strokeweight="1pt">
                    <v:stroke endarrow="block" joinstyle="miter"/>
                  </v:shape>
                  <v:shape id="_x0000_s1048" type="#_x0000_t202" style="position:absolute;left:1597;top:-95;width:887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" filled="f" stroked="f">
                    <v:textbox>
                      <w:txbxContent>
                        <w:p w14:paraId="74081B59" w14:textId="5C38F3F3" w:rsidR="0083347F" w:rsidRPr="001B5989" w:rsidRDefault="00CF24CC" w:rsidP="0083347F">
                          <w:pPr>
                            <w:rPr>
                              <w:rFonts w:ascii="Cambria" w:hAnsi="Cambria"/>
                            </w:rPr>
                          </w:pPr>
                          <w:r>
                            <w:rPr>
                              <w:rFonts w:ascii="Cambria" w:hAnsi="Cambria"/>
                            </w:rPr>
                            <w:t>Fluid</w:t>
                          </w:r>
                          <w:r w:rsidR="0083347F" w:rsidRPr="001B5989">
                            <w:rPr>
                              <w:rFonts w:ascii="Cambria" w:hAnsi="Cambria"/>
                            </w:rPr>
                            <w:t xml:space="preserve"> out</w:t>
                          </w:r>
                        </w:p>
                      </w:txbxContent>
                    </v:textbox>
                  </v:shape>
                </v:group>
                <w10:wrap type="square" anchorx="margin" anchory="margin"/>
              </v:group>
            </w:pict>
          </mc:Fallback>
        </mc:AlternateContent>
      </w:r>
      <w:r w:rsidR="00D30D5D" w:rsidRPr="00B302E4">
        <w:rPr>
          <w:rFonts w:ascii="Cambria" w:hAnsi="Cambria"/>
          <w:b/>
          <w:sz w:val="24"/>
          <w:szCs w:val="24"/>
        </w:rPr>
        <w:t xml:space="preserve">Experiment 1: </w:t>
      </w:r>
      <w:r w:rsidR="00D30D5D" w:rsidRPr="00B302E4">
        <w:rPr>
          <w:rFonts w:ascii="Cambria" w:hAnsi="Cambria"/>
          <w:bCs/>
          <w:sz w:val="24"/>
          <w:szCs w:val="24"/>
        </w:rPr>
        <w:t>Flow rate, pressure drop and bed height</w:t>
      </w:r>
    </w:p>
    <w:p w14:paraId="623E1AF8" w14:textId="67322667" w:rsidR="002451EB" w:rsidRPr="002D2A00" w:rsidRDefault="00643D1B" w:rsidP="00643D1B">
      <w:pPr>
        <w:spacing w:before="120"/>
        <w:rPr>
          <w:rFonts w:ascii="Cambria" w:hAnsi="Cambria"/>
          <w:b/>
          <w:sz w:val="24"/>
          <w:szCs w:val="24"/>
        </w:rPr>
      </w:pPr>
      <w:r w:rsidRPr="002D2A00">
        <w:rPr>
          <w:rFonts w:ascii="Cambria" w:hAnsi="Cambria"/>
          <w:b/>
          <w:sz w:val="24"/>
          <w:szCs w:val="24"/>
        </w:rPr>
        <w:t>Packed Bed</w:t>
      </w:r>
    </w:p>
    <w:p w14:paraId="66911A37" w14:textId="0B9C0332" w:rsidR="00643D1B" w:rsidRDefault="000D058B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Keep the pump valve fully closed and switch on the pump.</w:t>
      </w:r>
    </w:p>
    <w:p w14:paraId="7B36E5E8" w14:textId="4C411532" w:rsidR="000D058B" w:rsidRPr="0094439A" w:rsidRDefault="00476197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djust the pump valve slowly</w:t>
      </w:r>
      <w:r w:rsidR="0053652F">
        <w:rPr>
          <w:rFonts w:ascii="Cambria" w:hAnsi="Cambria"/>
          <w:bCs/>
          <w:sz w:val="24"/>
          <w:szCs w:val="24"/>
        </w:rPr>
        <w:t xml:space="preserve"> to increase the flow rate</w:t>
      </w:r>
      <w:r>
        <w:rPr>
          <w:rFonts w:ascii="Cambria" w:hAnsi="Cambria"/>
          <w:bCs/>
          <w:sz w:val="24"/>
          <w:szCs w:val="24"/>
        </w:rPr>
        <w:t xml:space="preserve"> but </w:t>
      </w:r>
      <w:r w:rsidRPr="00C827D4">
        <w:rPr>
          <w:rFonts w:ascii="Cambria" w:hAnsi="Cambria"/>
          <w:bCs/>
          <w:sz w:val="24"/>
          <w:szCs w:val="24"/>
          <w:u w:val="single"/>
        </w:rPr>
        <w:t>make sure that particles are not moving</w:t>
      </w:r>
      <w:r w:rsidR="00C827D4">
        <w:rPr>
          <w:rFonts w:ascii="Cambria" w:hAnsi="Cambria"/>
          <w:bCs/>
          <w:sz w:val="24"/>
          <w:szCs w:val="24"/>
          <w:u w:val="single"/>
        </w:rPr>
        <w:t>.</w:t>
      </w:r>
    </w:p>
    <w:p w14:paraId="637F3661" w14:textId="7F7CAA04" w:rsidR="0094439A" w:rsidRPr="002973BE" w:rsidRDefault="0094439A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 w:rsidRPr="002973BE">
        <w:rPr>
          <w:rFonts w:ascii="Cambria" w:hAnsi="Cambria"/>
          <w:bCs/>
          <w:sz w:val="24"/>
          <w:szCs w:val="24"/>
        </w:rPr>
        <w:t xml:space="preserve">If you see a difference between </w:t>
      </w:r>
      <w:r w:rsidR="002973BE" w:rsidRPr="002973BE">
        <w:rPr>
          <w:rFonts w:ascii="Cambria" w:hAnsi="Cambria"/>
          <w:bCs/>
          <w:sz w:val="24"/>
          <w:szCs w:val="24"/>
        </w:rPr>
        <w:t xml:space="preserve">the left and right manometer tubes, this </w:t>
      </w:r>
      <w:r w:rsidR="002973BE">
        <w:rPr>
          <w:rFonts w:ascii="Cambria" w:hAnsi="Cambria"/>
          <w:bCs/>
          <w:sz w:val="24"/>
          <w:szCs w:val="24"/>
        </w:rPr>
        <w:t>indicates that the</w:t>
      </w:r>
      <w:r w:rsidR="002973BE" w:rsidRPr="002973BE">
        <w:rPr>
          <w:rFonts w:ascii="Cambria" w:hAnsi="Cambria"/>
          <w:bCs/>
          <w:sz w:val="24"/>
          <w:szCs w:val="24"/>
        </w:rPr>
        <w:t xml:space="preserve"> water is flowing.</w:t>
      </w:r>
    </w:p>
    <w:p w14:paraId="5C383A23" w14:textId="751CEB20" w:rsidR="00C827D4" w:rsidRDefault="00F04A06" w:rsidP="004E210E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Carefully o</w:t>
      </w:r>
      <w:r w:rsidR="00176E7E">
        <w:rPr>
          <w:rFonts w:ascii="Cambria" w:hAnsi="Cambria"/>
          <w:bCs/>
          <w:sz w:val="24"/>
          <w:szCs w:val="24"/>
        </w:rPr>
        <w:t>bserve the</w:t>
      </w:r>
      <w:r w:rsidR="00C827D4">
        <w:rPr>
          <w:rFonts w:ascii="Cambria" w:hAnsi="Cambria"/>
          <w:bCs/>
          <w:sz w:val="24"/>
          <w:szCs w:val="24"/>
        </w:rPr>
        <w:t xml:space="preserve"> </w:t>
      </w:r>
      <w:r w:rsidR="00CD5154">
        <w:rPr>
          <w:rFonts w:ascii="Cambria" w:hAnsi="Cambria"/>
          <w:bCs/>
          <w:sz w:val="24"/>
          <w:szCs w:val="24"/>
        </w:rPr>
        <w:t xml:space="preserve">difference between </w:t>
      </w:r>
      <w:r w:rsidR="0018431A">
        <w:rPr>
          <w:rFonts w:ascii="Cambria" w:hAnsi="Cambria"/>
          <w:bCs/>
          <w:sz w:val="24"/>
          <w:szCs w:val="24"/>
        </w:rPr>
        <w:t xml:space="preserve">left and right </w:t>
      </w:r>
      <w:r w:rsidR="00DC0F1F">
        <w:rPr>
          <w:rFonts w:ascii="Cambria" w:hAnsi="Cambria"/>
          <w:bCs/>
          <w:sz w:val="24"/>
          <w:szCs w:val="24"/>
        </w:rPr>
        <w:t xml:space="preserve">manometer tubes </w:t>
      </w:r>
      <w:r w:rsidR="005A5342">
        <w:rPr>
          <w:rFonts w:ascii="Cambria" w:hAnsi="Cambria"/>
          <w:bCs/>
          <w:sz w:val="24"/>
          <w:szCs w:val="24"/>
        </w:rPr>
        <w:t>as you adjust the pump valve slowly.</w:t>
      </w:r>
    </w:p>
    <w:p w14:paraId="7CD9AC48" w14:textId="7EFFC49C" w:rsidR="00BA6C0A" w:rsidRPr="0012523F" w:rsidRDefault="005A5342" w:rsidP="0012523F">
      <w:pPr>
        <w:pStyle w:val="ListParagraph"/>
        <w:numPr>
          <w:ilvl w:val="0"/>
          <w:numId w:val="23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If you suddenly make the particles move, switch off the pump and </w:t>
      </w:r>
      <w:r w:rsidR="00A006FE">
        <w:rPr>
          <w:rFonts w:ascii="Cambria" w:hAnsi="Cambria"/>
          <w:bCs/>
          <w:sz w:val="24"/>
          <w:szCs w:val="24"/>
        </w:rPr>
        <w:t>repeat the steps above.</w:t>
      </w:r>
    </w:p>
    <w:p w14:paraId="1ECE0F6F" w14:textId="4816DCE6" w:rsidR="00601364" w:rsidRPr="0053652F" w:rsidRDefault="00861685" w:rsidP="009B614C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Observe the </w:t>
      </w:r>
      <w:r w:rsidR="003C5062">
        <w:rPr>
          <w:rFonts w:ascii="Cambria" w:hAnsi="Cambria"/>
          <w:bCs/>
          <w:sz w:val="24"/>
          <w:szCs w:val="24"/>
        </w:rPr>
        <w:t xml:space="preserve">difference between </w:t>
      </w:r>
      <w:r w:rsidR="00EC2CF8">
        <w:rPr>
          <w:rFonts w:ascii="Cambria" w:hAnsi="Cambria"/>
          <w:bCs/>
          <w:sz w:val="24"/>
          <w:szCs w:val="24"/>
        </w:rPr>
        <w:t xml:space="preserve">the left and right manometer tubes </w:t>
      </w:r>
      <w:r w:rsidR="0012523F">
        <w:rPr>
          <w:rFonts w:ascii="Cambria" w:hAnsi="Cambria"/>
          <w:bCs/>
          <w:sz w:val="24"/>
          <w:szCs w:val="24"/>
        </w:rPr>
        <w:t>as you increase the flow rate but</w:t>
      </w:r>
      <w:r w:rsidR="00C86140">
        <w:rPr>
          <w:rFonts w:ascii="Cambria" w:hAnsi="Cambria"/>
          <w:bCs/>
          <w:sz w:val="24"/>
          <w:szCs w:val="24"/>
        </w:rPr>
        <w:t xml:space="preserve"> make sure that </w:t>
      </w:r>
      <w:r w:rsidR="0012523F">
        <w:rPr>
          <w:rFonts w:ascii="Cambria" w:hAnsi="Cambria"/>
          <w:bCs/>
          <w:sz w:val="24"/>
          <w:szCs w:val="24"/>
        </w:rPr>
        <w:t xml:space="preserve">the </w:t>
      </w:r>
      <w:r w:rsidR="0012523F" w:rsidRPr="00B6642B">
        <w:rPr>
          <w:rFonts w:ascii="Cambria" w:hAnsi="Cambria"/>
          <w:bCs/>
          <w:sz w:val="24"/>
          <w:szCs w:val="24"/>
          <w:u w:val="single"/>
        </w:rPr>
        <w:t xml:space="preserve">particles </w:t>
      </w:r>
      <w:r w:rsidR="00C86140" w:rsidRPr="00B6642B">
        <w:rPr>
          <w:rFonts w:ascii="Cambria" w:hAnsi="Cambria"/>
          <w:bCs/>
          <w:sz w:val="24"/>
          <w:szCs w:val="24"/>
          <w:u w:val="single"/>
        </w:rPr>
        <w:t xml:space="preserve">remain </w:t>
      </w:r>
      <w:r w:rsidR="0012523F" w:rsidRPr="00B6642B">
        <w:rPr>
          <w:rFonts w:ascii="Cambria" w:hAnsi="Cambria"/>
          <w:bCs/>
          <w:sz w:val="24"/>
          <w:szCs w:val="24"/>
          <w:u w:val="single"/>
        </w:rPr>
        <w:t>stationary</w:t>
      </w:r>
      <w:r w:rsidR="0083347F" w:rsidRPr="00B6642B">
        <w:rPr>
          <w:rFonts w:ascii="Cambria" w:hAnsi="Cambria"/>
          <w:bCs/>
          <w:sz w:val="24"/>
          <w:szCs w:val="24"/>
          <w:u w:val="single"/>
        </w:rPr>
        <w:t>.</w:t>
      </w:r>
      <w:r w:rsidR="0083347F">
        <w:rPr>
          <w:rFonts w:ascii="Cambria" w:hAnsi="Cambria"/>
          <w:bCs/>
          <w:sz w:val="24"/>
          <w:szCs w:val="24"/>
        </w:rPr>
        <w:t xml:space="preserve"> Write down your observations in a few words</w:t>
      </w:r>
      <w:r w:rsidR="00D916E7">
        <w:rPr>
          <w:rFonts w:ascii="Cambria" w:hAnsi="Cambria"/>
          <w:bCs/>
          <w:sz w:val="24"/>
          <w:szCs w:val="24"/>
        </w:rPr>
        <w:t xml:space="preserve"> and </w:t>
      </w:r>
      <w:r w:rsidR="00637B02">
        <w:rPr>
          <w:rFonts w:ascii="Cambria" w:hAnsi="Cambria"/>
          <w:bCs/>
          <w:sz w:val="24"/>
          <w:szCs w:val="24"/>
        </w:rPr>
        <w:t>show with arrows</w:t>
      </w:r>
      <w:r w:rsidR="002F56EE">
        <w:rPr>
          <w:rFonts w:ascii="Cambria" w:hAnsi="Cambria"/>
          <w:bCs/>
          <w:sz w:val="24"/>
          <w:szCs w:val="24"/>
        </w:rPr>
        <w:t xml:space="preserve"> down below</w:t>
      </w:r>
      <w:r w:rsidR="0083347F">
        <w:rPr>
          <w:rFonts w:ascii="Cambria" w:hAnsi="Cambria"/>
          <w:bCs/>
          <w:sz w:val="24"/>
          <w:szCs w:val="24"/>
        </w:rPr>
        <w:t>.</w:t>
      </w:r>
      <w:r w:rsidR="000F638F">
        <w:rPr>
          <w:rFonts w:ascii="Cambria" w:hAnsi="Cambria"/>
          <w:bCs/>
          <w:sz w:val="24"/>
          <w:szCs w:val="24"/>
        </w:rPr>
        <w:t xml:space="preserve"> </w:t>
      </w:r>
    </w:p>
    <w:p w14:paraId="2ED88F6D" w14:textId="12FC626C" w:rsidR="0083347F" w:rsidRDefault="00CF24C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9" behindDoc="0" locked="0" layoutInCell="1" allowOverlap="1" wp14:anchorId="0B001173" wp14:editId="5E38DE00">
                <wp:simplePos x="0" y="0"/>
                <wp:positionH relativeFrom="column">
                  <wp:posOffset>5776046</wp:posOffset>
                </wp:positionH>
                <wp:positionV relativeFrom="paragraph">
                  <wp:posOffset>113030</wp:posOffset>
                </wp:positionV>
                <wp:extent cx="886661" cy="292677"/>
                <wp:effectExtent l="0" t="0" r="0" b="0"/>
                <wp:wrapNone/>
                <wp:docPr id="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5D0D2" w14:textId="34D40B40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001173" id="_x0000_s1049" type="#_x0000_t202" style="position:absolute;margin-left:454.8pt;margin-top:8.9pt;width:69.8pt;height:23.05pt;z-index:251656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" filled="f" stroked="f">
                <v:textbox>
                  <w:txbxContent>
                    <w:p w14:paraId="2545D0D2" w14:textId="34D40B40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 w:rsidR="00C9674C"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0" behindDoc="0" locked="0" layoutInCell="1" allowOverlap="1" wp14:anchorId="26E3BE66" wp14:editId="39AD8B59">
                <wp:simplePos x="0" y="0"/>
                <wp:positionH relativeFrom="column">
                  <wp:posOffset>3810</wp:posOffset>
                </wp:positionH>
                <wp:positionV relativeFrom="paragraph">
                  <wp:posOffset>292735</wp:posOffset>
                </wp:positionV>
                <wp:extent cx="5323161" cy="355107"/>
                <wp:effectExtent l="0" t="0" r="24130" b="13335"/>
                <wp:wrapNone/>
                <wp:docPr id="230" name="Group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31" name="Straight Connector 231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" name="Straight Connector 232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583A99" id="Group 230" o:spid="_x0000_s1026" style="position:absolute;margin-left:.3pt;margin-top:23.05pt;width:419.15pt;height:27.95pt;z-index:251656210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">
                <v:line id="Straight Connector 231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" strokecolor="black [3213]" strokeweight="1pt">
                  <v:stroke joinstyle="miter"/>
                </v:line>
                <v:line id="Straight Connector 232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ZU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F30fxDeD6BwAA//8DAFBLAQItABQABgAIAAAAIQDb4fbL7gAAAIUBAAATAAAAAAAA&#10;AAAAAAAAAAAAAABbQ29udGVudF9UeXBlc10ueG1sUEsBAi0AFAAGAAgAAAAhAFr0LFu/AAAAFQEA&#10;AAsAAAAAAAAAAAAAAAAAHwEAAF9yZWxzLy5yZWxzUEsBAi0AFAAGAAgAAAAhANgNNlT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  <w:r w:rsidR="00055BEE">
        <w:rPr>
          <w:noProof/>
        </w:rPr>
        <mc:AlternateContent>
          <mc:Choice Requires="wps">
            <w:drawing>
              <wp:anchor distT="0" distB="0" distL="114300" distR="114300" simplePos="0" relativeHeight="251656216" behindDoc="0" locked="0" layoutInCell="1" allowOverlap="1" wp14:anchorId="352812B1" wp14:editId="77986BD5">
                <wp:simplePos x="0" y="0"/>
                <wp:positionH relativeFrom="column">
                  <wp:posOffset>5837237</wp:posOffset>
                </wp:positionH>
                <wp:positionV relativeFrom="paragraph">
                  <wp:posOffset>294005</wp:posOffset>
                </wp:positionV>
                <wp:extent cx="636905" cy="262784"/>
                <wp:effectExtent l="0" t="0" r="0" b="0"/>
                <wp:wrapNone/>
                <wp:docPr id="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9EC3B" w14:textId="77777777" w:rsidR="00055BEE" w:rsidRPr="00826DD4" w:rsidRDefault="00A11564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812B1" id="_x0000_s1050" type="#_x0000_t202" style="position:absolute;margin-left:459.6pt;margin-top:23.15pt;width:50.15pt;height:20.7pt;z-index:251656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7j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" filled="f" stroked="f">
                <v:textbox>
                  <w:txbxContent>
                    <w:p w14:paraId="7D49EC3B" w14:textId="77777777" w:rsidR="00055BEE" w:rsidRPr="00826DD4" w:rsidRDefault="008A4CDA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7D9F9459" w14:textId="394C51D9" w:rsidR="0083347F" w:rsidRDefault="0083347F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7A849B3D" w14:textId="2E2FF7C9" w:rsidR="0083347F" w:rsidRDefault="00C9674C" w:rsidP="009B614C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8" behindDoc="0" locked="0" layoutInCell="1" allowOverlap="1" wp14:anchorId="58BECEDE" wp14:editId="66C27627">
                <wp:simplePos x="0" y="0"/>
                <wp:positionH relativeFrom="column">
                  <wp:posOffset>2257425</wp:posOffset>
                </wp:positionH>
                <wp:positionV relativeFrom="paragraph">
                  <wp:posOffset>285750</wp:posOffset>
                </wp:positionV>
                <wp:extent cx="0" cy="274266"/>
                <wp:effectExtent l="0" t="0" r="0" b="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4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7B2035" id="Straight Arrow Connector 400" o:spid="_x0000_s1026" type="#_x0000_t32" style="position:absolute;margin-left:177.75pt;margin-top:22.5pt;width:0;height:21.6pt;flip:y;z-index:251656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</w:p>
    <w:p w14:paraId="24C8BC32" w14:textId="014195D1" w:rsidR="00012753" w:rsidRDefault="009D0D2E" w:rsidP="00012753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4" behindDoc="0" locked="0" layoutInCell="1" allowOverlap="1" wp14:anchorId="2D779785" wp14:editId="17377A99">
                <wp:simplePos x="0" y="0"/>
                <wp:positionH relativeFrom="column">
                  <wp:posOffset>1713230</wp:posOffset>
                </wp:positionH>
                <wp:positionV relativeFrom="paragraph">
                  <wp:posOffset>39103</wp:posOffset>
                </wp:positionV>
                <wp:extent cx="2038350" cy="495656"/>
                <wp:effectExtent l="0" t="0" r="6350" b="0"/>
                <wp:wrapNone/>
                <wp:docPr id="394" name="Text Box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4956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56EF59" w14:textId="3AF3A221" w:rsidR="00DC5568" w:rsidRPr="004734AD" w:rsidRDefault="00A11564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4734AD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79785" id="Text Box 394" o:spid="_x0000_s1051" type="#_x0000_t202" style="position:absolute;margin-left:134.9pt;margin-top:3.1pt;width:160.5pt;height:39.05pt;z-index:251656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" fillcolor="white [3201]" stroked="f" strokeweight=".5pt">
                <v:textbox>
                  <w:txbxContent>
                    <w:p w14:paraId="7956EF59" w14:textId="3AF3A221" w:rsidR="00DC5568" w:rsidRPr="004734AD" w:rsidRDefault="008A4CDA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4734AD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</w:p>
    <w:p w14:paraId="5BBF0854" w14:textId="2503E966" w:rsidR="00012753" w:rsidRPr="002D2A00" w:rsidRDefault="00CF24CC" w:rsidP="00012753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6211" behindDoc="0" locked="0" layoutInCell="1" allowOverlap="1" wp14:anchorId="3C089654" wp14:editId="51C7B637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260" name="Group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2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AC1C27" w14:textId="0D2281BC" w:rsidR="00417E56" w:rsidRPr="002D2A00" w:rsidRDefault="00417E56" w:rsidP="00417E56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7" name="Picture 237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6" name="Straight Arrow Connector 256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8" name="Straight Arrow Connector 258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089654" id="Group 260" o:spid="_x0000_s1052" style="position:absolute;margin-left:449.5pt;margin-top:10.65pt;width:89.05pt;height:288.05pt;z-index:251656211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">
                <v:shape id="_x0000_s105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" filled="f" stroked="f">
                  <v:textbox>
                    <w:txbxContent>
                      <w:p w14:paraId="77AC1C27" w14:textId="0D2281BC" w:rsidR="00417E56" w:rsidRPr="002D2A00" w:rsidRDefault="00417E56" w:rsidP="00417E56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237" o:spid="_x0000_s105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">
                  <v:imagedata r:id="rId16" o:title="Diagram&#10;&#10;Description automatically generated" cropleft="23946f" cropright="23520f"/>
                </v:shape>
                <v:shape id="Straight Arrow Connector 256" o:spid="_x0000_s105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" strokecolor="black [3200]" strokeweight="1pt">
                  <v:stroke endarrow="block" joinstyle="miter"/>
                </v:shape>
                <v:shape id="Straight Arrow Connector 258" o:spid="_x0000_s105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40" behindDoc="0" locked="0" layoutInCell="1" allowOverlap="1" wp14:anchorId="17AB2C45" wp14:editId="46A99CEA">
                <wp:simplePos x="0" y="0"/>
                <wp:positionH relativeFrom="column">
                  <wp:posOffset>5839694</wp:posOffset>
                </wp:positionH>
                <wp:positionV relativeFrom="paragraph">
                  <wp:posOffset>-108585</wp:posOffset>
                </wp:positionV>
                <wp:extent cx="886661" cy="292677"/>
                <wp:effectExtent l="0" t="0" r="0" b="0"/>
                <wp:wrapNone/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003CB" w14:textId="77777777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AB2C45" id="_x0000_s1057" type="#_x0000_t202" style="position:absolute;margin-left:459.8pt;margin-top:-8.55pt;width:69.8pt;height:23.05pt;z-index:25165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7yF+w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" filled="f" stroked="f">
                <v:textbox>
                  <w:txbxContent>
                    <w:p w14:paraId="4ED003CB" w14:textId="77777777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out</w:t>
                      </w:r>
                    </w:p>
                  </w:txbxContent>
                </v:textbox>
              </v:shape>
            </w:pict>
          </mc:Fallback>
        </mc:AlternateContent>
      </w:r>
      <w:r w:rsidR="00055BEE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13" behindDoc="0" locked="0" layoutInCell="1" allowOverlap="1" wp14:anchorId="1E80CC34" wp14:editId="039F742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267" name="Group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271" name="Picture 27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2" name="Straight Arrow Connector 272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3" name="Straight Arrow Connector 273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064DA" id="Group 267" o:spid="_x0000_s1026" style="position:absolute;margin-left:449.65pt;margin-top:11.1pt;width:84.2pt;height:232.95pt;z-index:251656213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diADwJsDAABs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271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">
                  <v:imagedata r:id="rId16" o:title="Diagram&#10;&#10;Description automatically generated" cropleft="23946f" cropright="23520f"/>
                </v:shape>
                <v:shape id="Straight Arrow Connector 272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" strokecolor="black [3200]" strokeweight="1pt">
                  <v:stroke endarrow="block" joinstyle="miter"/>
                </v:shape>
                <v:shape id="Straight Arrow Connector 273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012753">
        <w:rPr>
          <w:rFonts w:ascii="Cambria" w:hAnsi="Cambria"/>
          <w:b/>
          <w:sz w:val="24"/>
          <w:szCs w:val="24"/>
        </w:rPr>
        <w:t>Fluidized</w:t>
      </w:r>
      <w:r w:rsidR="00012753" w:rsidRPr="002D2A00">
        <w:rPr>
          <w:rFonts w:ascii="Cambria" w:hAnsi="Cambria"/>
          <w:b/>
          <w:sz w:val="24"/>
          <w:szCs w:val="24"/>
        </w:rPr>
        <w:t xml:space="preserve"> Bed</w:t>
      </w:r>
    </w:p>
    <w:p w14:paraId="73F868E7" w14:textId="6A158A06" w:rsidR="009538A7" w:rsidRDefault="009538A7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Reset </w:t>
      </w:r>
      <w:r w:rsidR="00922DC4">
        <w:rPr>
          <w:rFonts w:ascii="Cambria" w:hAnsi="Cambria"/>
          <w:bCs/>
          <w:sz w:val="24"/>
          <w:szCs w:val="24"/>
        </w:rPr>
        <w:t>the DLM</w:t>
      </w:r>
      <w:r>
        <w:rPr>
          <w:rFonts w:ascii="Cambria" w:hAnsi="Cambria"/>
          <w:bCs/>
          <w:sz w:val="24"/>
          <w:szCs w:val="24"/>
        </w:rPr>
        <w:t xml:space="preserve"> by switching off the pump. </w:t>
      </w:r>
    </w:p>
    <w:p w14:paraId="045B63A4" w14:textId="4BB88A4D" w:rsidR="009538A7" w:rsidRDefault="009538A7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Before you start, </w:t>
      </w:r>
      <w:r w:rsidR="00353A33">
        <w:rPr>
          <w:rFonts w:ascii="Cambria" w:hAnsi="Cambria"/>
          <w:bCs/>
          <w:sz w:val="24"/>
          <w:szCs w:val="24"/>
        </w:rPr>
        <w:t>make sure that the water level in the manometer tubes are equal.</w:t>
      </w:r>
    </w:p>
    <w:p w14:paraId="4162EC1A" w14:textId="06EF8BBF" w:rsidR="009538A7" w:rsidRDefault="006C00D5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Keep the valve fully closed and switch on the </w:t>
      </w:r>
      <w:r w:rsidR="006D28C4">
        <w:rPr>
          <w:rFonts w:ascii="Cambria" w:hAnsi="Cambria"/>
          <w:bCs/>
          <w:sz w:val="24"/>
          <w:szCs w:val="24"/>
        </w:rPr>
        <w:t>pump.</w:t>
      </w:r>
    </w:p>
    <w:p w14:paraId="3254FBBF" w14:textId="0323FEA1" w:rsidR="006D28C4" w:rsidRDefault="006D28C4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lowly adjust the pump val</w:t>
      </w:r>
      <w:r w:rsidR="00C9483B">
        <w:rPr>
          <w:rFonts w:ascii="Cambria" w:hAnsi="Cambria"/>
          <w:bCs/>
          <w:sz w:val="24"/>
          <w:szCs w:val="24"/>
        </w:rPr>
        <w:t>v</w:t>
      </w:r>
      <w:r>
        <w:rPr>
          <w:rFonts w:ascii="Cambria" w:hAnsi="Cambria"/>
          <w:bCs/>
          <w:sz w:val="24"/>
          <w:szCs w:val="24"/>
        </w:rPr>
        <w:t xml:space="preserve">e until the </w:t>
      </w:r>
      <w:r w:rsidRPr="001555B3">
        <w:rPr>
          <w:rFonts w:ascii="Cambria" w:hAnsi="Cambria"/>
          <w:bCs/>
          <w:sz w:val="24"/>
          <w:szCs w:val="24"/>
          <w:u w:val="single"/>
        </w:rPr>
        <w:t xml:space="preserve">particles </w:t>
      </w:r>
      <w:r w:rsidR="00C9483B" w:rsidRPr="001555B3">
        <w:rPr>
          <w:rFonts w:ascii="Cambria" w:hAnsi="Cambria"/>
          <w:bCs/>
          <w:sz w:val="24"/>
          <w:szCs w:val="24"/>
          <w:u w:val="single"/>
        </w:rPr>
        <w:t>start</w:t>
      </w:r>
      <w:r w:rsidRPr="001555B3">
        <w:rPr>
          <w:rFonts w:ascii="Cambria" w:hAnsi="Cambria"/>
          <w:bCs/>
          <w:sz w:val="24"/>
          <w:szCs w:val="24"/>
          <w:u w:val="single"/>
        </w:rPr>
        <w:t xml:space="preserve"> moving.</w:t>
      </w:r>
    </w:p>
    <w:p w14:paraId="53084A43" w14:textId="5030745A" w:rsidR="001A6517" w:rsidRDefault="001A6517" w:rsidP="001A651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Carefully observe the difference left and right manometer tubes as you adjust the pump valve slowly.</w:t>
      </w:r>
    </w:p>
    <w:p w14:paraId="12835931" w14:textId="4E87286C" w:rsidR="002E24FB" w:rsidRPr="001A6517" w:rsidRDefault="002E24FB" w:rsidP="001A651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Observe the bed height as you adjust the pump valve slowly.</w:t>
      </w:r>
    </w:p>
    <w:p w14:paraId="2F1DC938" w14:textId="344D030E" w:rsidR="002D1A91" w:rsidRDefault="00864AC2" w:rsidP="009538A7">
      <w:pPr>
        <w:pStyle w:val="ListParagraph"/>
        <w:numPr>
          <w:ilvl w:val="0"/>
          <w:numId w:val="25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Do not allow </w:t>
      </w:r>
      <w:r w:rsidR="003D4EC6">
        <w:rPr>
          <w:rFonts w:ascii="Cambria" w:hAnsi="Cambria"/>
          <w:bCs/>
          <w:sz w:val="24"/>
          <w:szCs w:val="24"/>
        </w:rPr>
        <w:t xml:space="preserve">the </w:t>
      </w:r>
      <w:r>
        <w:rPr>
          <w:rFonts w:ascii="Cambria" w:hAnsi="Cambria"/>
          <w:bCs/>
          <w:sz w:val="24"/>
          <w:szCs w:val="24"/>
        </w:rPr>
        <w:t>bed to expand all the way to the top of the column</w:t>
      </w:r>
      <w:r w:rsidR="00055BEE">
        <w:rPr>
          <w:rFonts w:ascii="Cambria" w:hAnsi="Cambria"/>
          <w:bCs/>
          <w:sz w:val="24"/>
          <w:szCs w:val="24"/>
        </w:rPr>
        <w:t>, a</w:t>
      </w:r>
      <w:r w:rsidR="006D4422">
        <w:rPr>
          <w:rFonts w:ascii="Cambria" w:hAnsi="Cambria"/>
          <w:bCs/>
          <w:sz w:val="24"/>
          <w:szCs w:val="24"/>
        </w:rPr>
        <w:t>s you increase the flow rate</w:t>
      </w:r>
      <w:r w:rsidR="009C20AF">
        <w:rPr>
          <w:rFonts w:ascii="Cambria" w:hAnsi="Cambria"/>
          <w:bCs/>
          <w:sz w:val="24"/>
          <w:szCs w:val="24"/>
        </w:rPr>
        <w:t>.</w:t>
      </w:r>
    </w:p>
    <w:p w14:paraId="0FE75AC5" w14:textId="0E80DB36" w:rsidR="002D1A91" w:rsidRDefault="001A6517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Observe the difference between the left and right manometer tubes</w:t>
      </w:r>
      <w:r w:rsidR="00E77D4E">
        <w:rPr>
          <w:rFonts w:ascii="Cambria" w:hAnsi="Cambria"/>
          <w:bCs/>
          <w:sz w:val="24"/>
          <w:szCs w:val="24"/>
        </w:rPr>
        <w:t xml:space="preserve"> and the bed height</w:t>
      </w:r>
      <w:r>
        <w:rPr>
          <w:rFonts w:ascii="Cambria" w:hAnsi="Cambria"/>
          <w:bCs/>
          <w:sz w:val="24"/>
          <w:szCs w:val="24"/>
        </w:rPr>
        <w:t xml:space="preserve"> as you increase the flow rate when the bed is fluidized.</w:t>
      </w:r>
      <w:r w:rsidR="002E24FB">
        <w:rPr>
          <w:rFonts w:ascii="Cambria" w:hAnsi="Cambria"/>
          <w:bCs/>
          <w:sz w:val="24"/>
          <w:szCs w:val="24"/>
        </w:rPr>
        <w:t xml:space="preserve"> </w:t>
      </w:r>
      <w:r w:rsidR="00E71E8A">
        <w:rPr>
          <w:rFonts w:ascii="Cambria" w:hAnsi="Cambria"/>
          <w:bCs/>
          <w:sz w:val="24"/>
          <w:szCs w:val="24"/>
        </w:rPr>
        <w:t>Write down your observations in a few words</w:t>
      </w:r>
      <w:r w:rsidR="002F56EE" w:rsidRPr="002F56EE">
        <w:rPr>
          <w:rFonts w:ascii="Cambria" w:hAnsi="Cambria"/>
          <w:bCs/>
          <w:sz w:val="24"/>
          <w:szCs w:val="24"/>
        </w:rPr>
        <w:t xml:space="preserve"> </w:t>
      </w:r>
      <w:r w:rsidR="002F56EE">
        <w:rPr>
          <w:rFonts w:ascii="Cambria" w:hAnsi="Cambria"/>
          <w:bCs/>
          <w:sz w:val="24"/>
          <w:szCs w:val="24"/>
        </w:rPr>
        <w:t>and show with arrows down below</w:t>
      </w:r>
      <w:r w:rsidR="00E71E8A">
        <w:rPr>
          <w:rFonts w:ascii="Cambria" w:hAnsi="Cambria"/>
          <w:bCs/>
          <w:sz w:val="24"/>
          <w:szCs w:val="24"/>
        </w:rPr>
        <w:t>.</w:t>
      </w:r>
    </w:p>
    <w:p w14:paraId="2577109F" w14:textId="1A179013" w:rsidR="00417E56" w:rsidRDefault="00CF24CC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1" behindDoc="0" locked="0" layoutInCell="1" allowOverlap="1" wp14:anchorId="33695E74" wp14:editId="73F588FB">
                <wp:simplePos x="0" y="0"/>
                <wp:positionH relativeFrom="column">
                  <wp:posOffset>5892295</wp:posOffset>
                </wp:positionH>
                <wp:positionV relativeFrom="paragraph">
                  <wp:posOffset>283353</wp:posOffset>
                </wp:positionV>
                <wp:extent cx="886661" cy="292677"/>
                <wp:effectExtent l="0" t="0" r="0" b="0"/>
                <wp:wrapNone/>
                <wp:docPr id="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5CB21" w14:textId="04021760" w:rsidR="00CF24CC" w:rsidRPr="001B5989" w:rsidRDefault="00CF24CC" w:rsidP="00CF24C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95E74" id="_x0000_s1058" type="#_x0000_t202" style="position:absolute;margin-left:463.95pt;margin-top:22.3pt;width:69.8pt;height:23.05pt;z-index:251656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" filled="f" stroked="f">
                <v:textbox>
                  <w:txbxContent>
                    <w:p w14:paraId="1585CB21" w14:textId="04021760" w:rsidR="00CF24CC" w:rsidRPr="001B5989" w:rsidRDefault="00CF24CC" w:rsidP="00CF24C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 w:rsidR="00611521"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2" behindDoc="0" locked="0" layoutInCell="1" allowOverlap="1" wp14:anchorId="0A466747" wp14:editId="75A6307F">
                <wp:simplePos x="0" y="0"/>
                <wp:positionH relativeFrom="column">
                  <wp:posOffset>0</wp:posOffset>
                </wp:positionH>
                <wp:positionV relativeFrom="paragraph">
                  <wp:posOffset>219815</wp:posOffset>
                </wp:positionV>
                <wp:extent cx="5323161" cy="355107"/>
                <wp:effectExtent l="0" t="0" r="24130" b="13335"/>
                <wp:wrapNone/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62" name="Straight Connector 262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3A62A2" id="Group 261" o:spid="_x0000_s1026" style="position:absolute;margin-left:0;margin-top:17.3pt;width:419.15pt;height:27.95pt;z-index:251656212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">
                <v:line id="Straight Connector 262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" strokecolor="black [3213]" strokeweight="1pt">
                  <v:stroke joinstyle="miter"/>
                </v:line>
                <v:line id="Straight Connector 263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4AA997DE" w14:textId="257C3459" w:rsidR="00417E56" w:rsidRDefault="00834A78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7" behindDoc="0" locked="0" layoutInCell="1" allowOverlap="1" wp14:anchorId="6396F592" wp14:editId="2D6DC244">
                <wp:simplePos x="0" y="0"/>
                <wp:positionH relativeFrom="column">
                  <wp:posOffset>5962271</wp:posOffset>
                </wp:positionH>
                <wp:positionV relativeFrom="paragraph">
                  <wp:posOffset>186373</wp:posOffset>
                </wp:positionV>
                <wp:extent cx="636905" cy="262784"/>
                <wp:effectExtent l="0" t="0" r="0" b="0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6A39E" w14:textId="77777777" w:rsidR="00055BEE" w:rsidRPr="00826DD4" w:rsidRDefault="00A11564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96F592" id="_x0000_s1059" type="#_x0000_t202" style="position:absolute;margin-left:469.45pt;margin-top:14.7pt;width:50.15pt;height:20.7pt;z-index:2516562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bmk/QEAANQ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" filled="f" stroked="f">
                <v:textbox>
                  <w:txbxContent>
                    <w:p w14:paraId="02F6A39E" w14:textId="77777777" w:rsidR="00055BEE" w:rsidRPr="00826DD4" w:rsidRDefault="008A4CDA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DCF1AE9" w14:textId="7E3A2B10" w:rsidR="00417E56" w:rsidRDefault="00417E56" w:rsidP="002D1A91">
      <w:pPr>
        <w:spacing w:before="120"/>
        <w:rPr>
          <w:rFonts w:ascii="Cambria" w:hAnsi="Cambria"/>
          <w:bCs/>
          <w:sz w:val="24"/>
          <w:szCs w:val="24"/>
        </w:rPr>
      </w:pPr>
    </w:p>
    <w:p w14:paraId="79E59C1B" w14:textId="2774B794" w:rsidR="00417E56" w:rsidRPr="002D1A91" w:rsidRDefault="00570C3C" w:rsidP="002D1A9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9" behindDoc="0" locked="0" layoutInCell="1" allowOverlap="1" wp14:anchorId="2F65CBEE" wp14:editId="4D3BB2FF">
                <wp:simplePos x="0" y="0"/>
                <wp:positionH relativeFrom="column">
                  <wp:posOffset>2158828</wp:posOffset>
                </wp:positionH>
                <wp:positionV relativeFrom="paragraph">
                  <wp:posOffset>32385</wp:posOffset>
                </wp:positionV>
                <wp:extent cx="0" cy="273685"/>
                <wp:effectExtent l="63500" t="25400" r="38100" b="18415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A4EF59" id="Straight Arrow Connector 401" o:spid="_x0000_s1026" type="#_x0000_t32" style="position:absolute;margin-left:170pt;margin-top:2.55pt;width:0;height:21.55pt;flip:y;z-index:2516562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C9674C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5" behindDoc="0" locked="0" layoutInCell="1" allowOverlap="1" wp14:anchorId="492FF17F" wp14:editId="4666FA2D">
                <wp:simplePos x="0" y="0"/>
                <wp:positionH relativeFrom="column">
                  <wp:posOffset>1609725</wp:posOffset>
                </wp:positionH>
                <wp:positionV relativeFrom="paragraph">
                  <wp:posOffset>146050</wp:posOffset>
                </wp:positionV>
                <wp:extent cx="3400425" cy="419100"/>
                <wp:effectExtent l="0" t="0" r="3175" b="0"/>
                <wp:wrapNone/>
                <wp:docPr id="395" name="Text Box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489C38" w14:textId="3E24B771" w:rsidR="000F638F" w:rsidRPr="004734AD" w:rsidRDefault="00A11564" w:rsidP="000F638F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055BEE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  <w:r w:rsidR="000F638F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  <w:p w14:paraId="3936987D" w14:textId="3B9DFF17" w:rsidR="00055BEE" w:rsidRPr="004734AD" w:rsidRDefault="00055BEE" w:rsidP="00055BEE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FF17F" id="Text Box 395" o:spid="_x0000_s1060" type="#_x0000_t202" style="position:absolute;margin-left:126.75pt;margin-top:11.5pt;width:267.75pt;height:33pt;z-index:251656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" fillcolor="white [3201]" stroked="f" strokeweight=".5pt">
                <v:textbox>
                  <w:txbxContent>
                    <w:p w14:paraId="4B489C38" w14:textId="3E24B771" w:rsidR="000F638F" w:rsidRPr="004734AD" w:rsidRDefault="008A4CDA" w:rsidP="000F638F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055BEE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  <w:r w:rsidR="000F638F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  <w:p w14:paraId="3936987D" w14:textId="3B9DFF17" w:rsidR="00055BEE" w:rsidRPr="004734AD" w:rsidRDefault="00055BEE" w:rsidP="00055BEE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89C3DC" w14:textId="20A567F2" w:rsidR="00A303E0" w:rsidRDefault="00A303E0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17B048D5" w14:textId="11DC4BFF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219D6054" w14:textId="4B5C2969" w:rsidR="004A3FD4" w:rsidRPr="002D2A00" w:rsidRDefault="00845710" w:rsidP="004A3FD4">
      <w:pPr>
        <w:spacing w:before="120"/>
        <w:rPr>
          <w:rFonts w:ascii="Cambria" w:hAnsi="Cambria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90" behindDoc="0" locked="0" layoutInCell="1" allowOverlap="1" wp14:anchorId="60ED730E" wp14:editId="6EE5BD9A">
                <wp:simplePos x="0" y="0"/>
                <wp:positionH relativeFrom="column">
                  <wp:posOffset>5644966</wp:posOffset>
                </wp:positionH>
                <wp:positionV relativeFrom="paragraph">
                  <wp:posOffset>85991</wp:posOffset>
                </wp:positionV>
                <wp:extent cx="886661" cy="292677"/>
                <wp:effectExtent l="0" t="0" r="0" b="0"/>
                <wp:wrapNone/>
                <wp:docPr id="4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F6A65" w14:textId="77777777" w:rsidR="004C2E7D" w:rsidRPr="001B5989" w:rsidRDefault="004C2E7D" w:rsidP="004C2E7D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ED730E" id="_x0000_s1061" type="#_x0000_t202" style="position:absolute;margin-left:444.5pt;margin-top:6.75pt;width:69.8pt;height:23.05pt;z-index:2516623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UmW/A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" filled="f" stroked="f">
                <v:textbox>
                  <w:txbxContent>
                    <w:p w14:paraId="206F6A65" w14:textId="77777777" w:rsidR="004C2E7D" w:rsidRPr="001B5989" w:rsidRDefault="004C2E7D" w:rsidP="004C2E7D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out</w:t>
                      </w:r>
                    </w:p>
                  </w:txbxContent>
                </v:textbox>
              </v:shape>
            </w:pict>
          </mc:Fallback>
        </mc:AlternateContent>
      </w:r>
      <w:r w:rsidR="004A3FD4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94" behindDoc="0" locked="0" layoutInCell="1" allowOverlap="1" wp14:anchorId="2D853A8D" wp14:editId="68BE0E3B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D8C04F" w14:textId="77777777" w:rsidR="004A3FD4" w:rsidRPr="002D2A00" w:rsidRDefault="004A3FD4" w:rsidP="004A3FD4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Straight Arrow Connector 10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53A8D" id="Group 5" o:spid="_x0000_s1062" style="position:absolute;margin-left:449.5pt;margin-top:10.65pt;width:89.05pt;height:288.05pt;z-index:251658294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">
                <v:shape id="_x0000_s106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" filled="f" stroked="f">
                  <v:textbox>
                    <w:txbxContent>
                      <w:p w14:paraId="7BD8C04F" w14:textId="77777777" w:rsidR="004A3FD4" w:rsidRPr="002D2A00" w:rsidRDefault="004A3FD4" w:rsidP="004A3FD4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8" o:spid="_x0000_s106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">
                  <v:imagedata r:id="rId16" o:title="Diagram&#10;&#10;Description automatically generated" cropleft="23946f" cropright="23520f"/>
                </v:shape>
                <v:shape id="Straight Arrow Connector 10" o:spid="_x0000_s106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" strokecolor="black [3200]" strokeweight="1pt">
                  <v:stroke endarrow="block" joinstyle="miter"/>
                </v:shape>
                <v:shape id="Straight Arrow Connector 11" o:spid="_x0000_s106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4A3FD4"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318" behindDoc="0" locked="0" layoutInCell="1" allowOverlap="1" wp14:anchorId="2590755B" wp14:editId="5E34D05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Straight Arrow Connector 15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989F2" id="Group 13" o:spid="_x0000_s1026" style="position:absolute;margin-left:449.65pt;margin-top:11.1pt;width:84.2pt;height:232.95pt;z-index:251659318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FRPXZsDAABm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14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">
                  <v:imagedata r:id="rId16" o:title="Diagram&#10;&#10;Description automatically generated" cropleft="23946f" cropright="23520f"/>
                </v:shape>
                <v:shape id="Straight Arrow Connector 15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" strokecolor="black [3200]" strokeweight="1pt">
                  <v:stroke endarrow="block" joinstyle="miter"/>
                </v:shape>
                <v:shape id="Straight Arrow Connector 16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930B90">
        <w:rPr>
          <w:rFonts w:ascii="Cambria" w:hAnsi="Cambria"/>
          <w:b/>
          <w:sz w:val="24"/>
          <w:szCs w:val="24"/>
        </w:rPr>
        <w:t>Re-packed Fluidized</w:t>
      </w:r>
      <w:r w:rsidR="00930B90" w:rsidRPr="002D2A00">
        <w:rPr>
          <w:rFonts w:ascii="Cambria" w:hAnsi="Cambria"/>
          <w:b/>
          <w:sz w:val="24"/>
          <w:szCs w:val="24"/>
        </w:rPr>
        <w:t xml:space="preserve"> Bed</w:t>
      </w:r>
    </w:p>
    <w:p w14:paraId="0F7BDBD7" w14:textId="6C95A46C" w:rsidR="00AA1C2E" w:rsidRDefault="00845710" w:rsidP="00992B70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66" behindDoc="0" locked="0" layoutInCell="1" allowOverlap="1" wp14:anchorId="4013EC2A" wp14:editId="2B296A74">
                <wp:simplePos x="0" y="0"/>
                <wp:positionH relativeFrom="column">
                  <wp:posOffset>5322386</wp:posOffset>
                </wp:positionH>
                <wp:positionV relativeFrom="paragraph">
                  <wp:posOffset>32630</wp:posOffset>
                </wp:positionV>
                <wp:extent cx="1526540" cy="3859530"/>
                <wp:effectExtent l="0" t="25400" r="0" b="0"/>
                <wp:wrapSquare wrapText="bothSides"/>
                <wp:docPr id="282" name="Group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6540" cy="3859530"/>
                          <a:chOff x="-149093" y="237353"/>
                          <a:chExt cx="1528580" cy="3863263"/>
                        </a:xfrm>
                      </wpg:grpSpPr>
                      <pic:pic xmlns:pic="http://schemas.openxmlformats.org/drawingml/2006/picture">
                        <pic:nvPicPr>
                          <pic:cNvPr id="274" name="Picture 2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70773"/>
                          <a:stretch/>
                        </pic:blipFill>
                        <pic:spPr bwMode="auto">
                          <a:xfrm>
                            <a:off x="0" y="501706"/>
                            <a:ext cx="1136015" cy="25012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275" name="Group 275"/>
                        <wpg:cNvGrpSpPr/>
                        <wpg:grpSpPr>
                          <a:xfrm>
                            <a:off x="-149093" y="237353"/>
                            <a:ext cx="1528580" cy="3863263"/>
                            <a:chOff x="-192071" y="237413"/>
                            <a:chExt cx="1531286" cy="3864245"/>
                          </a:xfrm>
                        </wpg:grpSpPr>
                        <wps:wsp>
                          <wps:cNvPr id="27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92071" y="3574700"/>
                              <a:ext cx="1531286" cy="52695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D2786E8" w14:textId="77777777" w:rsidR="004C2E7D" w:rsidRPr="002D2A00" w:rsidRDefault="004C2E7D" w:rsidP="004C2E7D">
                                <w:pPr>
                                  <w:jc w:val="center"/>
                                  <w:rPr>
                                    <w:rFonts w:ascii="Cambria" w:hAnsi="Cambria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b/>
                                    <w:bCs/>
                                  </w:rPr>
                                  <w:t>Re-packed Fluidized B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0" name="Straight Arrow Connector 280"/>
                          <wps:cNvCnPr/>
                          <wps:spPr>
                            <a:xfrm flipV="1">
                              <a:off x="538819" y="2925018"/>
                              <a:ext cx="0" cy="27368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1" name="Straight Arrow Connector 281"/>
                          <wps:cNvCnPr/>
                          <wps:spPr>
                            <a:xfrm flipV="1">
                              <a:off x="537748" y="237413"/>
                              <a:ext cx="0" cy="27426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3EC2A" id="Group 282" o:spid="_x0000_s1067" style="position:absolute;margin-left:419.1pt;margin-top:2.55pt;width:120.2pt;height:303.9pt;z-index:251661366;mso-width-relative:margin;mso-height-relative:margin" coordorigin="-1490,2373" coordsize="15285,386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">
                <v:shape id="Picture 274" o:spid="_x0000_s1068" type="#_x0000_t75" alt="Diagram&#10;&#10;Description automatically generated" style="position:absolute;top:5017;width:11360;height:25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">
                  <v:imagedata r:id="rId16" o:title="Diagram&#10;&#10;Description automatically generated" cropleft="46382f"/>
                </v:shape>
                <v:group id="Group 275" o:spid="_x0000_s1069" style="position:absolute;left:-1490;top:2373;width:15284;height:38633" coordorigin="-1920,2374" coordsize="15312,38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">
                  <v:shape id="_x0000_s1070" type="#_x0000_t202" style="position:absolute;left:-1920;top:35747;width:15312;height:5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" filled="f" stroked="f">
                    <v:textbox>
                      <w:txbxContent>
                        <w:p w14:paraId="6D2786E8" w14:textId="77777777" w:rsidR="004C2E7D" w:rsidRPr="002D2A00" w:rsidRDefault="004C2E7D" w:rsidP="004C2E7D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>Re-packed Fluidized Bed</w:t>
                          </w:r>
                        </w:p>
                      </w:txbxContent>
                    </v:textbox>
                  </v:shape>
                  <v:shape id="Straight Arrow Connector 280" o:spid="_x0000_s1071" type="#_x0000_t32" style="position:absolute;left:5388;top:29250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" strokecolor="black [3200]" strokeweight="1pt">
                    <v:stroke endarrow="block" joinstyle="miter"/>
                  </v:shape>
                  <v:shape id="Straight Arrow Connector 281" o:spid="_x0000_s1072" type="#_x0000_t32" style="position:absolute;left:5377;top:2374;width:0;height:274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" strokecolor="black [3200]" strokeweight="1pt">
                    <v:stroke endarrow="block" joinstyle="miter"/>
                  </v:shape>
                </v:group>
                <w10:wrap type="square"/>
              </v:group>
            </w:pict>
          </mc:Fallback>
        </mc:AlternateContent>
      </w:r>
      <w:r>
        <w:rPr>
          <w:rFonts w:ascii="Cambria" w:hAnsi="Cambria"/>
          <w:bCs/>
          <w:sz w:val="24"/>
          <w:szCs w:val="24"/>
        </w:rPr>
        <w:t>Scan the QR code for the demonstration.</w:t>
      </w:r>
    </w:p>
    <w:p w14:paraId="7B20F6B3" w14:textId="1A57243C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6AC0DFD2" w14:textId="1C15C5BA" w:rsidR="00AA1C2E" w:rsidRDefault="00845710" w:rsidP="00992B70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drawing>
          <wp:anchor distT="0" distB="0" distL="114300" distR="114300" simplePos="0" relativeHeight="251667510" behindDoc="0" locked="0" layoutInCell="1" allowOverlap="1" wp14:anchorId="143708E8" wp14:editId="467C586F">
            <wp:simplePos x="0" y="0"/>
            <wp:positionH relativeFrom="margin">
              <wp:posOffset>2381250</wp:posOffset>
            </wp:positionH>
            <wp:positionV relativeFrom="margin">
              <wp:posOffset>5640070</wp:posOffset>
            </wp:positionV>
            <wp:extent cx="2089150" cy="2119630"/>
            <wp:effectExtent l="0" t="0" r="6350" b="1270"/>
            <wp:wrapSquare wrapText="bothSides"/>
            <wp:docPr id="20" name="Picture 20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Q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915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C7D25B" w14:textId="4F20FCD7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5F8C8C1F" w14:textId="56C79A08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58E8B08" w14:textId="22117FE8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13FD6B68" w14:textId="45778591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6DD75A1" w14:textId="2EC8A8CF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64C90175" w14:textId="33027A8B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43A7E64E" w14:textId="0C4DBEC4" w:rsidR="00AA1C2E" w:rsidRDefault="00AA1C2E" w:rsidP="00992B70">
      <w:pPr>
        <w:spacing w:before="120"/>
        <w:rPr>
          <w:rFonts w:ascii="Cambria" w:hAnsi="Cambria"/>
          <w:b/>
          <w:sz w:val="24"/>
          <w:szCs w:val="24"/>
        </w:rPr>
      </w:pPr>
    </w:p>
    <w:p w14:paraId="5F8C9CA2" w14:textId="1D9C2B30" w:rsidR="00AA1C2E" w:rsidRDefault="00845710" w:rsidP="00992B70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86" behindDoc="0" locked="0" layoutInCell="1" allowOverlap="1" wp14:anchorId="071EA888" wp14:editId="035DF493">
                <wp:simplePos x="0" y="0"/>
                <wp:positionH relativeFrom="column">
                  <wp:posOffset>5746499</wp:posOffset>
                </wp:positionH>
                <wp:positionV relativeFrom="paragraph">
                  <wp:posOffset>20115</wp:posOffset>
                </wp:positionV>
                <wp:extent cx="886460" cy="2921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46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4A9FE" w14:textId="77777777" w:rsidR="00930B90" w:rsidRPr="001B5989" w:rsidRDefault="00930B90" w:rsidP="00930B90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Fluid</w:t>
                            </w:r>
                            <w:r w:rsidRPr="001B5989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</w:rPr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EA888" id="_x0000_s1073" type="#_x0000_t202" style="position:absolute;margin-left:452.5pt;margin-top:1.6pt;width:69.8pt;height:23pt;z-index:2516664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" filled="f" stroked="f">
                <v:textbox>
                  <w:txbxContent>
                    <w:p w14:paraId="5984A9FE" w14:textId="77777777" w:rsidR="00930B90" w:rsidRPr="001B5989" w:rsidRDefault="00930B90" w:rsidP="00930B90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Fluid</w:t>
                      </w:r>
                      <w:r w:rsidRPr="001B5989">
                        <w:rPr>
                          <w:rFonts w:ascii="Cambria" w:hAnsi="Cambria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</w:rPr>
                        <w:t>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438" behindDoc="0" locked="0" layoutInCell="1" allowOverlap="1" wp14:anchorId="4BE6A9E8" wp14:editId="7EA7B880">
                <wp:simplePos x="0" y="0"/>
                <wp:positionH relativeFrom="column">
                  <wp:posOffset>5792552</wp:posOffset>
                </wp:positionH>
                <wp:positionV relativeFrom="paragraph">
                  <wp:posOffset>203425</wp:posOffset>
                </wp:positionV>
                <wp:extent cx="636905" cy="262784"/>
                <wp:effectExtent l="0" t="12700" r="0" b="1714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2D459" w14:textId="77777777" w:rsidR="00930B90" w:rsidRPr="00826DD4" w:rsidRDefault="00A11564" w:rsidP="00930B90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6A9E8" id="_x0000_s1074" type="#_x0000_t202" style="position:absolute;margin-left:456.1pt;margin-top:16pt;width:50.15pt;height:20.7pt;z-index:2516644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" filled="f" stroked="f">
                <v:textbox>
                  <w:txbxContent>
                    <w:p w14:paraId="3F22D459" w14:textId="77777777" w:rsidR="00930B90" w:rsidRPr="00826DD4" w:rsidRDefault="00930B90" w:rsidP="00930B90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4AFBBF4" w14:textId="0CA00403" w:rsidR="008D7A11" w:rsidRDefault="008D7A11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03DCFE15" w14:textId="77777777" w:rsidR="008D7A11" w:rsidRDefault="008D7A11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7116E986" w14:textId="77777777" w:rsidR="0040537F" w:rsidRDefault="0040537F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4DA3E1B5" w14:textId="6D43673E" w:rsidR="00FB5129" w:rsidRDefault="00FB5129" w:rsidP="00FB5129">
      <w:pPr>
        <w:spacing w:before="1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Prediction of the Pressure Drop and the Bed Height</w:t>
      </w:r>
    </w:p>
    <w:p w14:paraId="5190F925" w14:textId="410DF4D9" w:rsidR="009F5961" w:rsidRDefault="00917C67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38" behindDoc="0" locked="0" layoutInCell="1" allowOverlap="1" wp14:anchorId="3845D49C" wp14:editId="002D2032">
                <wp:simplePos x="0" y="0"/>
                <wp:positionH relativeFrom="column">
                  <wp:posOffset>1867100</wp:posOffset>
                </wp:positionH>
                <wp:positionV relativeFrom="paragraph">
                  <wp:posOffset>140807</wp:posOffset>
                </wp:positionV>
                <wp:extent cx="3057525" cy="302895"/>
                <wp:effectExtent l="0" t="0" r="15875" b="14605"/>
                <wp:wrapNone/>
                <wp:docPr id="382" name="Group 3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7525" cy="302895"/>
                          <a:chOff x="0" y="0"/>
                          <a:chExt cx="3057525" cy="302895"/>
                        </a:xfrm>
                      </wpg:grpSpPr>
                      <wps:wsp>
                        <wps:cNvPr id="377" name="Oval 377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56FD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01CE2"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0" name="Oval 380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E8139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1" name="Oval 381"/>
                        <wps:cNvSpPr>
                          <a:spLocks noChangeAspect="1"/>
                        </wps:cNvSpPr>
                        <wps:spPr>
                          <a:xfrm>
                            <a:off x="2760345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4415A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45D49C" id="Group 382" o:spid="_x0000_s1075" style="position:absolute;margin-left:147pt;margin-top:11.1pt;width:240.75pt;height:23.85pt;z-index:251656238;mso-width-relative:margin;mso-height-relative:margin" coordsize="30575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">
                <v:oval id="Oval 377" o:spid="_x0000_s1076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4FA56FD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E01CE2"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80" o:spid="_x0000_s1077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2E8139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381" o:spid="_x0000_s1078" style="position:absolute;left:27603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2C4415A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41B2EC7D" w14:textId="2B5273C2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7" behindDoc="0" locked="0" layoutInCell="1" allowOverlap="1" wp14:anchorId="03BF3ED0" wp14:editId="4A9CE5EA">
                <wp:simplePos x="0" y="0"/>
                <wp:positionH relativeFrom="column">
                  <wp:posOffset>4435908</wp:posOffset>
                </wp:positionH>
                <wp:positionV relativeFrom="paragraph">
                  <wp:posOffset>209210</wp:posOffset>
                </wp:positionV>
                <wp:extent cx="755650" cy="292735"/>
                <wp:effectExtent l="0" t="0" r="0" b="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7FB81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BF3ED0" id="_x0000_s1079" type="#_x0000_t202" style="position:absolute;margin-left:349.3pt;margin-top:16.45pt;width:59.5pt;height:23.05pt;z-index:2516562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y6L/AEAANQ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" filled="f" stroked="f">
                <v:textbox>
                  <w:txbxContent>
                    <w:p w14:paraId="3557FB81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34" behindDoc="0" locked="0" layoutInCell="1" allowOverlap="1" wp14:anchorId="62E8EC93" wp14:editId="3F061ABC">
                <wp:simplePos x="0" y="0"/>
                <wp:positionH relativeFrom="column">
                  <wp:posOffset>1682456</wp:posOffset>
                </wp:positionH>
                <wp:positionV relativeFrom="paragraph">
                  <wp:posOffset>200025</wp:posOffset>
                </wp:positionV>
                <wp:extent cx="755650" cy="292735"/>
                <wp:effectExtent l="0" t="0" r="0" b="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850F8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E8EC93" id="_x0000_s1080" type="#_x0000_t202" style="position:absolute;margin-left:132.5pt;margin-top:15.75pt;width:59.5pt;height:23.05pt;z-index:25165623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" filled="f" stroked="f">
                <v:textbox>
                  <w:txbxContent>
                    <w:p w14:paraId="0B5850F8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36" behindDoc="0" locked="0" layoutInCell="1" allowOverlap="1" wp14:anchorId="5CAEA6DC" wp14:editId="722D3025">
                <wp:simplePos x="0" y="0"/>
                <wp:positionH relativeFrom="column">
                  <wp:posOffset>3073694</wp:posOffset>
                </wp:positionH>
                <wp:positionV relativeFrom="paragraph">
                  <wp:posOffset>198120</wp:posOffset>
                </wp:positionV>
                <wp:extent cx="755650" cy="292735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6EA0C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AEA6DC" id="_x0000_s1081" type="#_x0000_t202" style="position:absolute;margin-left:242pt;margin-top:15.6pt;width:59.5pt;height:23.05pt;z-index:2516562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" filled="f" stroked="f">
                <v:textbox>
                  <w:txbxContent>
                    <w:p w14:paraId="5626EA0C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bCs/>
          <w:sz w:val="24"/>
          <w:szCs w:val="24"/>
        </w:rPr>
        <w:tab/>
      </w:r>
    </w:p>
    <w:p w14:paraId="08274E68" w14:textId="046AD386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5" behindDoc="0" locked="0" layoutInCell="1" allowOverlap="1" wp14:anchorId="58B9BF8B" wp14:editId="683C73A3">
                <wp:simplePos x="0" y="0"/>
                <wp:positionH relativeFrom="column">
                  <wp:posOffset>4814864</wp:posOffset>
                </wp:positionH>
                <wp:positionV relativeFrom="paragraph">
                  <wp:posOffset>184150</wp:posOffset>
                </wp:positionV>
                <wp:extent cx="0" cy="434975"/>
                <wp:effectExtent l="63500" t="25400" r="38100" b="952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486D67" id="Straight Arrow Connector 52" o:spid="_x0000_s1026" type="#_x0000_t32" style="position:absolute;margin-left:379.1pt;margin-top:14.5pt;width:0;height:34.25pt;flip:y;z-index:2516562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HVJwROEAAAAOAQAADwAAAGRycy9k&#10;b3ducmV2LnhtbExPyU7DMBC9I/EP1iBxqVqnkbqlcSrEeqkQtOXuxEMSsMdR7Lbh7xnEAS4jzbw3&#10;b8k3g7PihH1oPSmYThIQSJU3LdUKDvuH8RJEiJqMtp5QwRcG2BSXF7nOjD/TK552sRYsQiHTCpoY&#10;u0zKUDXodJj4Domxd987HXnta2l6fWZxZ2WaJHPpdEvs0OgObxusPndHp2A1H7nu+eXxqR5GH9tg&#10;91N5X74pdX013K153KxBRBzi3wf8dOD8UHCw0h/JBGEVLGbLlKkK0hUXY8LvoWSLxQxkkcv/NYpv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1ScET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2" behindDoc="0" locked="0" layoutInCell="1" allowOverlap="1" wp14:anchorId="453D084F" wp14:editId="4818CE66">
                <wp:simplePos x="0" y="0"/>
                <wp:positionH relativeFrom="column">
                  <wp:posOffset>3440724</wp:posOffset>
                </wp:positionH>
                <wp:positionV relativeFrom="paragraph">
                  <wp:posOffset>191135</wp:posOffset>
                </wp:positionV>
                <wp:extent cx="0" cy="434975"/>
                <wp:effectExtent l="63500" t="25400" r="38100" b="95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98986B" id="Straight Arrow Connector 48" o:spid="_x0000_s1026" type="#_x0000_t32" style="position:absolute;margin-left:270.9pt;margin-top:15.05pt;width:0;height:34.25pt;flip:y;z-index:251656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BtnHob4gAAAA4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6233" behindDoc="0" locked="0" layoutInCell="1" allowOverlap="1" wp14:anchorId="7F6ECA6D" wp14:editId="7AB2F8F7">
                <wp:simplePos x="0" y="0"/>
                <wp:positionH relativeFrom="column">
                  <wp:posOffset>2060916</wp:posOffset>
                </wp:positionH>
                <wp:positionV relativeFrom="paragraph">
                  <wp:posOffset>177800</wp:posOffset>
                </wp:positionV>
                <wp:extent cx="0" cy="434975"/>
                <wp:effectExtent l="63500" t="25400" r="38100" b="952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B4BB35" id="Straight Arrow Connector 49" o:spid="_x0000_s1026" type="#_x0000_t32" style="position:absolute;margin-left:162.3pt;margin-top:14pt;width:0;height:34.25pt;flip:y;z-index:251656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" strokecolor="black [3200]" strokeweight="1pt">
                <v:stroke endarrow="block" joinstyle="miter"/>
              </v:shape>
            </w:pict>
          </mc:Fallback>
        </mc:AlternateContent>
      </w:r>
    </w:p>
    <w:p w14:paraId="66F79AD6" w14:textId="1B6F1E01" w:rsidR="009F5961" w:rsidRDefault="009F5961" w:rsidP="009F5961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</w:p>
    <w:p w14:paraId="43FBE047" w14:textId="11FDC482" w:rsidR="009F5961" w:rsidRDefault="009F5961" w:rsidP="009F5961">
      <w:pPr>
        <w:spacing w:before="120"/>
        <w:jc w:val="center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30" behindDoc="0" locked="0" layoutInCell="1" allowOverlap="1" wp14:anchorId="3062D92B" wp14:editId="79C6C373">
                <wp:simplePos x="0" y="0"/>
                <wp:positionH relativeFrom="column">
                  <wp:posOffset>4822190</wp:posOffset>
                </wp:positionH>
                <wp:positionV relativeFrom="paragraph">
                  <wp:posOffset>2475865</wp:posOffset>
                </wp:positionV>
                <wp:extent cx="0" cy="434975"/>
                <wp:effectExtent l="63500" t="25400" r="38100" b="952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230BC" id="Straight Arrow Connector 41" o:spid="_x0000_s1026" type="#_x0000_t32" style="position:absolute;margin-left:379.7pt;margin-top:194.95pt;width:0;height:34.25pt;flip:y;z-index:251656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Ck/9Jr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6" behindDoc="0" locked="0" layoutInCell="1" allowOverlap="1" wp14:anchorId="2D7E7BC1" wp14:editId="51DEEE87">
                <wp:simplePos x="0" y="0"/>
                <wp:positionH relativeFrom="column">
                  <wp:posOffset>2922270</wp:posOffset>
                </wp:positionH>
                <wp:positionV relativeFrom="paragraph">
                  <wp:posOffset>3293745</wp:posOffset>
                </wp:positionV>
                <wp:extent cx="1089025" cy="29210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D35EB" w14:textId="77777777" w:rsidR="009F5961" w:rsidRPr="00FC0841" w:rsidRDefault="009F5961" w:rsidP="009F5961">
                            <w:pPr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E7BC1" id="_x0000_s1082" type="#_x0000_t202" style="position:absolute;left:0;text-align:left;margin-left:230.1pt;margin-top:259.35pt;width:85.75pt;height:23pt;z-index:2516562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" filled="f" stroked="f">
                <v:textbox>
                  <w:txbxContent>
                    <w:p w14:paraId="7ADD35EB" w14:textId="77777777" w:rsidR="009F5961" w:rsidRPr="00FC0841" w:rsidRDefault="009F5961" w:rsidP="009F5961">
                      <w:pPr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Fluidiz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4" behindDoc="0" locked="0" layoutInCell="1" allowOverlap="1" wp14:anchorId="0ACDA569" wp14:editId="1129CC2B">
                <wp:simplePos x="0" y="0"/>
                <wp:positionH relativeFrom="column">
                  <wp:posOffset>3462020</wp:posOffset>
                </wp:positionH>
                <wp:positionV relativeFrom="paragraph">
                  <wp:posOffset>2475230</wp:posOffset>
                </wp:positionV>
                <wp:extent cx="0" cy="434975"/>
                <wp:effectExtent l="63500" t="25400" r="38100" b="95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EA597" id="Straight Arrow Connector 31" o:spid="_x0000_s1026" type="#_x0000_t32" style="position:absolute;margin-left:272.6pt;margin-top:194.9pt;width:0;height:34.25pt;flip:y;z-index:2516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5" behindDoc="0" locked="0" layoutInCell="1" allowOverlap="1" wp14:anchorId="47553F3D" wp14:editId="0B8A40A7">
                <wp:simplePos x="0" y="0"/>
                <wp:positionH relativeFrom="column">
                  <wp:posOffset>1636395</wp:posOffset>
                </wp:positionH>
                <wp:positionV relativeFrom="paragraph">
                  <wp:posOffset>3294380</wp:posOffset>
                </wp:positionV>
                <wp:extent cx="1089025" cy="292735"/>
                <wp:effectExtent l="0" t="0" r="0" b="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2D490" w14:textId="77777777" w:rsidR="009F5961" w:rsidRPr="00FC0841" w:rsidRDefault="009F5961" w:rsidP="009F5961">
                            <w:pPr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553F3D" id="_x0000_s1083" type="#_x0000_t202" style="position:absolute;left:0;text-align:left;margin-left:128.85pt;margin-top:259.4pt;width:85.75pt;height:23.05pt;z-index:25165622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" filled="f" stroked="f">
                <v:textbox>
                  <w:txbxContent>
                    <w:p w14:paraId="7652D490" w14:textId="77777777" w:rsidR="009F5961" w:rsidRPr="00FC0841" w:rsidRDefault="009F5961" w:rsidP="009F5961">
                      <w:pPr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8" behindDoc="0" locked="0" layoutInCell="1" allowOverlap="1" wp14:anchorId="2B37ABC1" wp14:editId="528D27DF">
                <wp:simplePos x="0" y="0"/>
                <wp:positionH relativeFrom="column">
                  <wp:posOffset>2065655</wp:posOffset>
                </wp:positionH>
                <wp:positionV relativeFrom="paragraph">
                  <wp:posOffset>2483485</wp:posOffset>
                </wp:positionV>
                <wp:extent cx="0" cy="434975"/>
                <wp:effectExtent l="63500" t="25400" r="38100" b="952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09C71" id="Straight Arrow Connector 38" o:spid="_x0000_s1026" type="#_x0000_t32" style="position:absolute;margin-left:162.65pt;margin-top:195.55pt;width:0;height:34.25pt;flip:y;z-index:251656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" strokecolor="black [3200]" strokeweight="1pt">
                <v:stroke endarrow="block" joinstyle="miter"/>
              </v:shape>
            </w:pict>
          </mc:Fallback>
        </mc:AlternateContent>
      </w:r>
      <w:r w:rsidRPr="002E6ACE">
        <w:rPr>
          <w:rFonts w:ascii="Cambria" w:hAnsi="Cambria"/>
          <w:b/>
          <w:noProof/>
          <w:color w:val="000000"/>
        </w:rPr>
        <w:drawing>
          <wp:inline distT="0" distB="0" distL="0" distR="0" wp14:anchorId="0C9DD2BF" wp14:editId="11B82CD8">
            <wp:extent cx="3888000" cy="2502001"/>
            <wp:effectExtent l="0" t="0" r="0" b="0"/>
            <wp:docPr id="376" name="Picture 3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8000" cy="250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EA25" w14:textId="2B58FA5F" w:rsidR="009F5961" w:rsidRDefault="00CF24CC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1" behindDoc="0" locked="0" layoutInCell="1" allowOverlap="1" wp14:anchorId="49793759" wp14:editId="5945068A">
                <wp:simplePos x="0" y="0"/>
                <wp:positionH relativeFrom="column">
                  <wp:posOffset>1731010</wp:posOffset>
                </wp:positionH>
                <wp:positionV relativeFrom="paragraph">
                  <wp:posOffset>272415</wp:posOffset>
                </wp:positionV>
                <wp:extent cx="680085" cy="29210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1943E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793759" id="_x0000_s1084" type="#_x0000_t202" style="position:absolute;margin-left:136.3pt;margin-top:21.45pt;width:53.55pt;height:23pt;z-index:2516562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" filled="f" stroked="f">
                <v:textbox>
                  <w:txbxContent>
                    <w:p w14:paraId="62B1943E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3" behindDoc="0" locked="0" layoutInCell="1" allowOverlap="1" wp14:anchorId="179655CA" wp14:editId="6D8E8FA6">
                <wp:simplePos x="0" y="0"/>
                <wp:positionH relativeFrom="column">
                  <wp:posOffset>3127375</wp:posOffset>
                </wp:positionH>
                <wp:positionV relativeFrom="paragraph">
                  <wp:posOffset>262890</wp:posOffset>
                </wp:positionV>
                <wp:extent cx="680085" cy="29210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6A768E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655CA" id="_x0000_s1085" type="#_x0000_t202" style="position:absolute;margin-left:246.25pt;margin-top:20.7pt;width:53.55pt;height:23pt;z-index:251656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5KZ/AEAANQ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" filled="f" stroked="f">
                <v:textbox>
                  <w:txbxContent>
                    <w:p w14:paraId="136A768E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29" behindDoc="0" locked="0" layoutInCell="1" allowOverlap="1" wp14:anchorId="52DF4C20" wp14:editId="0C3F770C">
                <wp:simplePos x="0" y="0"/>
                <wp:positionH relativeFrom="column">
                  <wp:posOffset>4481195</wp:posOffset>
                </wp:positionH>
                <wp:positionV relativeFrom="paragraph">
                  <wp:posOffset>272172</wp:posOffset>
                </wp:positionV>
                <wp:extent cx="680085" cy="29210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A6DA6" w14:textId="77777777" w:rsidR="009F5961" w:rsidRPr="001B5989" w:rsidRDefault="009F5961" w:rsidP="009F5961">
                            <w:pPr>
                              <w:rPr>
                                <w:rFonts w:ascii="Cambria" w:hAnsi="Cambria"/>
                              </w:rPr>
                            </w:pPr>
                            <w:r w:rsidRPr="001B5989">
                              <w:rPr>
                                <w:rFonts w:ascii="Cambria" w:hAnsi="Cambria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DF4C20" id="_x0000_s1086" type="#_x0000_t202" style="position:absolute;margin-left:352.85pt;margin-top:21.45pt;width:53.55pt;height:23pt;z-index:25165622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" filled="f" stroked="f">
                <v:textbox>
                  <w:txbxContent>
                    <w:p w14:paraId="12CA6DA6" w14:textId="77777777" w:rsidR="009F5961" w:rsidRPr="001B5989" w:rsidRDefault="009F5961" w:rsidP="009F5961">
                      <w:pPr>
                        <w:rPr>
                          <w:rFonts w:ascii="Cambria" w:hAnsi="Cambria"/>
                        </w:rPr>
                      </w:pPr>
                      <w:r w:rsidRPr="001B5989">
                        <w:rPr>
                          <w:rFonts w:ascii="Cambria" w:hAnsi="Cambria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663E6BED" w14:textId="31D89526" w:rsidR="009F5961" w:rsidRDefault="00FC0841" w:rsidP="009F5961">
      <w:pPr>
        <w:spacing w:before="120"/>
        <w:rPr>
          <w:rFonts w:ascii="Cambria" w:hAnsi="Cambria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7" behindDoc="0" locked="0" layoutInCell="1" allowOverlap="1" wp14:anchorId="5B70E92C" wp14:editId="7071A328">
                <wp:simplePos x="0" y="0"/>
                <wp:positionH relativeFrom="column">
                  <wp:posOffset>4243599</wp:posOffset>
                </wp:positionH>
                <wp:positionV relativeFrom="paragraph">
                  <wp:posOffset>268136</wp:posOffset>
                </wp:positionV>
                <wp:extent cx="1187284" cy="622366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284" cy="6223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DB1CA" w14:textId="77777777" w:rsidR="009F5961" w:rsidRPr="00FC0841" w:rsidRDefault="009F5961" w:rsidP="009F5961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FC0841">
                              <w:rPr>
                                <w:rFonts w:ascii="Cambria" w:hAnsi="Cambria"/>
                                <w:b/>
                                <w:bCs/>
                              </w:rPr>
                              <w:t>Re-packed 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0E92C" id="_x0000_s1087" type="#_x0000_t202" style="position:absolute;margin-left:334.15pt;margin-top:21.1pt;width:93.5pt;height:49pt;z-index:2516562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" filled="f" stroked="f">
                <v:textbox>
                  <w:txbxContent>
                    <w:p w14:paraId="2DEDB1CA" w14:textId="77777777" w:rsidR="009F5961" w:rsidRPr="00FC0841" w:rsidRDefault="009F5961" w:rsidP="009F5961">
                      <w:pPr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FC0841">
                        <w:rPr>
                          <w:rFonts w:ascii="Cambria" w:hAnsi="Cambria"/>
                          <w:b/>
                          <w:bCs/>
                        </w:rPr>
                        <w:t>Re-packed Fluidized bed</w:t>
                      </w:r>
                    </w:p>
                  </w:txbxContent>
                </v:textbox>
              </v:shape>
            </w:pict>
          </mc:Fallback>
        </mc:AlternateContent>
      </w:r>
    </w:p>
    <w:p w14:paraId="5C03AC21" w14:textId="028E23F9" w:rsidR="00A96CFD" w:rsidRDefault="00A96CFD" w:rsidP="00992B70">
      <w:pPr>
        <w:spacing w:before="120"/>
        <w:rPr>
          <w:rFonts w:ascii="Cambria" w:hAnsi="Cambria"/>
          <w:bCs/>
          <w:sz w:val="24"/>
          <w:szCs w:val="24"/>
        </w:rPr>
      </w:pPr>
    </w:p>
    <w:p w14:paraId="619CF3E8" w14:textId="3173E4D0" w:rsidR="00A96CFD" w:rsidRDefault="00A96CFD" w:rsidP="00596C2A">
      <w:pPr>
        <w:tabs>
          <w:tab w:val="left" w:pos="9041"/>
        </w:tabs>
        <w:spacing w:before="120"/>
        <w:rPr>
          <w:rFonts w:ascii="Cambria" w:hAnsi="Cambria"/>
          <w:bCs/>
          <w:sz w:val="24"/>
          <w:szCs w:val="24"/>
        </w:rPr>
      </w:pPr>
    </w:p>
    <w:p w14:paraId="05F69ABD" w14:textId="1C1374C8" w:rsidR="005430EF" w:rsidRDefault="00E901C3" w:rsidP="005430EF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1" behindDoc="0" locked="0" layoutInCell="1" allowOverlap="1" wp14:anchorId="6EA74514" wp14:editId="18DB4363">
                <wp:simplePos x="0" y="0"/>
                <wp:positionH relativeFrom="column">
                  <wp:posOffset>-35560</wp:posOffset>
                </wp:positionH>
                <wp:positionV relativeFrom="paragraph">
                  <wp:posOffset>48077</wp:posOffset>
                </wp:positionV>
                <wp:extent cx="6901696" cy="445231"/>
                <wp:effectExtent l="0" t="0" r="16510" b="8890"/>
                <wp:wrapNone/>
                <wp:docPr id="415" name="Text Box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1696" cy="4452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6FAE78" w14:textId="77777777" w:rsidR="00A303E0" w:rsidRDefault="00A303E0" w:rsidP="00DF6509">
                            <w:pPr>
                              <w:spacing w:before="120"/>
                              <w:jc w:val="center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 w:rsidRPr="00AA498E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The regions 1, 2 and 3 in the plots correspond to the diagrams.</w:t>
                            </w:r>
                          </w:p>
                          <w:p w14:paraId="6B05243E" w14:textId="77777777" w:rsidR="00A303E0" w:rsidRDefault="00A303E0" w:rsidP="00DF65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74514" id="Text Box 415" o:spid="_x0000_s1088" type="#_x0000_t202" style="position:absolute;margin-left:-2.8pt;margin-top:3.8pt;width:543.45pt;height:35.05pt;z-index:2516562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k4BPAIAAIQ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" fillcolor="white [3201]" strokeweight=".5pt">
                <v:textbox>
                  <w:txbxContent>
                    <w:p w14:paraId="016FAE78" w14:textId="77777777" w:rsidR="00A303E0" w:rsidRDefault="00A303E0" w:rsidP="00DF6509">
                      <w:pPr>
                        <w:spacing w:before="120"/>
                        <w:jc w:val="center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 w:rsidRPr="00AA498E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The regions 1, 2 and 3 in the plots correspond to the diagrams.</w:t>
                      </w:r>
                    </w:p>
                    <w:p w14:paraId="6B05243E" w14:textId="77777777" w:rsidR="00A303E0" w:rsidRDefault="00A303E0" w:rsidP="00DF650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D9DAB6F" w14:textId="48B1BC6B" w:rsidR="005430EF" w:rsidRDefault="0040537F" w:rsidP="005430EF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0" behindDoc="0" locked="0" layoutInCell="1" allowOverlap="1" wp14:anchorId="526ED3C8" wp14:editId="064ED202">
                <wp:simplePos x="0" y="0"/>
                <wp:positionH relativeFrom="column">
                  <wp:posOffset>-36980</wp:posOffset>
                </wp:positionH>
                <wp:positionV relativeFrom="paragraph">
                  <wp:posOffset>198755</wp:posOffset>
                </wp:positionV>
                <wp:extent cx="3449955" cy="3150661"/>
                <wp:effectExtent l="0" t="0" r="17145" b="12065"/>
                <wp:wrapNone/>
                <wp:docPr id="414" name="Text Box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6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2C5CA8" w14:textId="77777777" w:rsidR="00A303E0" w:rsidRDefault="00A303E0" w:rsidP="00A303E0">
                            <w:pPr>
                              <w:spacing w:before="120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According to your observations, on the 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water 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level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in manometer tubes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, p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lot the </w:t>
                            </w:r>
                            <w:r w:rsidRPr="00E34FF8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  <w:u w:val="single"/>
                              </w:rPr>
                              <w:t>pressure drop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trend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below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as you increase the flow rate. </w:t>
                            </w:r>
                          </w:p>
                          <w:p w14:paraId="5042652A" w14:textId="5A08838C" w:rsidR="00A303E0" w:rsidRDefault="00A303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ED3C8" id="Text Box 414" o:spid="_x0000_s1089" type="#_x0000_t202" style="position:absolute;margin-left:-2.9pt;margin-top:15.65pt;width:271.65pt;height:248.1pt;z-index:2516562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UCbPAIAAIU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" fillcolor="white [3201]" strokeweight=".5pt">
                <v:textbox>
                  <w:txbxContent>
                    <w:p w14:paraId="2E2C5CA8" w14:textId="77777777" w:rsidR="00A303E0" w:rsidRDefault="00A303E0" w:rsidP="00A303E0">
                      <w:pPr>
                        <w:spacing w:before="120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According to your observations, on the 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water 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level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in manometer tubes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, p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lot the </w:t>
                      </w:r>
                      <w:r w:rsidRPr="00E34FF8">
                        <w:rPr>
                          <w:rFonts w:ascii="Cambria" w:hAnsi="Cambria"/>
                          <w:bCs/>
                          <w:sz w:val="24"/>
                          <w:szCs w:val="24"/>
                          <w:u w:val="single"/>
                        </w:rPr>
                        <w:t>pressure drop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trend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below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as you increase the flow rate. </w:t>
                      </w:r>
                    </w:p>
                    <w:p w14:paraId="5042652A" w14:textId="5A08838C" w:rsidR="00A303E0" w:rsidRDefault="00A303E0"/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2" behindDoc="0" locked="0" layoutInCell="1" allowOverlap="1" wp14:anchorId="784F9D40" wp14:editId="2EB4EA55">
                <wp:simplePos x="0" y="0"/>
                <wp:positionH relativeFrom="column">
                  <wp:posOffset>3415835</wp:posOffset>
                </wp:positionH>
                <wp:positionV relativeFrom="paragraph">
                  <wp:posOffset>199133</wp:posOffset>
                </wp:positionV>
                <wp:extent cx="3449955" cy="3150235"/>
                <wp:effectExtent l="0" t="0" r="17145" b="12065"/>
                <wp:wrapNone/>
                <wp:docPr id="417" name="Text Box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2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D2FF5C" w14:textId="77777777" w:rsidR="00B92668" w:rsidRDefault="00B92668" w:rsidP="00B92668">
                            <w:pPr>
                              <w:spacing w:before="120"/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</w:pP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Plot the </w:t>
                            </w:r>
                            <w:r w:rsidRPr="00E34FF8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  <w:u w:val="single"/>
                              </w:rPr>
                              <w:t>bed height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trend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6C5195"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below</w:t>
                            </w:r>
                            <w:r>
                              <w:rPr>
                                <w:rFonts w:ascii="Cambria" w:hAnsi="Cambria"/>
                                <w:bCs/>
                                <w:sz w:val="24"/>
                                <w:szCs w:val="24"/>
                              </w:rPr>
                              <w:t xml:space="preserve"> as you increase the flow rate.</w:t>
                            </w:r>
                          </w:p>
                          <w:p w14:paraId="79A63CC8" w14:textId="13AB652F" w:rsidR="00C61FC7" w:rsidRDefault="00C61FC7" w:rsidP="00C61F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F9D40" id="Text Box 417" o:spid="_x0000_s1090" type="#_x0000_t202" style="position:absolute;margin-left:268.95pt;margin-top:15.7pt;width:271.65pt;height:248.05pt;z-index:2516562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" fillcolor="white [3201]" strokeweight=".5pt">
                <v:textbox>
                  <w:txbxContent>
                    <w:p w14:paraId="41D2FF5C" w14:textId="77777777" w:rsidR="00B92668" w:rsidRDefault="00B92668" w:rsidP="00B92668">
                      <w:pPr>
                        <w:spacing w:before="120"/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</w:pP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Plot the </w:t>
                      </w:r>
                      <w:r w:rsidRPr="00E34FF8">
                        <w:rPr>
                          <w:rFonts w:ascii="Cambria" w:hAnsi="Cambria"/>
                          <w:bCs/>
                          <w:sz w:val="24"/>
                          <w:szCs w:val="24"/>
                          <w:u w:val="single"/>
                        </w:rPr>
                        <w:t>bed height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trend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>s</w:t>
                      </w:r>
                      <w:r w:rsidRPr="006C5195"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below</w:t>
                      </w:r>
                      <w:r>
                        <w:rPr>
                          <w:rFonts w:ascii="Cambria" w:hAnsi="Cambria"/>
                          <w:bCs/>
                          <w:sz w:val="24"/>
                          <w:szCs w:val="24"/>
                        </w:rPr>
                        <w:t xml:space="preserve"> as you increase the flow rate.</w:t>
                      </w:r>
                    </w:p>
                    <w:p w14:paraId="79A63CC8" w14:textId="13AB652F" w:rsidR="00C61FC7" w:rsidRDefault="00C61FC7" w:rsidP="00C61FC7"/>
                  </w:txbxContent>
                </v:textbox>
              </v:shape>
            </w:pict>
          </mc:Fallback>
        </mc:AlternateContent>
      </w:r>
    </w:p>
    <w:p w14:paraId="2A42913D" w14:textId="570AF5D5" w:rsidR="005430EF" w:rsidRDefault="005430EF" w:rsidP="005430EF">
      <w:pPr>
        <w:rPr>
          <w:rFonts w:ascii="Cambria" w:hAnsi="Cambria"/>
          <w:sz w:val="24"/>
          <w:szCs w:val="24"/>
        </w:rPr>
      </w:pPr>
    </w:p>
    <w:p w14:paraId="48685573" w14:textId="0A0B5987" w:rsidR="00211559" w:rsidRDefault="00211559" w:rsidP="00211559">
      <w:pPr>
        <w:spacing w:before="120"/>
        <w:rPr>
          <w:rFonts w:ascii="Cambria" w:hAnsi="Cambria"/>
          <w:sz w:val="24"/>
          <w:szCs w:val="24"/>
        </w:rPr>
      </w:pPr>
    </w:p>
    <w:p w14:paraId="33A84511" w14:textId="27443D9C" w:rsidR="00CB2051" w:rsidRDefault="0040537F" w:rsidP="0021155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5" behindDoc="0" locked="0" layoutInCell="1" allowOverlap="1" wp14:anchorId="62355EC2" wp14:editId="5F308B7C">
                <wp:simplePos x="0" y="0"/>
                <wp:positionH relativeFrom="column">
                  <wp:posOffset>4464725</wp:posOffset>
                </wp:positionH>
                <wp:positionV relativeFrom="paragraph">
                  <wp:posOffset>101445</wp:posOffset>
                </wp:positionV>
                <wp:extent cx="1549563" cy="268096"/>
                <wp:effectExtent l="0" t="0" r="12700" b="11430"/>
                <wp:wrapNone/>
                <wp:docPr id="427" name="Group 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9563" cy="268096"/>
                          <a:chOff x="0" y="0"/>
                          <a:chExt cx="1685925" cy="302895"/>
                        </a:xfrm>
                      </wpg:grpSpPr>
                      <wps:wsp>
                        <wps:cNvPr id="428" name="Oval 428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3E13A2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9" name="Oval 429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83E5E6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355EC2" id="Group 427" o:spid="_x0000_s1091" style="position:absolute;margin-left:351.55pt;margin-top:8pt;width:122pt;height:21.1pt;z-index:251656245;mso-width-relative:margin;mso-height-relative:margin" coordsize="16859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">
                <v:oval id="Oval 428" o:spid="_x0000_s1092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083E13A2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429" o:spid="_x0000_s1093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083E5E6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>
        <w:rPr>
          <w:rFonts w:ascii="Cambria" w:hAnsi="Cambria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3" behindDoc="0" locked="0" layoutInCell="1" allowOverlap="1" wp14:anchorId="62825A17" wp14:editId="4A0AAC8E">
                <wp:simplePos x="0" y="0"/>
                <wp:positionH relativeFrom="column">
                  <wp:posOffset>741405</wp:posOffset>
                </wp:positionH>
                <wp:positionV relativeFrom="paragraph">
                  <wp:posOffset>182491</wp:posOffset>
                </wp:positionV>
                <wp:extent cx="2279843" cy="274766"/>
                <wp:effectExtent l="0" t="0" r="19050" b="17780"/>
                <wp:wrapNone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9843" cy="274766"/>
                          <a:chOff x="267726" y="-7539"/>
                          <a:chExt cx="2480471" cy="310431"/>
                        </a:xfrm>
                      </wpg:grpSpPr>
                      <wps:wsp>
                        <wps:cNvPr id="204" name="Oval 204"/>
                        <wps:cNvSpPr>
                          <a:spLocks noChangeAspect="1"/>
                        </wps:cNvSpPr>
                        <wps:spPr>
                          <a:xfrm>
                            <a:off x="267726" y="5712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C1D95E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Oval 205"/>
                        <wps:cNvSpPr>
                          <a:spLocks noChangeAspect="1"/>
                        </wps:cNvSpPr>
                        <wps:spPr>
                          <a:xfrm>
                            <a:off x="1359596" y="-753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BCD6E5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Oval 206"/>
                        <wps:cNvSpPr>
                          <a:spLocks noChangeAspect="1"/>
                        </wps:cNvSpPr>
                        <wps:spPr>
                          <a:xfrm>
                            <a:off x="2451017" y="-108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8CF0D3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25A17" id="Group 203" o:spid="_x0000_s1094" style="position:absolute;margin-left:58.4pt;margin-top:14.35pt;width:179.5pt;height:21.65pt;z-index:251656243;mso-width-relative:margin;mso-height-relative:margin" coordorigin="2677,-75" coordsize="24804,3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">
                <v:oval id="Oval 204" o:spid="_x0000_s1095" style="position:absolute;left:267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78C1D95E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05" o:spid="_x0000_s1096" style="position:absolute;left:13595;top:-75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3FBCD6E5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06" o:spid="_x0000_s1097" style="position:absolute;left:24510;top:-10;width:2971;height:29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A8CF0D3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226503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2" behindDoc="0" locked="0" layoutInCell="1" allowOverlap="1" wp14:anchorId="4578449B" wp14:editId="2D950C6E">
                <wp:simplePos x="0" y="0"/>
                <wp:positionH relativeFrom="column">
                  <wp:posOffset>-73660</wp:posOffset>
                </wp:positionH>
                <wp:positionV relativeFrom="paragraph">
                  <wp:posOffset>309887</wp:posOffset>
                </wp:positionV>
                <wp:extent cx="3417766" cy="2214880"/>
                <wp:effectExtent l="0" t="25400" r="0" b="0"/>
                <wp:wrapNone/>
                <wp:docPr id="352" name="Group 3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7766" cy="2214880"/>
                          <a:chOff x="-117233" y="0"/>
                          <a:chExt cx="4458075" cy="2023324"/>
                        </a:xfrm>
                      </wpg:grpSpPr>
                      <wpg:grpSp>
                        <wpg:cNvPr id="353" name="Group 353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54" name="Straight Arrow Connector 354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5" name="Straight Arrow Connector 355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17233" y="727704"/>
                            <a:ext cx="536966" cy="332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B10788" w14:textId="77777777" w:rsidR="00226503" w:rsidRPr="002452E7" w:rsidRDefault="00226503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 w:rsidRPr="002452E7">
                                <w:rPr>
                                  <w:rFonts w:ascii="Cambria" w:eastAsiaTheme="minorEastAsia" w:hAnsi="Cambria"/>
                                  <w:sz w:val="24"/>
                                  <w:szCs w:val="24"/>
                                </w:rPr>
                                <w:t>Δ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38495" y="1741384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7A9C10" w14:textId="77777777" w:rsidR="00226503" w:rsidRPr="0085550A" w:rsidRDefault="00A11564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8449B" id="Group 352" o:spid="_x0000_s1098" style="position:absolute;margin-left:-5.8pt;margin-top:24.4pt;width:269.1pt;height:174.4pt;z-index:251656242;mso-width-relative:margin;mso-height-relative:margin" coordorigin="-1172" coordsize="44580,20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">
                <v:group id="Group 353" o:spid="_x0000_s1099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">
                  <v:shape id="Straight Arrow Connector 354" o:spid="_x0000_s1100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" strokecolor="black [3213]" strokeweight="1.5pt">
                    <v:stroke endarrow="block" endarrowwidth="wide" endarrowlength="long" joinstyle="miter"/>
                  </v:shape>
                  <v:shape id="Straight Arrow Connector 355" o:spid="_x0000_s1101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" strokecolor="black [3213]" strokeweight="1.5pt">
                    <v:stroke endarrow="block" endarrowwidth="wide" endarrowlength="long" joinstyle="miter"/>
                  </v:shape>
                </v:group>
                <v:shape id="_x0000_s1102" type="#_x0000_t202" style="position:absolute;left:-1172;top:7277;width:5369;height:3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" filled="f" stroked="f">
                  <v:textbox>
                    <w:txbxContent>
                      <w:p w14:paraId="04B10788" w14:textId="77777777" w:rsidR="00226503" w:rsidRPr="002452E7" w:rsidRDefault="00226503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 w:rsidRPr="002452E7">
                          <w:rPr>
                            <w:rFonts w:ascii="Cambria" w:eastAsiaTheme="minorEastAsia" w:hAnsi="Cambria"/>
                            <w:sz w:val="24"/>
                            <w:szCs w:val="24"/>
                          </w:rPr>
                          <w:t>ΔP</w:t>
                        </w:r>
                      </w:p>
                    </w:txbxContent>
                  </v:textbox>
                </v:shape>
                <v:shape id="_x0000_s1103" type="#_x0000_t202" style="position:absolute;left:14384;top:17413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" filled="f" stroked="f">
                  <v:textbox>
                    <w:txbxContent>
                      <w:p w14:paraId="167A9C10" w14:textId="77777777" w:rsidR="00226503" w:rsidRPr="0085550A" w:rsidRDefault="008A4CDA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0E1D6E01" w14:textId="5E764F78" w:rsidR="00DF6509" w:rsidRDefault="0040537F" w:rsidP="0021155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4" behindDoc="0" locked="0" layoutInCell="1" allowOverlap="1" wp14:anchorId="6A72A50F" wp14:editId="168AA033">
                <wp:simplePos x="0" y="0"/>
                <wp:positionH relativeFrom="column">
                  <wp:posOffset>3228340</wp:posOffset>
                </wp:positionH>
                <wp:positionV relativeFrom="paragraph">
                  <wp:posOffset>49188</wp:posOffset>
                </wp:positionV>
                <wp:extent cx="3604938" cy="2171793"/>
                <wp:effectExtent l="0" t="25400" r="1905" b="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4938" cy="2171793"/>
                          <a:chOff x="-191545" y="0"/>
                          <a:chExt cx="4532387" cy="2005232"/>
                        </a:xfrm>
                      </wpg:grpSpPr>
                      <wpg:grpSp>
                        <wpg:cNvPr id="347" name="Group 347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48" name="Straight Arrow Connector 348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9" name="Straight Arrow Connector 349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91545" y="672291"/>
                            <a:ext cx="779296" cy="566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C79F" w14:textId="77777777" w:rsidR="00195AC5" w:rsidRPr="008150FF" w:rsidRDefault="00195AC5" w:rsidP="00195AC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0789" y="1723292"/>
                            <a:ext cx="2104592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3C06AF" w14:textId="77777777" w:rsidR="00195AC5" w:rsidRPr="0085550A" w:rsidRDefault="00A11564" w:rsidP="00195AC5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72A50F" id="Group 346" o:spid="_x0000_s1104" style="position:absolute;margin-left:254.2pt;margin-top:3.85pt;width:283.85pt;height:171pt;z-index:251656244;mso-width-relative:margin;mso-height-relative:margin" coordorigin="-1915" coordsize="45323,20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">
                <v:group id="Group 347" o:spid="_x0000_s1105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">
                  <v:shape id="Straight Arrow Connector 348" o:spid="_x0000_s1106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" strokecolor="black [3213]" strokeweight="1.5pt">
                    <v:stroke endarrow="block" endarrowwidth="wide" endarrowlength="long" joinstyle="miter"/>
                  </v:shape>
                  <v:shape id="Straight Arrow Connector 349" o:spid="_x0000_s1107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" strokecolor="black [3213]" strokeweight="1.5pt">
                    <v:stroke endarrow="block" endarrowwidth="wide" endarrowlength="long" joinstyle="miter"/>
                  </v:shape>
                </v:group>
                <v:shape id="_x0000_s1108" type="#_x0000_t202" style="position:absolute;left:-1915;top:6722;width:7792;height:5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" filled="f" stroked="f">
                  <v:textbox>
                    <w:txbxContent>
                      <w:p w14:paraId="6F09C79F" w14:textId="77777777" w:rsidR="00195AC5" w:rsidRPr="008150FF" w:rsidRDefault="00195AC5" w:rsidP="00195AC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oMath>
                        </m:oMathPara>
                      </w:p>
                    </w:txbxContent>
                  </v:textbox>
                </v:shape>
                <v:shape id="_x0000_s1109" type="#_x0000_t202" style="position:absolute;left:13607;top:17232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" filled="f" stroked="f">
                  <v:textbox>
                    <w:txbxContent>
                      <w:p w14:paraId="653C06AF" w14:textId="77777777" w:rsidR="00195AC5" w:rsidRPr="0085550A" w:rsidRDefault="008A4CDA" w:rsidP="00195AC5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13BB38B0" w14:textId="18A78EA6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43917204" w14:textId="369344CC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6A88F67E" w14:textId="62C54099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7D37984B" w14:textId="0CEEBD46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4DADC78F" w14:textId="307D61C7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5000BB7E" w14:textId="505DB885" w:rsidR="00DF6509" w:rsidRDefault="00DF6509" w:rsidP="00211559">
      <w:pPr>
        <w:spacing w:before="120"/>
        <w:rPr>
          <w:rFonts w:ascii="Cambria" w:hAnsi="Cambria"/>
          <w:bCs/>
          <w:sz w:val="24"/>
          <w:szCs w:val="24"/>
        </w:rPr>
      </w:pPr>
    </w:p>
    <w:p w14:paraId="3266D1AD" w14:textId="724B01C8" w:rsidR="00E34FF8" w:rsidRDefault="00E34FF8" w:rsidP="00513BAA">
      <w:pPr>
        <w:spacing w:before="120"/>
        <w:rPr>
          <w:rFonts w:ascii="Cambria" w:hAnsi="Cambria"/>
          <w:b/>
          <w:sz w:val="24"/>
          <w:szCs w:val="24"/>
        </w:rPr>
      </w:pPr>
    </w:p>
    <w:p w14:paraId="22063554" w14:textId="00A9BBDA" w:rsidR="00513BAA" w:rsidRDefault="00B36703" w:rsidP="00513BAA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9798" behindDoc="0" locked="0" layoutInCell="1" allowOverlap="1" wp14:anchorId="04E11BE9" wp14:editId="79528B3B">
                <wp:simplePos x="0" y="0"/>
                <wp:positionH relativeFrom="margin">
                  <wp:posOffset>4218305</wp:posOffset>
                </wp:positionH>
                <wp:positionV relativeFrom="margin">
                  <wp:posOffset>47625</wp:posOffset>
                </wp:positionV>
                <wp:extent cx="1553845" cy="1041400"/>
                <wp:effectExtent l="0" t="0" r="0" b="1270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3845" cy="1041400"/>
                          <a:chOff x="-30172" y="0"/>
                          <a:chExt cx="1553947" cy="1041909"/>
                        </a:xfrm>
                      </wpg:grpSpPr>
                      <wpg:grpSp>
                        <wpg:cNvPr id="57" name="Group 57"/>
                        <wpg:cNvGrpSpPr/>
                        <wpg:grpSpPr>
                          <a:xfrm>
                            <a:off x="0" y="0"/>
                            <a:ext cx="1523775" cy="1036709"/>
                            <a:chOff x="0" y="0"/>
                            <a:chExt cx="1523775" cy="1036709"/>
                          </a:xfrm>
                        </wpg:grpSpPr>
                        <pic:pic xmlns:pic="http://schemas.openxmlformats.org/drawingml/2006/picture">
                          <pic:nvPicPr>
                            <pic:cNvPr id="29" name="Picture 29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/>
                            <a:srcRect t="12097" r="74377"/>
                            <a:stretch/>
                          </pic:blipFill>
                          <pic:spPr bwMode="auto">
                            <a:xfrm>
                              <a:off x="0" y="108155"/>
                              <a:ext cx="457200" cy="92837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Picture 35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/>
                            <a:srcRect l="33613" t="9770" r="37734"/>
                            <a:stretch/>
                          </pic:blipFill>
                          <pic:spPr bwMode="auto">
                            <a:xfrm>
                              <a:off x="467033" y="83574"/>
                              <a:ext cx="511175" cy="9531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/>
                            <a:srcRect l="69418" t="6979"/>
                            <a:stretch/>
                          </pic:blipFill>
                          <pic:spPr bwMode="auto">
                            <a:xfrm>
                              <a:off x="978310" y="54078"/>
                              <a:ext cx="545465" cy="9823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6" name="Picture 5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/>
                            <a:srcRect l="21229" t="-3273" r="19535" b="90219"/>
                            <a:stretch/>
                          </pic:blipFill>
                          <pic:spPr bwMode="auto">
                            <a:xfrm>
                              <a:off x="235974" y="0"/>
                              <a:ext cx="1056005" cy="1371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55" name="Rectangle 55"/>
                        <wps:cNvSpPr/>
                        <wps:spPr>
                          <a:xfrm>
                            <a:off x="-30172" y="4913"/>
                            <a:ext cx="1542235" cy="10369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20AD6F6" id="Group 58" o:spid="_x0000_s1026" style="position:absolute;margin-left:332.15pt;margin-top:3.75pt;width:122.35pt;height:82pt;z-index:251679798;mso-position-horizontal-relative:margin;mso-position-vertical-relative:margin;mso-width-relative:margin" coordorigin="-301" coordsize="15539,10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">
                <v:group id="Group 57" o:spid="_x0000_s1027" style="position:absolute;width:15237;height:10367" coordsize="15237,10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">
                  <v:shape id="Picture 29" o:spid="_x0000_s1028" type="#_x0000_t75" alt="Diagram&#10;&#10;Description automatically generated" style="position:absolute;top:1081;width:4572;height:9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">
                    <v:imagedata r:id="rId19" o:title="Diagram&#10;&#10;Description automatically generated" croptop="7928f" cropright="48744f"/>
                  </v:shape>
                  <v:shape id="Picture 35" o:spid="_x0000_s1029" type="#_x0000_t75" alt="Diagram&#10;&#10;Description automatically generated" style="position:absolute;left:4670;top:835;width:5112;height:9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">
                    <v:imagedata r:id="rId19" o:title="Diagram&#10;&#10;Description automatically generated" croptop="6403f" cropleft="22029f" cropright="24729f"/>
                  </v:shape>
                  <v:shape id="Picture 36" o:spid="_x0000_s1030" type="#_x0000_t75" alt="Diagram&#10;&#10;Description automatically generated" style="position:absolute;left:9783;top:540;width:5454;height:9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">
                    <v:imagedata r:id="rId19" o:title="Diagram&#10;&#10;Description automatically generated" croptop="4574f" cropleft="45494f"/>
                  </v:shape>
                  <v:shape id="Picture 56" o:spid="_x0000_s1031" type="#_x0000_t75" alt="Diagram&#10;&#10;Description automatically generated" style="position:absolute;left:2359;width:10560;height: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">
                    <v:imagedata r:id="rId19" o:title="Diagram&#10;&#10;Description automatically generated" croptop="-2145f" cropbottom="59126f" cropleft="13913f" cropright="12802f"/>
                  </v:shape>
                </v:group>
                <v:rect id="Rectangle 55" o:spid="_x0000_s1032" style="position:absolute;left:-301;top:49;width:15421;height:10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" filled="f" strokecolor="black [3213]" strokeweight="1pt"/>
                <w10:wrap type="square" anchorx="margin" anchory="margin"/>
              </v:group>
            </w:pict>
          </mc:Fallback>
        </mc:AlternateContent>
      </w:r>
      <w:r>
        <w:rPr>
          <w:rFonts w:ascii="Cambria" w:hAnsi="Cambria"/>
          <w:b/>
          <w:noProof/>
          <w:sz w:val="24"/>
          <w:szCs w:val="24"/>
        </w:rPr>
        <w:drawing>
          <wp:anchor distT="0" distB="0" distL="114300" distR="114300" simplePos="0" relativeHeight="251668534" behindDoc="0" locked="0" layoutInCell="1" allowOverlap="1" wp14:anchorId="6EB8C02C" wp14:editId="65DF81FE">
            <wp:simplePos x="0" y="0"/>
            <wp:positionH relativeFrom="margin">
              <wp:posOffset>5810623</wp:posOffset>
            </wp:positionH>
            <wp:positionV relativeFrom="margin">
              <wp:posOffset>42642</wp:posOffset>
            </wp:positionV>
            <wp:extent cx="1040765" cy="1636395"/>
            <wp:effectExtent l="0" t="0" r="635" b="190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t="9907" r="-1920"/>
                    <a:stretch/>
                  </pic:blipFill>
                  <pic:spPr bwMode="auto">
                    <a:xfrm>
                      <a:off x="0" y="0"/>
                      <a:ext cx="1040765" cy="1636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BAA" w:rsidRPr="001B194D">
        <w:rPr>
          <w:rFonts w:ascii="Cambria" w:hAnsi="Cambria"/>
          <w:b/>
          <w:sz w:val="24"/>
          <w:szCs w:val="24"/>
        </w:rPr>
        <w:t>Experiment</w:t>
      </w:r>
      <w:r w:rsidR="00513BAA">
        <w:rPr>
          <w:rFonts w:ascii="Cambria" w:hAnsi="Cambria"/>
          <w:b/>
          <w:sz w:val="24"/>
          <w:szCs w:val="24"/>
        </w:rPr>
        <w:t xml:space="preserve"> 2</w:t>
      </w:r>
      <w:r w:rsidR="00513BAA" w:rsidRPr="001B194D">
        <w:rPr>
          <w:rFonts w:ascii="Cambria" w:hAnsi="Cambria"/>
          <w:b/>
          <w:sz w:val="24"/>
          <w:szCs w:val="24"/>
        </w:rPr>
        <w:t>:</w:t>
      </w:r>
      <w:r w:rsidR="00513BAA">
        <w:rPr>
          <w:rFonts w:ascii="Cambria" w:hAnsi="Cambria"/>
          <w:bCs/>
          <w:sz w:val="24"/>
          <w:szCs w:val="24"/>
        </w:rPr>
        <w:t xml:space="preserve"> Minimum fluidization velocity and particle Reynolds Number</w:t>
      </w:r>
    </w:p>
    <w:p w14:paraId="64979A8B" w14:textId="577F7A94" w:rsidR="00CB2051" w:rsidRDefault="00CB2051" w:rsidP="00CB2051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Reset the DLM by switching off the pump.</w:t>
      </w:r>
    </w:p>
    <w:p w14:paraId="2710C02E" w14:textId="7197A2DA" w:rsidR="00CB2051" w:rsidRDefault="00CB2051" w:rsidP="00CB2051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Before you start, make sure that the water level in the manometer tubes are equal.</w:t>
      </w:r>
    </w:p>
    <w:p w14:paraId="5B67E623" w14:textId="3E85D098" w:rsidR="00854C2E" w:rsidRPr="00854C2E" w:rsidRDefault="00854C2E" w:rsidP="00854C2E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Keep the valve fully closed and switch on the pump.</w:t>
      </w:r>
    </w:p>
    <w:p w14:paraId="4BBE202A" w14:textId="5E58A4EF" w:rsidR="00513BAA" w:rsidRDefault="00B36703" w:rsidP="00513BAA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58" behindDoc="0" locked="0" layoutInCell="1" allowOverlap="1" wp14:anchorId="5AB05B3D" wp14:editId="0C0E78BA">
                <wp:simplePos x="0" y="0"/>
                <wp:positionH relativeFrom="column">
                  <wp:posOffset>6485603</wp:posOffset>
                </wp:positionH>
                <wp:positionV relativeFrom="paragraph">
                  <wp:posOffset>4098</wp:posOffset>
                </wp:positionV>
                <wp:extent cx="369420" cy="75946"/>
                <wp:effectExtent l="108585" t="0" r="107950" b="0"/>
                <wp:wrapNone/>
                <wp:docPr id="28" name="Right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633880">
                          <a:off x="0" y="0"/>
                          <a:ext cx="369420" cy="75946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E450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8" o:spid="_x0000_s1026" type="#_x0000_t13" style="position:absolute;margin-left:510.7pt;margin-top:.3pt;width:29.1pt;height:6pt;rotation:-8701127fd;z-index:2516695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" adj="19380" fillcolor="black [3213]" strokecolor="white [3212]" strokeweight="1pt"/>
            </w:pict>
          </mc:Fallback>
        </mc:AlternateContent>
      </w:r>
      <w:r w:rsidR="004C1CC6">
        <w:rPr>
          <w:rFonts w:ascii="Cambria" w:hAnsi="Cambria"/>
          <w:bCs/>
          <w:sz w:val="24"/>
          <w:szCs w:val="24"/>
        </w:rPr>
        <w:t>Slowly</w:t>
      </w:r>
      <w:r w:rsidR="00513BAA">
        <w:rPr>
          <w:rFonts w:ascii="Cambria" w:hAnsi="Cambria"/>
          <w:bCs/>
          <w:sz w:val="24"/>
          <w:szCs w:val="24"/>
        </w:rPr>
        <w:t xml:space="preserve"> adjust the pump valve </w:t>
      </w:r>
      <w:r w:rsidR="00EA571F">
        <w:rPr>
          <w:rFonts w:ascii="Cambria" w:hAnsi="Cambria"/>
          <w:bCs/>
          <w:sz w:val="24"/>
          <w:szCs w:val="24"/>
        </w:rPr>
        <w:t xml:space="preserve">where the bed is </w:t>
      </w:r>
      <w:r w:rsidR="00EA571F" w:rsidRPr="0060652A">
        <w:rPr>
          <w:rFonts w:ascii="Cambria" w:hAnsi="Cambria"/>
          <w:bCs/>
          <w:sz w:val="24"/>
          <w:szCs w:val="24"/>
          <w:u w:val="single"/>
        </w:rPr>
        <w:t>initially</w:t>
      </w:r>
      <w:r w:rsidR="00EA571F">
        <w:rPr>
          <w:rFonts w:ascii="Cambria" w:hAnsi="Cambria"/>
          <w:bCs/>
          <w:sz w:val="24"/>
          <w:szCs w:val="24"/>
        </w:rPr>
        <w:t xml:space="preserve"> fluidized.</w:t>
      </w:r>
      <w:r w:rsidR="00B8748C" w:rsidRPr="00B8748C">
        <w:rPr>
          <w:rFonts w:ascii="Cambria" w:hAnsi="Cambria"/>
          <w:bCs/>
          <w:noProof/>
          <w:sz w:val="24"/>
          <w:szCs w:val="24"/>
        </w:rPr>
        <w:t xml:space="preserve"> </w:t>
      </w:r>
    </w:p>
    <w:p w14:paraId="695A0251" w14:textId="0F1FDE67" w:rsidR="00A668E4" w:rsidRDefault="00EA571F" w:rsidP="00A458FA">
      <w:pPr>
        <w:pStyle w:val="ListParagraph"/>
        <w:numPr>
          <w:ilvl w:val="0"/>
          <w:numId w:val="18"/>
        </w:numPr>
        <w:spacing w:before="120"/>
        <w:rPr>
          <w:rFonts w:ascii="Cambria" w:hAnsi="Cambria"/>
          <w:bCs/>
          <w:sz w:val="24"/>
          <w:szCs w:val="24"/>
        </w:rPr>
      </w:pPr>
      <w:r w:rsidRPr="00BE7BFB">
        <w:rPr>
          <w:rFonts w:ascii="Cambria" w:hAnsi="Cambria"/>
          <w:bCs/>
          <w:sz w:val="24"/>
          <w:szCs w:val="24"/>
        </w:rPr>
        <w:t>Measure the flow rate</w:t>
      </w:r>
      <w:r w:rsidR="00325B93" w:rsidRPr="00BE7BFB">
        <w:rPr>
          <w:rFonts w:ascii="Cambria" w:hAnsi="Cambria"/>
          <w:bCs/>
          <w:sz w:val="24"/>
          <w:szCs w:val="24"/>
        </w:rPr>
        <w:t xml:space="preserve"> </w:t>
      </w:r>
      <w:r w:rsidR="00BE7BFB" w:rsidRPr="00BE7BFB">
        <w:rPr>
          <w:rFonts w:ascii="Cambria" w:hAnsi="Cambria"/>
          <w:bCs/>
          <w:sz w:val="24"/>
          <w:szCs w:val="24"/>
        </w:rPr>
        <w:t xml:space="preserve">by </w:t>
      </w:r>
      <w:r w:rsidR="00B36703">
        <w:rPr>
          <w:rFonts w:ascii="Cambria" w:hAnsi="Cambria"/>
          <w:bCs/>
          <w:sz w:val="24"/>
          <w:szCs w:val="24"/>
        </w:rPr>
        <w:t>filling</w:t>
      </w:r>
      <w:r w:rsidR="00BE7BFB" w:rsidRPr="00BE7BFB">
        <w:rPr>
          <w:rFonts w:ascii="Cambria" w:hAnsi="Cambria"/>
          <w:bCs/>
          <w:sz w:val="24"/>
          <w:szCs w:val="24"/>
        </w:rPr>
        <w:t xml:space="preserve"> the empty </w:t>
      </w:r>
      <w:r w:rsidR="00A668E4" w:rsidRPr="00BE7BFB">
        <w:rPr>
          <w:rFonts w:ascii="Cambria" w:hAnsi="Cambria"/>
          <w:bCs/>
          <w:sz w:val="24"/>
          <w:szCs w:val="24"/>
        </w:rPr>
        <w:t>beaker</w:t>
      </w:r>
      <w:r w:rsidR="00F20170" w:rsidRPr="00BE7BFB">
        <w:rPr>
          <w:rFonts w:ascii="Cambria" w:hAnsi="Cambria"/>
          <w:bCs/>
          <w:sz w:val="24"/>
          <w:szCs w:val="24"/>
        </w:rPr>
        <w:t xml:space="preserve"> </w:t>
      </w:r>
      <w:r w:rsidR="00B36703">
        <w:rPr>
          <w:rFonts w:ascii="Cambria" w:hAnsi="Cambria"/>
          <w:bCs/>
          <w:sz w:val="24"/>
          <w:szCs w:val="24"/>
        </w:rPr>
        <w:t xml:space="preserve">until 200mL </w:t>
      </w:r>
      <w:r w:rsidR="00F20170" w:rsidRPr="00BE7BFB">
        <w:rPr>
          <w:rFonts w:ascii="Cambria" w:hAnsi="Cambria"/>
          <w:bCs/>
          <w:sz w:val="24"/>
          <w:szCs w:val="24"/>
        </w:rPr>
        <w:t xml:space="preserve">and </w:t>
      </w:r>
      <w:r w:rsidR="00B36703">
        <w:rPr>
          <w:rFonts w:ascii="Cambria" w:hAnsi="Cambria"/>
          <w:bCs/>
          <w:sz w:val="24"/>
          <w:szCs w:val="24"/>
        </w:rPr>
        <w:t xml:space="preserve">use a </w:t>
      </w:r>
      <w:r w:rsidR="00F20170" w:rsidRPr="00BE7BFB">
        <w:rPr>
          <w:rFonts w:ascii="Cambria" w:hAnsi="Cambria"/>
          <w:bCs/>
          <w:sz w:val="24"/>
          <w:szCs w:val="24"/>
        </w:rPr>
        <w:t>stopwatch</w:t>
      </w:r>
      <w:r w:rsidR="00B36703">
        <w:rPr>
          <w:rFonts w:ascii="Cambria" w:hAnsi="Cambria"/>
          <w:bCs/>
          <w:sz w:val="24"/>
          <w:szCs w:val="24"/>
        </w:rPr>
        <w:t xml:space="preserve"> to record the time</w:t>
      </w:r>
      <w:r w:rsidR="00B9517B">
        <w:rPr>
          <w:rFonts w:ascii="Cambria" w:hAnsi="Cambria"/>
          <w:bCs/>
          <w:sz w:val="24"/>
          <w:szCs w:val="24"/>
        </w:rPr>
        <w:t>.</w:t>
      </w:r>
    </w:p>
    <w:p w14:paraId="200B0DA9" w14:textId="77777777" w:rsidR="00B36703" w:rsidRDefault="00B36703" w:rsidP="001A6F89">
      <w:pPr>
        <w:spacing w:before="120"/>
        <w:rPr>
          <w:rFonts w:ascii="Cambria" w:hAnsi="Cambria"/>
          <w:bCs/>
          <w:sz w:val="24"/>
          <w:szCs w:val="24"/>
        </w:rPr>
      </w:pPr>
    </w:p>
    <w:p w14:paraId="2DFBE7E9" w14:textId="7F88E3F1" w:rsidR="001A6F89" w:rsidRDefault="005976B4" w:rsidP="001A6F89">
      <w:pPr>
        <w:spacing w:before="120"/>
        <w:rPr>
          <w:rFonts w:ascii="Cambria" w:hAnsi="Cambria"/>
          <w:bCs/>
          <w:sz w:val="24"/>
          <w:szCs w:val="24"/>
        </w:rPr>
      </w:pPr>
      <w:r w:rsidRPr="005976B4">
        <w:rPr>
          <w:rFonts w:ascii="Cambria" w:hAnsi="Cambria"/>
          <w:bCs/>
          <w:sz w:val="24"/>
          <w:szCs w:val="24"/>
        </w:rPr>
        <w:t xml:space="preserve"> </w:t>
      </w:r>
      <w:r w:rsidR="00575A73">
        <w:rPr>
          <w:rFonts w:ascii="Cambria" w:hAnsi="Cambria"/>
          <w:bCs/>
          <w:sz w:val="24"/>
          <w:szCs w:val="24"/>
        </w:rPr>
        <w:t>A</w:t>
      </w:r>
      <w:r w:rsidR="006B24B3">
        <w:rPr>
          <w:rFonts w:ascii="Cambria" w:hAnsi="Cambria"/>
          <w:bCs/>
          <w:sz w:val="24"/>
          <w:szCs w:val="24"/>
        </w:rPr>
        <w:t xml:space="preserve">ccording to </w:t>
      </w:r>
      <w:r w:rsidR="003D67ED">
        <w:rPr>
          <w:rFonts w:ascii="Cambria" w:hAnsi="Cambria"/>
          <w:bCs/>
          <w:sz w:val="24"/>
          <w:szCs w:val="24"/>
        </w:rPr>
        <w:t>what you read on the</w:t>
      </w:r>
      <w:r w:rsidR="00BA0C52">
        <w:rPr>
          <w:rFonts w:ascii="Cambria" w:hAnsi="Cambria"/>
          <w:bCs/>
          <w:sz w:val="24"/>
          <w:szCs w:val="24"/>
        </w:rPr>
        <w:t xml:space="preserve"> right and </w:t>
      </w:r>
      <w:r w:rsidR="00B6047D">
        <w:rPr>
          <w:rFonts w:ascii="Cambria" w:hAnsi="Cambria"/>
          <w:bCs/>
          <w:sz w:val="24"/>
          <w:szCs w:val="24"/>
        </w:rPr>
        <w:t xml:space="preserve">left manometer tubes, </w:t>
      </w:r>
      <w:r w:rsidR="00575A73">
        <w:rPr>
          <w:rFonts w:ascii="Cambria" w:hAnsi="Cambria"/>
          <w:bCs/>
          <w:sz w:val="24"/>
          <w:szCs w:val="24"/>
        </w:rPr>
        <w:t>fill out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6"/>
        <w:gridCol w:w="1472"/>
        <w:gridCol w:w="1586"/>
        <w:gridCol w:w="2579"/>
        <w:gridCol w:w="1617"/>
      </w:tblGrid>
      <w:tr w:rsidR="00F10A73" w14:paraId="1E6D6061" w14:textId="522BE4A7" w:rsidTr="00ED2299">
        <w:trPr>
          <w:trHeight w:val="935"/>
        </w:trPr>
        <w:tc>
          <w:tcPr>
            <w:tcW w:w="3536" w:type="dxa"/>
            <w:vAlign w:val="center"/>
          </w:tcPr>
          <w:p w14:paraId="3AF42FEA" w14:textId="29DC1719" w:rsidR="00F10A73" w:rsidRPr="00325B9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Minimum fluidization flow rate (mL/s)</w:t>
            </w:r>
          </w:p>
        </w:tc>
        <w:tc>
          <w:tcPr>
            <w:tcW w:w="1472" w:type="dxa"/>
            <w:vAlign w:val="center"/>
          </w:tcPr>
          <w:p w14:paraId="44DEFE72" w14:textId="68D1042D" w:rsidR="00F10A73" w:rsidRPr="00E6064A" w:rsidRDefault="00A11564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6" w:type="dxa"/>
            <w:vAlign w:val="center"/>
          </w:tcPr>
          <w:p w14:paraId="41427CAE" w14:textId="19232075" w:rsidR="00F10A73" w:rsidRDefault="00A11564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579" w:type="dxa"/>
            <w:vAlign w:val="center"/>
          </w:tcPr>
          <w:p w14:paraId="547F04AA" w14:textId="73A0EF15" w:rsidR="003E759D" w:rsidRPr="003E759D" w:rsidRDefault="00F10A73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2EB5F17C" w14:textId="1C466AE1" w:rsidR="00F10A73" w:rsidRDefault="00F10A73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17" w:type="dxa"/>
            <w:vAlign w:val="center"/>
          </w:tcPr>
          <w:p w14:paraId="78EFB3C1" w14:textId="363A8B2C" w:rsidR="00F10A73" w:rsidRDefault="000D2747" w:rsidP="003E759D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w:r>
              <w:rPr>
                <w:rFonts w:ascii="Cambria" w:eastAsia="Calibri" w:hAnsi="Cambria" w:cs="Arial"/>
                <w:sz w:val="24"/>
                <w:szCs w:val="24"/>
              </w:rPr>
              <w:t>L</w:t>
            </w:r>
            <w:r w:rsidR="003E759D">
              <w:rPr>
                <w:rFonts w:ascii="Cambria" w:eastAsia="Calibri" w:hAnsi="Cambria" w:cs="Arial"/>
                <w:sz w:val="24"/>
                <w:szCs w:val="24"/>
              </w:rPr>
              <w:t xml:space="preserve"> (cm)</w:t>
            </w:r>
          </w:p>
        </w:tc>
      </w:tr>
      <w:tr w:rsidR="00F10A73" w14:paraId="3A3D23AC" w14:textId="360C301D" w:rsidTr="00ED2299">
        <w:trPr>
          <w:trHeight w:val="1322"/>
        </w:trPr>
        <w:tc>
          <w:tcPr>
            <w:tcW w:w="3536" w:type="dxa"/>
            <w:vAlign w:val="center"/>
          </w:tcPr>
          <w:p w14:paraId="65173A75" w14:textId="3EF20841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72A96CF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6" w:type="dxa"/>
            <w:vAlign w:val="center"/>
          </w:tcPr>
          <w:p w14:paraId="3CC3E51E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579" w:type="dxa"/>
            <w:vAlign w:val="center"/>
          </w:tcPr>
          <w:p w14:paraId="42398C6F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17" w:type="dxa"/>
            <w:vAlign w:val="center"/>
          </w:tcPr>
          <w:p w14:paraId="0C9E9125" w14:textId="77777777" w:rsidR="00F10A73" w:rsidRDefault="00F10A73" w:rsidP="003E759D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06E1AFEB" w14:textId="2B21CF09" w:rsidR="001A6F89" w:rsidRDefault="001A6F89" w:rsidP="00B248F4">
      <w:pPr>
        <w:spacing w:before="120"/>
        <w:rPr>
          <w:rFonts w:ascii="Cambria" w:hAnsi="Cambria"/>
          <w:bCs/>
          <w:sz w:val="24"/>
          <w:szCs w:val="24"/>
        </w:rPr>
      </w:pPr>
    </w:p>
    <w:p w14:paraId="2EDDCF8F" w14:textId="039BD6E3" w:rsidR="008B4E00" w:rsidRDefault="00694D50" w:rsidP="00B248F4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</w:t>
      </w:r>
      <w:r w:rsidR="00C04C98" w:rsidRPr="00B55A49">
        <w:rPr>
          <w:rFonts w:ascii="Cambria" w:hAnsi="Cambria"/>
          <w:bCs/>
          <w:sz w:val="24"/>
          <w:szCs w:val="24"/>
        </w:rPr>
        <w:t xml:space="preserve">djust the pump </w:t>
      </w:r>
      <w:r w:rsidR="001A6F89">
        <w:rPr>
          <w:rFonts w:ascii="Cambria" w:hAnsi="Cambria"/>
          <w:bCs/>
          <w:sz w:val="24"/>
          <w:szCs w:val="24"/>
        </w:rPr>
        <w:t xml:space="preserve">and </w:t>
      </w:r>
      <w:r w:rsidR="001A6F89" w:rsidRPr="00A83BA3">
        <w:rPr>
          <w:rFonts w:ascii="Cambria" w:hAnsi="Cambria"/>
          <w:bCs/>
          <w:sz w:val="24"/>
          <w:szCs w:val="24"/>
          <w:u w:val="single"/>
        </w:rPr>
        <w:t>increas</w:t>
      </w:r>
      <w:r w:rsidR="00C04C98" w:rsidRPr="00A83BA3">
        <w:rPr>
          <w:rFonts w:ascii="Cambria" w:hAnsi="Cambria"/>
          <w:bCs/>
          <w:sz w:val="24"/>
          <w:szCs w:val="24"/>
          <w:u w:val="single"/>
        </w:rPr>
        <w:t xml:space="preserve">e </w:t>
      </w:r>
      <w:r w:rsidR="001A6F89" w:rsidRPr="00A83BA3">
        <w:rPr>
          <w:rFonts w:ascii="Cambria" w:hAnsi="Cambria"/>
          <w:bCs/>
          <w:sz w:val="24"/>
          <w:szCs w:val="24"/>
          <w:u w:val="single"/>
        </w:rPr>
        <w:t xml:space="preserve">the </w:t>
      </w:r>
      <w:r w:rsidR="00C04C98" w:rsidRPr="00A83BA3">
        <w:rPr>
          <w:rFonts w:ascii="Cambria" w:hAnsi="Cambria"/>
          <w:bCs/>
          <w:sz w:val="24"/>
          <w:szCs w:val="24"/>
          <w:u w:val="single"/>
        </w:rPr>
        <w:t>bed heigh</w:t>
      </w:r>
      <w:r w:rsidRPr="00A83BA3">
        <w:rPr>
          <w:rFonts w:ascii="Cambria" w:hAnsi="Cambria"/>
          <w:bCs/>
          <w:sz w:val="24"/>
          <w:szCs w:val="24"/>
          <w:u w:val="single"/>
        </w:rPr>
        <w:t>t</w:t>
      </w:r>
      <w:r>
        <w:rPr>
          <w:rFonts w:ascii="Cambria" w:hAnsi="Cambria"/>
          <w:bCs/>
          <w:sz w:val="24"/>
          <w:szCs w:val="24"/>
        </w:rPr>
        <w:t xml:space="preserve"> from the point where the bed is initially fluidized</w:t>
      </w:r>
      <w:r w:rsidR="00A83BA3">
        <w:rPr>
          <w:rFonts w:ascii="Cambria" w:hAnsi="Cambria"/>
          <w:bCs/>
          <w:sz w:val="24"/>
          <w:szCs w:val="24"/>
        </w:rPr>
        <w:t>.</w:t>
      </w:r>
      <w:r w:rsidR="009F6A37">
        <w:rPr>
          <w:rFonts w:ascii="Cambria" w:hAnsi="Cambria"/>
          <w:bCs/>
          <w:sz w:val="24"/>
          <w:szCs w:val="24"/>
        </w:rPr>
        <w:t xml:space="preserve"> </w:t>
      </w:r>
      <w:r w:rsidR="00A83BA3">
        <w:rPr>
          <w:rFonts w:ascii="Cambria" w:hAnsi="Cambria"/>
          <w:bCs/>
          <w:sz w:val="24"/>
          <w:szCs w:val="24"/>
        </w:rPr>
        <w:t>According to what you read on the right and left manometer tubes, fill out the table below</w:t>
      </w:r>
      <w:r w:rsidR="00821766">
        <w:rPr>
          <w:rFonts w:ascii="Cambria" w:hAnsi="Cambria"/>
          <w:bCs/>
          <w:sz w:val="24"/>
          <w:szCs w:val="24"/>
        </w:rPr>
        <w:t xml:space="preserve"> for two data points</w:t>
      </w:r>
      <w:r w:rsidR="00A83BA3">
        <w:rPr>
          <w:rFonts w:ascii="Cambria" w:hAnsi="Cambria"/>
          <w:b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8"/>
        <w:gridCol w:w="1472"/>
        <w:gridCol w:w="1583"/>
        <w:gridCol w:w="2602"/>
        <w:gridCol w:w="1665"/>
      </w:tblGrid>
      <w:tr w:rsidR="00B03F04" w14:paraId="6890237D" w14:textId="77777777" w:rsidTr="00B03F04">
        <w:trPr>
          <w:trHeight w:val="935"/>
        </w:trPr>
        <w:tc>
          <w:tcPr>
            <w:tcW w:w="3468" w:type="dxa"/>
            <w:vAlign w:val="center"/>
          </w:tcPr>
          <w:p w14:paraId="55CBAB85" w14:textId="7832C0E4" w:rsidR="00B03F04" w:rsidRPr="00325B93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Flow rate (mL/s)</w:t>
            </w:r>
          </w:p>
        </w:tc>
        <w:tc>
          <w:tcPr>
            <w:tcW w:w="1472" w:type="dxa"/>
            <w:vAlign w:val="center"/>
          </w:tcPr>
          <w:p w14:paraId="017FE237" w14:textId="77777777" w:rsidR="00B03F04" w:rsidRPr="00E6064A" w:rsidRDefault="00A1156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3" w:type="dxa"/>
            <w:vAlign w:val="center"/>
          </w:tcPr>
          <w:p w14:paraId="221603BE" w14:textId="77777777" w:rsidR="00B03F04" w:rsidRDefault="00A1156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602" w:type="dxa"/>
            <w:vAlign w:val="center"/>
          </w:tcPr>
          <w:p w14:paraId="419A467F" w14:textId="77777777" w:rsidR="00B03F04" w:rsidRPr="003E759D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568F5D80" w14:textId="77777777" w:rsidR="00B03F04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65" w:type="dxa"/>
            <w:vAlign w:val="center"/>
          </w:tcPr>
          <w:p w14:paraId="5502D41C" w14:textId="77777777" w:rsidR="00B03F04" w:rsidRDefault="00B03F04" w:rsidP="00917896">
            <w:pPr>
              <w:spacing w:before="120"/>
              <w:jc w:val="center"/>
              <w:rPr>
                <w:rFonts w:ascii="Cambria" w:eastAsia="Calibri" w:hAnsi="Cambria" w:cs="Arial"/>
                <w:sz w:val="24"/>
                <w:szCs w:val="24"/>
              </w:rPr>
            </w:pPr>
            <w:r>
              <w:rPr>
                <w:rFonts w:ascii="Cambria" w:eastAsia="Calibri" w:hAnsi="Cambria" w:cs="Arial"/>
                <w:sz w:val="24"/>
                <w:szCs w:val="24"/>
              </w:rPr>
              <w:t>L (cm)</w:t>
            </w:r>
          </w:p>
        </w:tc>
      </w:tr>
      <w:tr w:rsidR="00B03F04" w14:paraId="28D580FA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7CAE7322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B83E1CD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1D7A5875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79A031F4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11A9595A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  <w:tr w:rsidR="00B03F04" w14:paraId="43674DBB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1F445587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1B91D345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462AC8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18815BD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35ACDB56" w14:textId="77777777" w:rsidR="00B03F04" w:rsidRDefault="00B03F04" w:rsidP="00917896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464713DC" w14:textId="33354415" w:rsidR="001A6F89" w:rsidRDefault="001A6F89" w:rsidP="00B248F4">
      <w:pPr>
        <w:spacing w:before="120"/>
        <w:rPr>
          <w:rFonts w:ascii="Cambria" w:hAnsi="Cambria"/>
          <w:b/>
          <w:sz w:val="24"/>
          <w:szCs w:val="24"/>
        </w:rPr>
      </w:pPr>
    </w:p>
    <w:p w14:paraId="5DD1853F" w14:textId="5CF8C038" w:rsidR="007159C6" w:rsidRPr="00B33AA8" w:rsidRDefault="00D60D03" w:rsidP="009B614C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D</w:t>
      </w:r>
      <w:r w:rsidR="00F06948" w:rsidRPr="00B33AA8">
        <w:rPr>
          <w:rFonts w:ascii="Cambria" w:hAnsi="Cambria"/>
          <w:bCs/>
          <w:sz w:val="24"/>
          <w:szCs w:val="24"/>
        </w:rPr>
        <w:t xml:space="preserve">iscuss what you </w:t>
      </w:r>
      <w:r w:rsidR="00B33AA8">
        <w:rPr>
          <w:rFonts w:ascii="Cambria" w:hAnsi="Cambria"/>
          <w:bCs/>
          <w:sz w:val="24"/>
          <w:szCs w:val="24"/>
        </w:rPr>
        <w:t>found</w:t>
      </w:r>
      <w:r w:rsidR="00F06948" w:rsidRPr="00B33AA8">
        <w:rPr>
          <w:rFonts w:ascii="Cambria" w:hAnsi="Cambria"/>
          <w:bCs/>
          <w:sz w:val="24"/>
          <w:szCs w:val="24"/>
        </w:rPr>
        <w:t xml:space="preserve"> differently </w:t>
      </w:r>
      <w:r w:rsidR="005F3742">
        <w:rPr>
          <w:rFonts w:ascii="Cambria" w:hAnsi="Cambria"/>
          <w:bCs/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B33AA8" w:rsidRPr="00B33AA8">
        <w:rPr>
          <w:rFonts w:ascii="Cambria" w:eastAsiaTheme="minorEastAsia" w:hAnsi="Cambria"/>
          <w:bCs/>
          <w:sz w:val="24"/>
          <w:szCs w:val="24"/>
        </w:rPr>
        <w:t xml:space="preserve"> values</w:t>
      </w:r>
      <w:r>
        <w:rPr>
          <w:rFonts w:ascii="Cambria" w:eastAsiaTheme="minorEastAsia" w:hAnsi="Cambria"/>
          <w:bCs/>
          <w:sz w:val="24"/>
          <w:szCs w:val="24"/>
        </w:rPr>
        <w:t xml:space="preserve"> in a few words</w:t>
      </w:r>
      <w:r w:rsidR="00B33AA8" w:rsidRPr="00B33AA8">
        <w:rPr>
          <w:rFonts w:ascii="Cambria" w:eastAsiaTheme="minorEastAsia" w:hAnsi="Cambria"/>
          <w:bCs/>
          <w:sz w:val="24"/>
          <w:szCs w:val="24"/>
        </w:rPr>
        <w:t>.</w:t>
      </w:r>
    </w:p>
    <w:p w14:paraId="587F373F" w14:textId="0CFCA598" w:rsidR="007159C6" w:rsidRDefault="00B33AA8" w:rsidP="009B614C">
      <w:pPr>
        <w:spacing w:before="120"/>
        <w:rPr>
          <w:rFonts w:ascii="Cambria" w:hAnsi="Cambria"/>
          <w:b/>
          <w:sz w:val="24"/>
          <w:szCs w:val="24"/>
        </w:rPr>
      </w:pPr>
      <w:r w:rsidRPr="00424DBA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46" behindDoc="0" locked="0" layoutInCell="1" allowOverlap="1" wp14:anchorId="5509A847" wp14:editId="6463EE69">
                <wp:simplePos x="0" y="0"/>
                <wp:positionH relativeFrom="column">
                  <wp:posOffset>-18775</wp:posOffset>
                </wp:positionH>
                <wp:positionV relativeFrom="paragraph">
                  <wp:posOffset>297180</wp:posOffset>
                </wp:positionV>
                <wp:extent cx="6808573" cy="354965"/>
                <wp:effectExtent l="0" t="0" r="24130" b="1333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8573" cy="354965"/>
                          <a:chOff x="45720" y="266700"/>
                          <a:chExt cx="2407285" cy="289560"/>
                        </a:xfrm>
                      </wpg:grpSpPr>
                      <wps:wsp>
                        <wps:cNvPr id="3" name="Straight Connector 3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5CD26" id="Group 1" o:spid="_x0000_s1026" style="position:absolute;margin-left:-1.5pt;margin-top:23.4pt;width:536.1pt;height:27.95pt;z-index:251656246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">
                <v:line id="Straight Connector 3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" strokecolor="black [3213]" strokeweight="1pt">
                  <v:stroke joinstyle="miter"/>
                </v:line>
                <v:line id="Straight Connector 4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" strokecolor="black [3213]" strokeweight="1pt">
                  <v:stroke joinstyle="miter"/>
                </v:line>
              </v:group>
            </w:pict>
          </mc:Fallback>
        </mc:AlternateContent>
      </w:r>
    </w:p>
    <w:p w14:paraId="12765D31" w14:textId="363D7F9D" w:rsidR="00625130" w:rsidRDefault="00625130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315BE683" w14:textId="4EDDCC2B" w:rsidR="007159C6" w:rsidRDefault="007159C6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2DEE666A" w14:textId="3A68BC1D" w:rsidR="00076589" w:rsidRDefault="00076589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14:paraId="12499254" w14:textId="77777777" w:rsidR="00076589" w:rsidRPr="008C251F" w:rsidRDefault="00076589" w:rsidP="00076589">
      <w:pPr>
        <w:spacing w:before="120"/>
        <w:rPr>
          <w:rFonts w:ascii="Cambria" w:hAnsi="Cambria"/>
          <w:b/>
          <w:sz w:val="24"/>
          <w:szCs w:val="24"/>
        </w:rPr>
      </w:pPr>
      <w:r w:rsidRPr="008C251F">
        <w:rPr>
          <w:rFonts w:ascii="Cambria" w:hAnsi="Cambria"/>
          <w:b/>
          <w:sz w:val="24"/>
          <w:szCs w:val="24"/>
        </w:rPr>
        <w:lastRenderedPageBreak/>
        <w:t>Homework Problems</w:t>
      </w:r>
    </w:p>
    <w:p w14:paraId="2B7F6321" w14:textId="300A5782" w:rsidR="00076589" w:rsidRDefault="00076589" w:rsidP="00076589">
      <w:pPr>
        <w:pStyle w:val="ListParagraph"/>
        <w:numPr>
          <w:ilvl w:val="0"/>
          <w:numId w:val="1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In Experiment 1, explain what happened in the column as you </w:t>
      </w:r>
      <w:r w:rsidR="002C1076">
        <w:rPr>
          <w:rFonts w:ascii="Cambria" w:hAnsi="Cambria"/>
          <w:bCs/>
          <w:sz w:val="24"/>
          <w:szCs w:val="24"/>
        </w:rPr>
        <w:t>increase</w:t>
      </w:r>
      <w:r>
        <w:rPr>
          <w:rFonts w:ascii="Cambria" w:hAnsi="Cambria"/>
          <w:bCs/>
          <w:sz w:val="24"/>
          <w:szCs w:val="24"/>
        </w:rPr>
        <w:t xml:space="preserve"> the pump.</w:t>
      </w:r>
    </w:p>
    <w:p w14:paraId="510AAED2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21E19338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5D99885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7BD039A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59400A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08D63B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1DABE5B6" w14:textId="77777777" w:rsidR="00076589" w:rsidRDefault="00076589" w:rsidP="00076589">
      <w:pPr>
        <w:pStyle w:val="ListParagraph"/>
        <w:numPr>
          <w:ilvl w:val="0"/>
          <w:numId w:val="1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Explain what is happening physically when the bed begins to fluidize. Draw the free body diagram of one particle.</w:t>
      </w:r>
    </w:p>
    <w:p w14:paraId="66983A53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9027FBB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FEB1341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284E9B3A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6AA5C839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4FF2FD6" w14:textId="77777777" w:rsidR="00076589" w:rsidRPr="0000202A" w:rsidRDefault="00076589" w:rsidP="00076589">
      <w:pPr>
        <w:rPr>
          <w:rFonts w:ascii="Cambria" w:hAnsi="Cambria"/>
          <w:bCs/>
          <w:sz w:val="24"/>
          <w:szCs w:val="24"/>
        </w:rPr>
      </w:pPr>
    </w:p>
    <w:p w14:paraId="7CDB0B9E" w14:textId="29DC4571" w:rsidR="00076589" w:rsidRPr="0000202A" w:rsidRDefault="00076589" w:rsidP="00076589">
      <w:pPr>
        <w:pStyle w:val="ListParagraph"/>
        <w:numPr>
          <w:ilvl w:val="0"/>
          <w:numId w:val="19"/>
        </w:numPr>
        <w:spacing w:before="12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Fluidization begins when;</w:t>
      </w:r>
    </w:p>
    <w:p w14:paraId="7A59955F" w14:textId="159C4550" w:rsidR="00076589" w:rsidRDefault="00D37BFE" w:rsidP="002F1C84">
      <w:pPr>
        <w:spacing w:before="120"/>
        <w:ind w:left="7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P</w:t>
      </w:r>
      <w:r w:rsidR="00076589" w:rsidRPr="0000202A">
        <w:rPr>
          <w:rFonts w:ascii="Cambria" w:hAnsi="Cambria"/>
          <w:bCs/>
          <w:sz w:val="24"/>
          <w:szCs w:val="24"/>
        </w:rPr>
        <w:t xml:space="preserve">ressure drop across bed = </w:t>
      </w:r>
      <w:r>
        <w:rPr>
          <w:rFonts w:ascii="Cambria" w:hAnsi="Cambria"/>
          <w:bCs/>
          <w:sz w:val="24"/>
          <w:szCs w:val="24"/>
        </w:rPr>
        <w:t>W</w:t>
      </w:r>
      <w:r w:rsidR="00076589" w:rsidRPr="0000202A">
        <w:rPr>
          <w:rFonts w:ascii="Cambria" w:hAnsi="Cambria"/>
          <w:bCs/>
          <w:sz w:val="24"/>
          <w:szCs w:val="24"/>
        </w:rPr>
        <w:t xml:space="preserve">eight of </w:t>
      </w:r>
      <w:r w:rsidR="00C9153C">
        <w:rPr>
          <w:rFonts w:ascii="Cambria" w:hAnsi="Cambria"/>
          <w:bCs/>
          <w:sz w:val="24"/>
          <w:szCs w:val="24"/>
        </w:rPr>
        <w:t xml:space="preserve">the </w:t>
      </w:r>
      <w:r w:rsidR="00076589" w:rsidRPr="0000202A">
        <w:rPr>
          <w:rFonts w:ascii="Cambria" w:hAnsi="Cambria"/>
          <w:bCs/>
          <w:sz w:val="24"/>
          <w:szCs w:val="24"/>
        </w:rPr>
        <w:t>bed per unit area</w:t>
      </w:r>
      <w:r>
        <w:rPr>
          <w:rFonts w:ascii="Cambria" w:hAnsi="Cambria"/>
          <w:bCs/>
          <w:sz w:val="24"/>
          <w:szCs w:val="24"/>
        </w:rPr>
        <w:t xml:space="preserve"> </w:t>
      </w:r>
      <w:r w:rsidR="00076589" w:rsidRPr="0000202A">
        <w:rPr>
          <w:rFonts w:ascii="Cambria" w:hAnsi="Cambria"/>
          <w:bCs/>
          <w:sz w:val="24"/>
          <w:szCs w:val="24"/>
        </w:rPr>
        <w:t xml:space="preserve">– </w:t>
      </w:r>
      <w:r>
        <w:rPr>
          <w:rFonts w:ascii="Cambria" w:hAnsi="Cambria"/>
          <w:bCs/>
          <w:sz w:val="24"/>
          <w:szCs w:val="24"/>
        </w:rPr>
        <w:t>B</w:t>
      </w:r>
      <w:r w:rsidR="00076589" w:rsidRPr="0000202A">
        <w:rPr>
          <w:rFonts w:ascii="Cambria" w:hAnsi="Cambria"/>
          <w:bCs/>
          <w:sz w:val="24"/>
          <w:szCs w:val="24"/>
        </w:rPr>
        <w:t xml:space="preserve">uoyant force </w:t>
      </w:r>
      <w:r w:rsidR="00C9153C">
        <w:rPr>
          <w:rFonts w:ascii="Cambria" w:hAnsi="Cambria"/>
          <w:bCs/>
          <w:sz w:val="24"/>
          <w:szCs w:val="24"/>
        </w:rPr>
        <w:t>of the</w:t>
      </w:r>
      <w:r w:rsidR="00076589" w:rsidRPr="0000202A">
        <w:rPr>
          <w:rFonts w:ascii="Cambria" w:hAnsi="Cambria"/>
          <w:bCs/>
          <w:sz w:val="24"/>
          <w:szCs w:val="24"/>
        </w:rPr>
        <w:t xml:space="preserve"> bed per unit area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97599E" w14:paraId="19F09F45" w14:textId="77777777" w:rsidTr="00BD63F1">
        <w:tc>
          <w:tcPr>
            <w:tcW w:w="9625" w:type="dxa"/>
          </w:tcPr>
          <w:p w14:paraId="55349E48" w14:textId="5DB35B64" w:rsidR="0097599E" w:rsidRDefault="00CA7FC7" w:rsidP="00076589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                    Δ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P                =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                -     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</m:t>
                </m:r>
              </m:oMath>
            </m:oMathPara>
          </w:p>
        </w:tc>
        <w:tc>
          <w:tcPr>
            <w:tcW w:w="805" w:type="dxa"/>
          </w:tcPr>
          <w:p w14:paraId="5EA924AB" w14:textId="12E7EDA2" w:rsidR="0097599E" w:rsidRDefault="0097599E" w:rsidP="00BD63F1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</w:t>
            </w:r>
            <w:r w:rsidR="00BD63F1">
              <w:rPr>
                <w:rFonts w:ascii="Cambria" w:hAnsi="Cambria"/>
                <w:bCs/>
                <w:sz w:val="24"/>
                <w:szCs w:val="24"/>
              </w:rPr>
              <w:t>1</w:t>
            </w:r>
            <w:r>
              <w:rPr>
                <w:rFonts w:ascii="Cambria" w:hAnsi="Cambria"/>
                <w:bCs/>
                <w:sz w:val="24"/>
                <w:szCs w:val="24"/>
              </w:rPr>
              <w:t>)</w:t>
            </w:r>
          </w:p>
        </w:tc>
      </w:tr>
    </w:tbl>
    <w:p w14:paraId="7071CC59" w14:textId="5D40F82F" w:rsidR="0097599E" w:rsidRPr="003C13D7" w:rsidRDefault="003C13D7" w:rsidP="00A23053">
      <w:pPr>
        <w:spacing w:before="120"/>
        <w:ind w:left="360"/>
        <w:rPr>
          <w:rFonts w:ascii="Cambria" w:hAnsi="Cambria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 ( ρ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luid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17118245" w14:textId="252D97B2" w:rsidR="00E73170" w:rsidRDefault="00076589" w:rsidP="003C13D7">
      <w:pPr>
        <w:spacing w:before="120"/>
        <w:ind w:left="720"/>
        <w:rPr>
          <w:rFonts w:ascii="Cambria" w:eastAsiaTheme="minorEastAsia" w:hAnsi="Cambria"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 xml:space="preserve">For the initial fluidization, 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Pr="0000202A">
        <w:rPr>
          <w:rFonts w:ascii="Cambria" w:eastAsiaTheme="minorEastAsia" w:hAnsi="Cambria"/>
          <w:sz w:val="24"/>
          <w:szCs w:val="24"/>
        </w:rPr>
        <w:t xml:space="preserve"> is the minimum porosity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Pr="0000202A">
        <w:rPr>
          <w:rFonts w:ascii="Cambria" w:eastAsiaTheme="minorEastAsia" w:hAnsi="Cambria"/>
          <w:sz w:val="24"/>
          <w:szCs w:val="24"/>
        </w:rPr>
        <w:t>, then pressure drop across the bed becomes;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73170" w14:paraId="27AF1F28" w14:textId="77777777" w:rsidTr="006866F7">
        <w:tc>
          <w:tcPr>
            <w:tcW w:w="9625" w:type="dxa"/>
          </w:tcPr>
          <w:p w14:paraId="2CF511A2" w14:textId="77777777" w:rsidR="00E73170" w:rsidRPr="0000202A" w:rsidRDefault="00A11564" w:rsidP="00E73170">
            <w:pPr>
              <w:pStyle w:val="ListParagraph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ρ</m:t>
                    </m:r>
                  </m:e>
                </m:d>
              </m:oMath>
            </m:oMathPara>
          </w:p>
          <w:p w14:paraId="33EB09C0" w14:textId="5B3F7840" w:rsidR="00E73170" w:rsidRDefault="00E73170" w:rsidP="006866F7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805" w:type="dxa"/>
          </w:tcPr>
          <w:p w14:paraId="5AE1E8DC" w14:textId="593AB4BF" w:rsidR="00E73170" w:rsidRDefault="00E73170" w:rsidP="006866F7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</w:t>
            </w:r>
            <w:r w:rsidR="00BD63F1">
              <w:rPr>
                <w:rFonts w:ascii="Cambria" w:hAnsi="Cambria"/>
                <w:bCs/>
                <w:sz w:val="24"/>
                <w:szCs w:val="24"/>
              </w:rPr>
              <w:t>2</w:t>
            </w:r>
            <w:r>
              <w:rPr>
                <w:rFonts w:ascii="Cambria" w:hAnsi="Cambria"/>
                <w:bCs/>
                <w:sz w:val="24"/>
                <w:szCs w:val="24"/>
              </w:rPr>
              <w:t>)</w:t>
            </w:r>
          </w:p>
        </w:tc>
      </w:tr>
    </w:tbl>
    <w:p w14:paraId="650E78F0" w14:textId="77777777" w:rsidR="00076589" w:rsidRDefault="00076589" w:rsidP="00BD63F1">
      <w:pPr>
        <w:spacing w:before="120"/>
        <w:ind w:firstLine="72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 xml:space="preserve">Combine the Ergun equation (4) 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M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00202A">
        <w:rPr>
          <w:rFonts w:ascii="Cambria" w:hAnsi="Cambria"/>
          <w:bCs/>
          <w:sz w:val="24"/>
          <w:szCs w:val="24"/>
        </w:rPr>
        <w:t>;</w:t>
      </w:r>
    </w:p>
    <w:p w14:paraId="575EB247" w14:textId="77777777" w:rsidR="00ED2078" w:rsidRDefault="00ED2078" w:rsidP="00BD63F1">
      <w:pPr>
        <w:spacing w:before="120"/>
        <w:ind w:firstLine="720"/>
        <w:rPr>
          <w:rFonts w:ascii="Cambria" w:hAnsi="Cambria"/>
          <w:bCs/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D2078" w14:paraId="13DA4C55" w14:textId="77777777" w:rsidTr="00ED2078">
        <w:trPr>
          <w:trHeight w:val="1197"/>
        </w:trPr>
        <w:tc>
          <w:tcPr>
            <w:tcW w:w="9625" w:type="dxa"/>
          </w:tcPr>
          <w:p w14:paraId="41374538" w14:textId="4E2B1384" w:rsidR="00ED2078" w:rsidRDefault="00A11564" w:rsidP="006866F7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5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μ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(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75ρ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00673EA1" w14:textId="20610192" w:rsidR="00ED2078" w:rsidRDefault="00ED2078" w:rsidP="006866F7">
            <w:pPr>
              <w:spacing w:before="120"/>
              <w:jc w:val="right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(3)</w:t>
            </w:r>
          </w:p>
        </w:tc>
      </w:tr>
    </w:tbl>
    <w:p w14:paraId="49C40337" w14:textId="586C4F4D" w:rsidR="00076589" w:rsidRPr="00891223" w:rsidRDefault="00076589" w:rsidP="00891223">
      <w:pPr>
        <w:spacing w:after="0" w:line="240" w:lineRule="auto"/>
        <w:rPr>
          <w:rFonts w:ascii="Cambria" w:eastAsiaTheme="minorEastAsia" w:hAnsi="Cambria"/>
          <w:sz w:val="24"/>
          <w:szCs w:val="24"/>
        </w:rPr>
      </w:pPr>
    </w:p>
    <w:p w14:paraId="5EBAB258" w14:textId="37250BB7" w:rsidR="00076589" w:rsidRPr="00ED2078" w:rsidRDefault="00DD4472" w:rsidP="00ED2078">
      <w:pPr>
        <w:spacing w:before="120"/>
        <w:ind w:left="360"/>
        <w:rPr>
          <w:rFonts w:ascii="Cambria" w:hAnsi="Cambria"/>
          <w:bCs/>
          <w:sz w:val="24"/>
          <w:szCs w:val="24"/>
        </w:rPr>
      </w:pPr>
      <w:r w:rsidRPr="00ED2078">
        <w:rPr>
          <w:rFonts w:ascii="Cambria" w:hAnsi="Cambria"/>
          <w:bCs/>
          <w:sz w:val="24"/>
          <w:szCs w:val="24"/>
        </w:rPr>
        <w:lastRenderedPageBreak/>
        <w:t xml:space="preserve">Set the </w:t>
      </w:r>
      <w:r w:rsidR="00E20B2B" w:rsidRPr="00ED2078">
        <w:rPr>
          <w:rFonts w:ascii="Cambria" w:hAnsi="Cambria"/>
          <w:bCs/>
          <w:sz w:val="24"/>
          <w:szCs w:val="24"/>
        </w:rPr>
        <w:t>right-hand sides of</w:t>
      </w:r>
      <w:r w:rsidRPr="00ED2078">
        <w:rPr>
          <w:rFonts w:ascii="Cambria" w:hAnsi="Cambria"/>
          <w:bCs/>
          <w:sz w:val="24"/>
          <w:szCs w:val="24"/>
        </w:rPr>
        <w:t xml:space="preserve"> </w:t>
      </w:r>
      <w:r w:rsidR="00076589" w:rsidRPr="00ED2078">
        <w:rPr>
          <w:rFonts w:ascii="Cambria" w:hAnsi="Cambria"/>
          <w:bCs/>
          <w:sz w:val="24"/>
          <w:szCs w:val="24"/>
        </w:rPr>
        <w:t>Eq</w:t>
      </w:r>
      <w:r w:rsidR="00ED41B5" w:rsidRPr="00ED2078">
        <w:rPr>
          <w:rFonts w:ascii="Cambria" w:hAnsi="Cambria"/>
          <w:bCs/>
          <w:sz w:val="24"/>
          <w:szCs w:val="24"/>
        </w:rPr>
        <w:t>s</w:t>
      </w:r>
      <w:r w:rsidR="00076589" w:rsidRPr="00ED2078">
        <w:rPr>
          <w:rFonts w:ascii="Cambria" w:hAnsi="Cambria"/>
          <w:bCs/>
          <w:sz w:val="24"/>
          <w:szCs w:val="24"/>
        </w:rPr>
        <w:t xml:space="preserve">. </w:t>
      </w:r>
      <w:r w:rsidR="004E313B">
        <w:rPr>
          <w:rFonts w:ascii="Cambria" w:hAnsi="Cambria"/>
          <w:bCs/>
          <w:sz w:val="24"/>
          <w:szCs w:val="24"/>
        </w:rPr>
        <w:t>2</w:t>
      </w:r>
      <w:r w:rsidR="00076589" w:rsidRPr="00ED2078">
        <w:rPr>
          <w:rFonts w:ascii="Cambria" w:hAnsi="Cambria"/>
          <w:bCs/>
          <w:sz w:val="24"/>
          <w:szCs w:val="24"/>
        </w:rPr>
        <w:t xml:space="preserve"> and </w:t>
      </w:r>
      <w:r w:rsidR="004E313B">
        <w:rPr>
          <w:rFonts w:ascii="Cambria" w:hAnsi="Cambria"/>
          <w:bCs/>
          <w:sz w:val="24"/>
          <w:szCs w:val="24"/>
        </w:rPr>
        <w:t>3</w:t>
      </w:r>
      <w:r w:rsidR="00076589" w:rsidRPr="00ED2078">
        <w:rPr>
          <w:rFonts w:ascii="Cambria" w:hAnsi="Cambria"/>
          <w:bCs/>
          <w:sz w:val="24"/>
          <w:szCs w:val="24"/>
        </w:rPr>
        <w:t xml:space="preserve"> equal</w:t>
      </w:r>
      <w:r w:rsidR="00E20B2B" w:rsidRPr="00ED2078">
        <w:rPr>
          <w:rFonts w:ascii="Cambria" w:hAnsi="Cambria"/>
          <w:bCs/>
          <w:sz w:val="24"/>
          <w:szCs w:val="24"/>
        </w:rPr>
        <w:t xml:space="preserve"> to each other</w:t>
      </w:r>
      <w:r w:rsidR="00076589" w:rsidRPr="00ED2078">
        <w:rPr>
          <w:rFonts w:ascii="Cambria" w:hAnsi="Cambria"/>
          <w:bCs/>
          <w:sz w:val="24"/>
          <w:szCs w:val="24"/>
        </w:rPr>
        <w:t xml:space="preserve"> and simpl</w:t>
      </w:r>
      <w:r w:rsidR="00E20B2B" w:rsidRPr="00ED2078">
        <w:rPr>
          <w:rFonts w:ascii="Cambria" w:hAnsi="Cambria"/>
          <w:bCs/>
          <w:sz w:val="24"/>
          <w:szCs w:val="24"/>
        </w:rPr>
        <w:t>ify</w:t>
      </w:r>
      <w:r w:rsidR="000D05C1" w:rsidRPr="00ED2078">
        <w:rPr>
          <w:rFonts w:ascii="Cambria" w:hAnsi="Cambria"/>
          <w:bCs/>
          <w:sz w:val="24"/>
          <w:szCs w:val="24"/>
        </w:rPr>
        <w:t xml:space="preserve"> to </w:t>
      </w:r>
      <w:r w:rsidR="00C64E37" w:rsidRPr="00ED2078">
        <w:rPr>
          <w:rFonts w:ascii="Cambria" w:hAnsi="Cambria"/>
          <w:bCs/>
          <w:sz w:val="24"/>
          <w:szCs w:val="24"/>
        </w:rPr>
        <w:t>give a quadratic equation for the minimum fluidization velocity.</w:t>
      </w:r>
    </w:p>
    <w:p w14:paraId="3B58B4B5" w14:textId="790A0034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0FB6D0A4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5195C51" w14:textId="6F136AC1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6F359DC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48F78417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A933913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D017C1F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039285" w14:textId="51E0B65D" w:rsidR="00076589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If the Re</w:t>
      </w:r>
      <w:r w:rsidRPr="0000202A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00202A">
        <w:rPr>
          <w:rFonts w:ascii="Cambria" w:hAnsi="Cambria"/>
          <w:bCs/>
          <w:sz w:val="24"/>
          <w:szCs w:val="24"/>
        </w:rPr>
        <w:t xml:space="preserve"> &lt; 1, the kinetic loss term </w:t>
      </w:r>
      <w:r w:rsidR="00C22F3B">
        <w:rPr>
          <w:rFonts w:ascii="Cambria" w:hAnsi="Cambria"/>
          <w:bCs/>
          <w:sz w:val="24"/>
          <w:szCs w:val="24"/>
        </w:rPr>
        <w:t>can be neglected</w:t>
      </w:r>
      <w:r w:rsidRPr="0000202A">
        <w:rPr>
          <w:rFonts w:ascii="Cambria" w:hAnsi="Cambria"/>
          <w:bCs/>
          <w:sz w:val="24"/>
          <w:szCs w:val="24"/>
        </w:rPr>
        <w:t>.</w:t>
      </w:r>
      <w:r w:rsidR="00AA7A82">
        <w:rPr>
          <w:rFonts w:ascii="Cambria" w:hAnsi="Cambria"/>
          <w:bCs/>
          <w:sz w:val="24"/>
          <w:szCs w:val="24"/>
        </w:rPr>
        <w:t xml:space="preserve"> Simplify the </w:t>
      </w:r>
      <w:r w:rsidR="007B0AA4">
        <w:rPr>
          <w:rFonts w:ascii="Cambria" w:hAnsi="Cambria"/>
          <w:bCs/>
          <w:sz w:val="24"/>
          <w:szCs w:val="24"/>
        </w:rPr>
        <w:t>quadratic</w:t>
      </w:r>
      <w:r w:rsidR="00AA7A82">
        <w:rPr>
          <w:rFonts w:ascii="Cambria" w:hAnsi="Cambria"/>
          <w:bCs/>
          <w:sz w:val="24"/>
          <w:szCs w:val="24"/>
        </w:rPr>
        <w:t xml:space="preserve"> equation for this case.</w:t>
      </w:r>
      <w:r w:rsidRPr="0000202A">
        <w:rPr>
          <w:rFonts w:ascii="Cambria" w:hAnsi="Cambria"/>
          <w:bCs/>
          <w:sz w:val="24"/>
          <w:szCs w:val="24"/>
        </w:rPr>
        <w:t xml:space="preserve"> </w:t>
      </w:r>
    </w:p>
    <w:p w14:paraId="2D18C951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AEFE977" w14:textId="736EDFE5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7F90367E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0DC472E" w14:textId="7777777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DA39E75" w14:textId="50CB2E8E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C5CB10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7902B3CF" w14:textId="77777777" w:rsidR="00076589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</w:p>
    <w:p w14:paraId="77B90D13" w14:textId="5509BFD6" w:rsidR="00076589" w:rsidRPr="005E5DAC" w:rsidRDefault="00AA7A82" w:rsidP="00076589">
      <w:pPr>
        <w:spacing w:before="120"/>
        <w:ind w:left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olve this equation</w:t>
      </w:r>
      <w:r w:rsidR="00076589" w:rsidRPr="0000202A">
        <w:rPr>
          <w:rFonts w:ascii="Cambria" w:hAnsi="Cambria"/>
          <w:bCs/>
          <w:sz w:val="24"/>
          <w:szCs w:val="24"/>
        </w:rPr>
        <w:t xml:space="preserve"> for the minimum fluidization velocity</w:t>
      </w:r>
      <w:r w:rsidR="00076589" w:rsidRPr="0000202A">
        <w:rPr>
          <w:rFonts w:ascii="Cambria" w:eastAsiaTheme="minorEastAsia" w:hAnsi="Cambria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>
        <w:rPr>
          <w:rFonts w:ascii="Cambria" w:hAnsi="Cambria"/>
          <w:bCs/>
          <w:sz w:val="24"/>
          <w:szCs w:val="24"/>
        </w:rPr>
        <w:t xml:space="preserve">, </w:t>
      </w:r>
      <w:r w:rsidR="0012230C">
        <w:rPr>
          <w:rFonts w:ascii="Cambria" w:hAnsi="Cambria"/>
          <w:bCs/>
          <w:sz w:val="24"/>
          <w:szCs w:val="24"/>
        </w:rPr>
        <w:t>for</w:t>
      </w:r>
      <w:r w:rsidR="00C31C75">
        <w:rPr>
          <w:rFonts w:ascii="Cambria" w:hAnsi="Cambria"/>
          <w:bCs/>
          <w:sz w:val="24"/>
          <w:szCs w:val="24"/>
        </w:rPr>
        <w:t xml:space="preserve"> the low Reynolds number case.</w:t>
      </w:r>
    </w:p>
    <w:p w14:paraId="11377BEE" w14:textId="05FEE74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EFB39CE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89A0DD7" w14:textId="5A878BF7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D1156E1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6911A34E" w14:textId="77777777" w:rsidR="00076589" w:rsidRPr="0000202A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64B2DBFF" w14:textId="77777777" w:rsidR="00076589" w:rsidRPr="0000202A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3CAEBEB9" w14:textId="3E5D3DB0" w:rsidR="00076589" w:rsidRPr="005E5DAC" w:rsidRDefault="00076589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 w:rsidRPr="0000202A">
        <w:rPr>
          <w:rFonts w:ascii="Cambria" w:hAnsi="Cambria"/>
          <w:bCs/>
          <w:sz w:val="24"/>
          <w:szCs w:val="24"/>
        </w:rPr>
        <w:t>If the Re</w:t>
      </w:r>
      <w:r w:rsidRPr="0000202A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00202A">
        <w:rPr>
          <w:rFonts w:ascii="Cambria" w:hAnsi="Cambria"/>
          <w:bCs/>
          <w:sz w:val="24"/>
          <w:szCs w:val="24"/>
        </w:rPr>
        <w:t xml:space="preserve"> </w:t>
      </w:r>
      <w:r w:rsidR="00AA7A82">
        <w:rPr>
          <w:rFonts w:ascii="Cambria" w:hAnsi="Cambria"/>
          <w:bCs/>
          <w:sz w:val="24"/>
          <w:szCs w:val="24"/>
        </w:rPr>
        <w:t>&gt;</w:t>
      </w:r>
      <w:r w:rsidRPr="0000202A">
        <w:rPr>
          <w:rFonts w:ascii="Cambria" w:hAnsi="Cambria"/>
          <w:bCs/>
          <w:sz w:val="24"/>
          <w:szCs w:val="24"/>
        </w:rPr>
        <w:t xml:space="preserve"> 1000, the viscous loss term </w:t>
      </w:r>
      <w:r w:rsidR="00AA7A82">
        <w:rPr>
          <w:rFonts w:ascii="Cambria" w:hAnsi="Cambria"/>
          <w:bCs/>
          <w:sz w:val="24"/>
          <w:szCs w:val="24"/>
        </w:rPr>
        <w:t>can be neglected</w:t>
      </w:r>
      <w:r w:rsidRPr="0000202A">
        <w:rPr>
          <w:rFonts w:ascii="Cambria" w:hAnsi="Cambria"/>
          <w:bCs/>
          <w:sz w:val="24"/>
          <w:szCs w:val="24"/>
        </w:rPr>
        <w:t xml:space="preserve">. </w:t>
      </w:r>
      <w:r w:rsidR="007B0AA4">
        <w:rPr>
          <w:rFonts w:ascii="Cambria" w:hAnsi="Cambria"/>
          <w:bCs/>
          <w:sz w:val="24"/>
          <w:szCs w:val="24"/>
        </w:rPr>
        <w:t>Simplify the quadratic equation for this case.</w:t>
      </w:r>
    </w:p>
    <w:p w14:paraId="16D78711" w14:textId="77777777" w:rsidR="00076589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65655211" w14:textId="77777777" w:rsidR="00076589" w:rsidRPr="005E5DAC" w:rsidRDefault="00076589" w:rsidP="00076589">
      <w:pPr>
        <w:spacing w:before="12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7B0A4D89" w14:textId="26E5515B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466EC868" w14:textId="77777777" w:rsidR="00531E0F" w:rsidRDefault="00531E0F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554D682B" w14:textId="3D3EA88A" w:rsidR="00076589" w:rsidRDefault="00076589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27D495D1" w14:textId="77777777" w:rsidR="004552FD" w:rsidRDefault="004552FD" w:rsidP="00076589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</w:p>
    <w:p w14:paraId="15A22CF0" w14:textId="3063CC2C" w:rsidR="00076589" w:rsidRDefault="007B0AA4" w:rsidP="00076589">
      <w:pPr>
        <w:spacing w:before="120"/>
        <w:ind w:firstLine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olve this equation</w:t>
      </w:r>
      <w:r w:rsidR="00076589" w:rsidRPr="0000202A">
        <w:rPr>
          <w:rFonts w:ascii="Cambria" w:hAnsi="Cambria"/>
          <w:bCs/>
          <w:sz w:val="24"/>
          <w:szCs w:val="24"/>
        </w:rPr>
        <w:t xml:space="preserve"> for the minimum fluidization velocity</w:t>
      </w:r>
      <w:r w:rsidR="00076589" w:rsidRPr="0000202A">
        <w:rPr>
          <w:rFonts w:ascii="Cambria" w:eastAsiaTheme="minorEastAsia" w:hAnsi="Cambria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>
        <w:rPr>
          <w:rFonts w:ascii="Cambria" w:eastAsiaTheme="minorEastAsia" w:hAnsi="Cambria"/>
          <w:sz w:val="24"/>
          <w:szCs w:val="24"/>
        </w:rPr>
        <w:t xml:space="preserve">, </w:t>
      </w:r>
      <w:r w:rsidR="0012230C">
        <w:rPr>
          <w:rFonts w:ascii="Cambria" w:eastAsiaTheme="minorEastAsia" w:hAnsi="Cambria"/>
          <w:sz w:val="24"/>
          <w:szCs w:val="24"/>
        </w:rPr>
        <w:t>for</w:t>
      </w:r>
      <w:r w:rsidR="00C31C75">
        <w:rPr>
          <w:rFonts w:ascii="Cambria" w:eastAsiaTheme="minorEastAsia" w:hAnsi="Cambria"/>
          <w:sz w:val="24"/>
          <w:szCs w:val="24"/>
        </w:rPr>
        <w:t xml:space="preserve"> the high Reynolds number case.</w:t>
      </w:r>
    </w:p>
    <w:p w14:paraId="09A2BB92" w14:textId="77777777" w:rsidR="00076589" w:rsidRDefault="00076589" w:rsidP="00076589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552851D8" w14:textId="16CD46B3" w:rsidR="00076589" w:rsidRDefault="00076589" w:rsidP="00076589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ab/>
      </w:r>
    </w:p>
    <w:p w14:paraId="07CBE16A" w14:textId="77777777" w:rsidR="001A226B" w:rsidRDefault="001A226B" w:rsidP="00076589">
      <w:pPr>
        <w:rPr>
          <w:rFonts w:ascii="Cambria" w:hAnsi="Cambria"/>
          <w:bCs/>
          <w:sz w:val="24"/>
          <w:szCs w:val="24"/>
        </w:rPr>
      </w:pPr>
    </w:p>
    <w:p w14:paraId="06D8B57F" w14:textId="77777777" w:rsidR="00076589" w:rsidRDefault="00076589" w:rsidP="00076589">
      <w:pPr>
        <w:rPr>
          <w:rFonts w:ascii="Cambria" w:eastAsiaTheme="minorEastAsia" w:hAnsi="Cambria"/>
          <w:sz w:val="24"/>
          <w:szCs w:val="24"/>
        </w:rPr>
      </w:pPr>
    </w:p>
    <w:p w14:paraId="46349875" w14:textId="4068AAF2" w:rsidR="00076589" w:rsidRPr="00127C0A" w:rsidRDefault="00076589" w:rsidP="00127C0A">
      <w:pPr>
        <w:tabs>
          <w:tab w:val="left" w:pos="502"/>
        </w:tabs>
        <w:rPr>
          <w:rFonts w:ascii="Cambria" w:eastAsiaTheme="minorEastAsia" w:hAnsi="Cambria"/>
          <w:sz w:val="24"/>
          <w:szCs w:val="24"/>
        </w:rPr>
      </w:pPr>
    </w:p>
    <w:p w14:paraId="59669E02" w14:textId="115D2A4B" w:rsidR="00B86AB0" w:rsidRDefault="00076589" w:rsidP="00AE30F7">
      <w:pPr>
        <w:pStyle w:val="ListParagraph"/>
        <w:numPr>
          <w:ilvl w:val="0"/>
          <w:numId w:val="33"/>
        </w:numPr>
        <w:rPr>
          <w:rFonts w:ascii="Cambria" w:hAnsi="Cambria"/>
          <w:bCs/>
          <w:sz w:val="24"/>
          <w:szCs w:val="24"/>
        </w:rPr>
      </w:pPr>
      <w:r w:rsidRPr="00264FC9">
        <w:rPr>
          <w:rFonts w:ascii="Cambria" w:hAnsi="Cambria"/>
          <w:bCs/>
          <w:sz w:val="24"/>
          <w:szCs w:val="24"/>
        </w:rPr>
        <w:lastRenderedPageBreak/>
        <w:t>In Experiment 2, the</w:t>
      </w:r>
      <w:r w:rsidR="008302C0">
        <w:rPr>
          <w:rFonts w:ascii="Cambria" w:hAnsi="Cambria"/>
          <w:bCs/>
          <w:sz w:val="24"/>
          <w:szCs w:val="24"/>
        </w:rPr>
        <w:t xml:space="preserve"> minimum fluidization </w:t>
      </w:r>
      <w:r w:rsidR="00AF0475">
        <w:rPr>
          <w:rFonts w:ascii="Cambria" w:hAnsi="Cambria"/>
          <w:bCs/>
          <w:sz w:val="24"/>
          <w:szCs w:val="24"/>
        </w:rPr>
        <w:t>flow rate</w:t>
      </w:r>
      <w:r w:rsidR="00321554">
        <w:rPr>
          <w:rFonts w:ascii="Cambria" w:hAnsi="Cambria"/>
          <w:bCs/>
          <w:sz w:val="24"/>
          <w:szCs w:val="24"/>
        </w:rPr>
        <w:t xml:space="preserve"> </w:t>
      </w:r>
      <w:r w:rsidR="00EB2DBD">
        <w:rPr>
          <w:rFonts w:ascii="Cambria" w:hAnsi="Cambria"/>
          <w:bCs/>
          <w:sz w:val="24"/>
          <w:szCs w:val="24"/>
        </w:rPr>
        <w:t xml:space="preserve">(mL/min) </w:t>
      </w:r>
      <w:r w:rsidR="00321554">
        <w:rPr>
          <w:rFonts w:ascii="Cambria" w:hAnsi="Cambria"/>
          <w:bCs/>
          <w:sz w:val="24"/>
          <w:szCs w:val="24"/>
        </w:rPr>
        <w:t>was found</w:t>
      </w:r>
      <w:r w:rsidR="00997B00">
        <w:rPr>
          <w:rFonts w:ascii="Cambria" w:hAnsi="Cambria"/>
          <w:bCs/>
          <w:sz w:val="24"/>
          <w:szCs w:val="24"/>
        </w:rPr>
        <w:t>;</w:t>
      </w:r>
    </w:p>
    <w:p w14:paraId="06D746AC" w14:textId="2C72B2AE" w:rsidR="00321554" w:rsidRDefault="00EB2DBD" w:rsidP="00321554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From your data, find</w:t>
      </w:r>
      <w:r w:rsidR="00076589" w:rsidRPr="00264FC9">
        <w:rPr>
          <w:rFonts w:ascii="Cambria" w:hAnsi="Cambria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76589" w:rsidRPr="00264FC9">
        <w:rPr>
          <w:rFonts w:ascii="Cambria" w:eastAsiaTheme="minorEastAsia" w:hAnsi="Cambria"/>
          <w:sz w:val="24"/>
          <w:szCs w:val="24"/>
        </w:rPr>
        <w:t xml:space="preserve"> and </w:t>
      </w:r>
      <w:r w:rsidR="00076589" w:rsidRPr="00264FC9">
        <w:rPr>
          <w:rFonts w:ascii="Cambria" w:hAnsi="Cambria"/>
          <w:bCs/>
          <w:sz w:val="24"/>
          <w:szCs w:val="24"/>
        </w:rPr>
        <w:t>Re</w:t>
      </w:r>
      <w:r w:rsidR="00076589" w:rsidRPr="00264FC9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="00076589" w:rsidRPr="00264FC9">
        <w:rPr>
          <w:rFonts w:ascii="Cambria" w:hAnsi="Cambria"/>
          <w:bCs/>
          <w:sz w:val="24"/>
          <w:szCs w:val="24"/>
        </w:rPr>
        <w:t xml:space="preserve">. </w:t>
      </w:r>
      <w:r w:rsidR="00204E6E">
        <w:rPr>
          <w:rFonts w:ascii="Cambria" w:hAnsi="Cambria"/>
          <w:bCs/>
          <w:sz w:val="24"/>
          <w:szCs w:val="24"/>
        </w:rPr>
        <w:t>Use Table 1</w:t>
      </w:r>
      <w:r w:rsidR="00127C0A">
        <w:rPr>
          <w:rFonts w:ascii="Cambria" w:hAnsi="Cambria"/>
          <w:bCs/>
          <w:sz w:val="24"/>
          <w:szCs w:val="24"/>
        </w:rPr>
        <w:t xml:space="preserve"> (pg. 1)</w:t>
      </w:r>
      <w:r w:rsidR="00204E6E">
        <w:rPr>
          <w:rFonts w:ascii="Cambria" w:hAnsi="Cambria"/>
          <w:bCs/>
          <w:sz w:val="24"/>
          <w:szCs w:val="24"/>
        </w:rPr>
        <w:t xml:space="preserve"> for additional information.</w:t>
      </w:r>
    </w:p>
    <w:p w14:paraId="2D3992DA" w14:textId="31CA020F" w:rsidR="00346E16" w:rsidRPr="00BD63F1" w:rsidRDefault="00076589" w:rsidP="00BD63F1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 w:rsidRPr="00264FC9">
        <w:rPr>
          <w:rFonts w:ascii="Cambria" w:hAnsi="Cambria"/>
          <w:bCs/>
          <w:sz w:val="24"/>
          <w:szCs w:val="24"/>
        </w:rPr>
        <w:t>Depending on the Re</w:t>
      </w:r>
      <w:r w:rsidRPr="00264FC9">
        <w:rPr>
          <w:rFonts w:ascii="Cambria" w:hAnsi="Cambria"/>
          <w:bCs/>
          <w:i/>
          <w:iCs/>
          <w:sz w:val="24"/>
          <w:szCs w:val="24"/>
          <w:vertAlign w:val="subscript"/>
        </w:rPr>
        <w:t>p</w:t>
      </w:r>
      <w:r w:rsidRPr="00264FC9">
        <w:rPr>
          <w:rFonts w:ascii="Cambria" w:hAnsi="Cambria"/>
          <w:bCs/>
          <w:sz w:val="24"/>
          <w:szCs w:val="24"/>
        </w:rPr>
        <w:t xml:space="preserve"> you found experimentally, </w:t>
      </w:r>
      <w:r w:rsidR="005D5725">
        <w:rPr>
          <w:rFonts w:ascii="Cambria" w:hAnsi="Cambria"/>
          <w:bCs/>
          <w:sz w:val="24"/>
          <w:szCs w:val="24"/>
        </w:rPr>
        <w:t>determine which equation</w:t>
      </w:r>
      <w:r w:rsidR="003C221C">
        <w:rPr>
          <w:rFonts w:ascii="Cambria" w:hAnsi="Cambria"/>
          <w:bCs/>
          <w:sz w:val="24"/>
          <w:szCs w:val="24"/>
        </w:rPr>
        <w:t>s</w:t>
      </w:r>
      <w:r w:rsidR="005D5725">
        <w:rPr>
          <w:rFonts w:ascii="Cambria" w:hAnsi="Cambria"/>
          <w:bCs/>
          <w:sz w:val="24"/>
          <w:szCs w:val="24"/>
        </w:rPr>
        <w:t xml:space="preserve"> derived </w:t>
      </w:r>
      <w:r w:rsidR="003C221C">
        <w:rPr>
          <w:rFonts w:ascii="Cambria" w:hAnsi="Cambria"/>
          <w:bCs/>
          <w:sz w:val="24"/>
          <w:szCs w:val="24"/>
        </w:rPr>
        <w:t xml:space="preserve">in </w:t>
      </w:r>
      <w:r w:rsidR="00AE6AD4">
        <w:rPr>
          <w:rFonts w:ascii="Cambria" w:hAnsi="Cambria"/>
          <w:bCs/>
          <w:sz w:val="24"/>
          <w:szCs w:val="24"/>
        </w:rPr>
        <w:t>Q</w:t>
      </w:r>
      <w:r w:rsidR="003C221C">
        <w:rPr>
          <w:rFonts w:ascii="Cambria" w:hAnsi="Cambria"/>
          <w:bCs/>
          <w:sz w:val="24"/>
          <w:szCs w:val="24"/>
        </w:rPr>
        <w:t>uestion 3</w:t>
      </w:r>
      <w:r w:rsidR="005D5725">
        <w:rPr>
          <w:rFonts w:ascii="Cambria" w:hAnsi="Cambria"/>
          <w:bCs/>
          <w:sz w:val="24"/>
          <w:szCs w:val="24"/>
        </w:rPr>
        <w:t xml:space="preserve"> should be used to </w:t>
      </w:r>
      <w:r w:rsidR="00205E15">
        <w:rPr>
          <w:rFonts w:ascii="Cambria" w:hAnsi="Cambria"/>
          <w:bCs/>
          <w:sz w:val="24"/>
          <w:szCs w:val="24"/>
        </w:rPr>
        <w:t>predict</w:t>
      </w:r>
      <w:r w:rsidRPr="00264FC9">
        <w:rPr>
          <w:rFonts w:ascii="Cambria" w:hAnsi="Cambria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5D5725">
        <w:rPr>
          <w:rFonts w:ascii="Cambria" w:eastAsiaTheme="minorEastAsia" w:hAnsi="Cambria"/>
          <w:sz w:val="24"/>
          <w:szCs w:val="24"/>
        </w:rPr>
        <w:t>.</w:t>
      </w:r>
      <w:r w:rsidR="00032F87">
        <w:rPr>
          <w:rFonts w:ascii="Cambria" w:eastAsiaTheme="minorEastAsia" w:hAnsi="Cambria"/>
          <w:sz w:val="24"/>
          <w:szCs w:val="24"/>
        </w:rPr>
        <w:t xml:space="preserve"> Use that equation to calculat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32F87">
        <w:rPr>
          <w:rFonts w:ascii="Cambria" w:eastAsiaTheme="minorEastAsia" w:hAnsi="Cambria"/>
          <w:sz w:val="24"/>
          <w:szCs w:val="24"/>
        </w:rPr>
        <w:t>.</w:t>
      </w:r>
    </w:p>
    <w:p w14:paraId="10831F3C" w14:textId="0E1BAFA4" w:rsidR="00076589" w:rsidRDefault="00076589" w:rsidP="00076589">
      <w:pPr>
        <w:pStyle w:val="ListParagraph"/>
        <w:numPr>
          <w:ilvl w:val="0"/>
          <w:numId w:val="29"/>
        </w:num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Compare your experimental and </w:t>
      </w:r>
      <w:r w:rsidR="00113D3C">
        <w:rPr>
          <w:rFonts w:ascii="Cambria" w:hAnsi="Cambria"/>
          <w:bCs/>
          <w:sz w:val="24"/>
          <w:szCs w:val="24"/>
        </w:rPr>
        <w:t xml:space="preserve">predicted </w:t>
      </w:r>
      <w:r>
        <w:rPr>
          <w:rFonts w:ascii="Cambria" w:hAnsi="Cambria"/>
          <w:bCs/>
          <w:sz w:val="24"/>
          <w:szCs w:val="24"/>
        </w:rPr>
        <w:t>values and find % error.</w:t>
      </w:r>
    </w:p>
    <w:p w14:paraId="1574D85D" w14:textId="77777777" w:rsidR="000E2B4B" w:rsidRPr="000E2B4B" w:rsidRDefault="000E2B4B" w:rsidP="000E2B4B">
      <w:pPr>
        <w:pStyle w:val="ListParagraph"/>
        <w:ind w:left="1080"/>
        <w:rPr>
          <w:rFonts w:ascii="Cambria" w:hAnsi="Cambria"/>
          <w:bCs/>
          <w:sz w:val="24"/>
          <w:szCs w:val="24"/>
        </w:rPr>
      </w:pPr>
    </w:p>
    <w:p w14:paraId="13C0E8D1" w14:textId="3389302A" w:rsidR="00076589" w:rsidRPr="000E2B4B" w:rsidRDefault="00076589" w:rsidP="00076589">
      <w:pPr>
        <w:rPr>
          <w:rFonts w:ascii="Cambria" w:eastAsiaTheme="minorEastAsia" w:hAnsi="Cambr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% Error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(experimental value-predicted value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(predicted value)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x 100%</m:t>
          </m:r>
        </m:oMath>
      </m:oMathPara>
    </w:p>
    <w:p w14:paraId="5875C892" w14:textId="77777777" w:rsidR="000E2B4B" w:rsidRPr="00521773" w:rsidRDefault="000E2B4B" w:rsidP="00076589">
      <w:pPr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2822"/>
        <w:gridCol w:w="2804"/>
      </w:tblGrid>
      <w:tr w:rsidR="00F52EF7" w14:paraId="5DD1F837" w14:textId="6AD7006F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6AB04814" w14:textId="77777777" w:rsidR="00F52EF7" w:rsidRPr="00325B93" w:rsidRDefault="00F52EF7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2822" w:type="dxa"/>
            <w:vAlign w:val="center"/>
          </w:tcPr>
          <w:p w14:paraId="07CA2347" w14:textId="77777777" w:rsidR="00F52EF7" w:rsidRPr="008E29BF" w:rsidRDefault="00A11564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M</m:t>
                  </m:r>
                </m:sub>
              </m:sSub>
            </m:oMath>
            <w:r w:rsidR="00F52EF7">
              <w:rPr>
                <w:rFonts w:ascii="Cambria" w:eastAsiaTheme="minorEastAsia" w:hAnsi="Cambria"/>
                <w:sz w:val="24"/>
                <w:szCs w:val="24"/>
              </w:rPr>
              <w:t xml:space="preserve"> (m/s)</w:t>
            </w:r>
          </w:p>
        </w:tc>
        <w:tc>
          <w:tcPr>
            <w:tcW w:w="2804" w:type="dxa"/>
            <w:vAlign w:val="center"/>
          </w:tcPr>
          <w:p w14:paraId="70B7FF81" w14:textId="77777777" w:rsidR="00F52EF7" w:rsidRDefault="00F52EF7" w:rsidP="00AE45B3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Re</w:t>
            </w:r>
            <w:r w:rsidRPr="0005046C">
              <w:rPr>
                <w:rFonts w:ascii="Cambria" w:hAnsi="Cambria"/>
                <w:bCs/>
                <w:i/>
                <w:iCs/>
                <w:sz w:val="24"/>
                <w:szCs w:val="24"/>
                <w:vertAlign w:val="subscript"/>
              </w:rPr>
              <w:t>p</w:t>
            </w:r>
          </w:p>
        </w:tc>
      </w:tr>
      <w:tr w:rsidR="00F52EF7" w14:paraId="66BCAA84" w14:textId="2A78ABA7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5B2C35AA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Experimental values</w:t>
            </w:r>
          </w:p>
        </w:tc>
        <w:tc>
          <w:tcPr>
            <w:tcW w:w="2822" w:type="dxa"/>
            <w:vAlign w:val="center"/>
          </w:tcPr>
          <w:p w14:paraId="4A1392E0" w14:textId="77777777" w:rsidR="00F52EF7" w:rsidRPr="00325B93" w:rsidRDefault="00F52EF7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6BF6663A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  <w:tr w:rsidR="00F52EF7" w14:paraId="67B6F7C7" w14:textId="5F0EED3B" w:rsidTr="000E2B4B">
        <w:trPr>
          <w:trHeight w:val="611"/>
          <w:jc w:val="center"/>
        </w:trPr>
        <w:tc>
          <w:tcPr>
            <w:tcW w:w="2425" w:type="dxa"/>
            <w:vAlign w:val="center"/>
          </w:tcPr>
          <w:p w14:paraId="6EE67612" w14:textId="7EF599F9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redicted values</w:t>
            </w:r>
          </w:p>
        </w:tc>
        <w:tc>
          <w:tcPr>
            <w:tcW w:w="2822" w:type="dxa"/>
            <w:vAlign w:val="center"/>
          </w:tcPr>
          <w:p w14:paraId="1A4C94DD" w14:textId="77777777" w:rsidR="00F52EF7" w:rsidRPr="00325B93" w:rsidRDefault="00F52EF7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06F7B3BC" w14:textId="77777777" w:rsidR="00F52EF7" w:rsidRDefault="00F52EF7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36015EAB" w14:textId="77777777" w:rsidR="00B53006" w:rsidRDefault="00B53006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19456AAE" w14:textId="77777777" w:rsidR="000E2B4B" w:rsidRDefault="000E2B4B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3AA91A23" w14:textId="77777777" w:rsidR="000E2B4B" w:rsidRPr="00BD63F1" w:rsidRDefault="000E2B4B" w:rsidP="00B53006">
      <w:pPr>
        <w:spacing w:before="120"/>
        <w:rPr>
          <w:rFonts w:ascii="Cambria" w:hAnsi="Cambria"/>
          <w:bCs/>
          <w:sz w:val="24"/>
          <w:szCs w:val="24"/>
        </w:rPr>
      </w:pPr>
    </w:p>
    <w:p w14:paraId="6F3E87DF" w14:textId="77777777" w:rsidR="0041594B" w:rsidRDefault="00B53006" w:rsidP="00AE30F7">
      <w:pPr>
        <w:pStyle w:val="ListParagraph"/>
        <w:numPr>
          <w:ilvl w:val="0"/>
          <w:numId w:val="33"/>
        </w:numPr>
        <w:spacing w:before="120"/>
        <w:rPr>
          <w:rFonts w:ascii="Cambria" w:hAnsi="Cambria"/>
          <w:bCs/>
          <w:sz w:val="24"/>
          <w:szCs w:val="24"/>
        </w:rPr>
      </w:pPr>
      <w:r w:rsidRPr="00BD63F1">
        <w:rPr>
          <w:rFonts w:ascii="Cambria" w:hAnsi="Cambria"/>
          <w:bCs/>
          <w:sz w:val="24"/>
          <w:szCs w:val="24"/>
        </w:rPr>
        <w:t>In Experiment 2</w:t>
      </w:r>
      <w:r>
        <w:rPr>
          <w:rFonts w:ascii="Cambria" w:hAnsi="Cambria"/>
          <w:bCs/>
          <w:sz w:val="24"/>
          <w:szCs w:val="24"/>
        </w:rPr>
        <w:t>,</w:t>
      </w:r>
      <w:r w:rsidRPr="00BD63F1">
        <w:rPr>
          <w:rFonts w:ascii="Cambria" w:hAnsi="Cambria"/>
          <w:bCs/>
          <w:sz w:val="24"/>
          <w:szCs w:val="24"/>
        </w:rPr>
        <w:t xml:space="preserve"> you measured the pressure drop</w:t>
      </w:r>
      <w:r w:rsidR="00F57837">
        <w:rPr>
          <w:rFonts w:ascii="Cambria" w:hAnsi="Cambria"/>
          <w:bCs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,</m:t>
        </m:r>
      </m:oMath>
      <w:r w:rsidRPr="00BD63F1">
        <w:rPr>
          <w:rFonts w:ascii="Cambria" w:hAnsi="Cambria"/>
          <w:bCs/>
          <w:sz w:val="24"/>
          <w:szCs w:val="24"/>
        </w:rPr>
        <w:t xml:space="preserve"> across the bed at the point of minimum fluidization. Use the Ergun equation (Eq. </w:t>
      </w:r>
      <w:r w:rsidR="004D566A">
        <w:rPr>
          <w:rFonts w:ascii="Cambria" w:hAnsi="Cambria"/>
          <w:bCs/>
          <w:sz w:val="24"/>
          <w:szCs w:val="24"/>
        </w:rPr>
        <w:t>3</w:t>
      </w:r>
      <w:r w:rsidRPr="00BD63F1">
        <w:rPr>
          <w:rFonts w:ascii="Cambria" w:hAnsi="Cambria"/>
          <w:bCs/>
          <w:sz w:val="24"/>
          <w:szCs w:val="24"/>
        </w:rPr>
        <w:t xml:space="preserve">) to predict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4D566A" w:rsidRPr="00BD63F1">
        <w:rPr>
          <w:rFonts w:ascii="Cambria" w:hAnsi="Cambria"/>
          <w:bCs/>
          <w:sz w:val="24"/>
          <w:szCs w:val="24"/>
        </w:rPr>
        <w:t xml:space="preserve"> </w:t>
      </w:r>
      <w:r w:rsidRPr="00BD63F1">
        <w:rPr>
          <w:rFonts w:ascii="Cambria" w:hAnsi="Cambria"/>
          <w:bCs/>
          <w:sz w:val="24"/>
          <w:szCs w:val="24"/>
        </w:rPr>
        <w:t xml:space="preserve">across the bed for the experiment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BD63F1">
        <w:rPr>
          <w:rFonts w:ascii="Cambria" w:hAnsi="Cambria"/>
          <w:bCs/>
          <w:sz w:val="24"/>
          <w:szCs w:val="24"/>
        </w:rPr>
        <w:t xml:space="preserve"> and compare to the measure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Pr="00BD63F1">
        <w:rPr>
          <w:rFonts w:ascii="Cambria" w:hAnsi="Cambria"/>
          <w:bCs/>
          <w:sz w:val="24"/>
          <w:szCs w:val="24"/>
        </w:rPr>
        <w:t xml:space="preserve">. Find the </w:t>
      </w:r>
      <w:r w:rsidR="00B96064">
        <w:rPr>
          <w:rFonts w:ascii="Cambria" w:hAnsi="Cambria"/>
          <w:bCs/>
          <w:sz w:val="24"/>
          <w:szCs w:val="24"/>
        </w:rPr>
        <w:t>%</w:t>
      </w:r>
      <w:r w:rsidRPr="00BD63F1">
        <w:rPr>
          <w:rFonts w:ascii="Cambria" w:hAnsi="Cambria"/>
          <w:bCs/>
          <w:sz w:val="24"/>
          <w:szCs w:val="24"/>
        </w:rPr>
        <w:t xml:space="preserve"> error according to the expression from </w:t>
      </w:r>
      <w:r w:rsidR="0041594B">
        <w:rPr>
          <w:rFonts w:ascii="Cambria" w:hAnsi="Cambria"/>
          <w:bCs/>
          <w:sz w:val="24"/>
          <w:szCs w:val="24"/>
        </w:rPr>
        <w:t>Q</w:t>
      </w:r>
      <w:r w:rsidRPr="00BD63F1">
        <w:rPr>
          <w:rFonts w:ascii="Cambria" w:hAnsi="Cambria"/>
          <w:bCs/>
          <w:sz w:val="24"/>
          <w:szCs w:val="24"/>
        </w:rPr>
        <w:t xml:space="preserve">uestion </w:t>
      </w:r>
      <w:r w:rsidR="00240845">
        <w:rPr>
          <w:rFonts w:ascii="Cambria" w:hAnsi="Cambria"/>
          <w:bCs/>
          <w:sz w:val="24"/>
          <w:szCs w:val="24"/>
        </w:rPr>
        <w:t>5</w:t>
      </w:r>
      <w:r w:rsidRPr="00BD63F1">
        <w:rPr>
          <w:rFonts w:ascii="Cambria" w:hAnsi="Cambria"/>
          <w:bCs/>
          <w:sz w:val="24"/>
          <w:szCs w:val="24"/>
        </w:rPr>
        <w:t xml:space="preserve">. </w:t>
      </w:r>
    </w:p>
    <w:p w14:paraId="3A274BB4" w14:textId="38F96221" w:rsidR="00B53006" w:rsidRPr="00BD63F1" w:rsidRDefault="002B26A1" w:rsidP="0041594B">
      <w:pPr>
        <w:pStyle w:val="ListParagraph"/>
        <w:spacing w:before="120"/>
        <w:rPr>
          <w:rFonts w:ascii="Cambria" w:hAnsi="Cambria"/>
          <w:bCs/>
          <w:sz w:val="24"/>
          <w:szCs w:val="24"/>
        </w:rPr>
      </w:pPr>
      <w:r w:rsidRPr="002B26A1">
        <w:rPr>
          <w:rFonts w:ascii="Cambria" w:hAnsi="Cambria"/>
          <w:bCs/>
          <w:sz w:val="24"/>
          <w:szCs w:val="24"/>
        </w:rPr>
        <w:t xml:space="preserve">(1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cm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O</m:t>
        </m:r>
      </m:oMath>
      <w:r w:rsidRPr="002B26A1">
        <w:rPr>
          <w:rFonts w:ascii="Cambria" w:hAnsi="Cambria"/>
          <w:bCs/>
          <w:sz w:val="24"/>
          <w:szCs w:val="24"/>
        </w:rPr>
        <w:t xml:space="preserve"> = 98.0665 Pa)</w:t>
      </w:r>
    </w:p>
    <w:p w14:paraId="1F346AA6" w14:textId="24BC6976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3465"/>
      </w:tblGrid>
      <w:tr w:rsidR="00744693" w14:paraId="4F28EB10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475DB03B" w14:textId="77777777" w:rsidR="00744693" w:rsidRPr="00325B93" w:rsidRDefault="00744693" w:rsidP="0070264F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</w:p>
        </w:tc>
        <w:tc>
          <w:tcPr>
            <w:tcW w:w="3465" w:type="dxa"/>
            <w:vAlign w:val="center"/>
          </w:tcPr>
          <w:p w14:paraId="703EB44D" w14:textId="621FB959" w:rsidR="00744693" w:rsidRPr="008E29BF" w:rsidRDefault="00744693" w:rsidP="0070264F">
            <w:pPr>
              <w:spacing w:before="120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P</m:t>
              </m:r>
            </m:oMath>
            <w:r w:rsidR="00AE45B3">
              <w:rPr>
                <w:rFonts w:ascii="Cambria" w:eastAsiaTheme="minorEastAsia" w:hAnsi="Cambria"/>
                <w:sz w:val="24"/>
                <w:szCs w:val="24"/>
              </w:rPr>
              <w:t xml:space="preserve"> (Pa)</w:t>
            </w:r>
          </w:p>
        </w:tc>
      </w:tr>
      <w:tr w:rsidR="00744693" w14:paraId="34F12F2F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6FCEA578" w14:textId="77777777" w:rsidR="00744693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Experimental values</w:t>
            </w:r>
          </w:p>
        </w:tc>
        <w:tc>
          <w:tcPr>
            <w:tcW w:w="3465" w:type="dxa"/>
            <w:vAlign w:val="center"/>
          </w:tcPr>
          <w:p w14:paraId="65AED292" w14:textId="77777777" w:rsidR="00744693" w:rsidRPr="00325B93" w:rsidRDefault="00744693" w:rsidP="0070264F">
            <w:pPr>
              <w:spacing w:before="120"/>
              <w:rPr>
                <w:rFonts w:ascii="Cambria" w:eastAsia="Calibri" w:hAnsi="Cambria" w:cs="Arial"/>
                <w:sz w:val="24"/>
                <w:szCs w:val="24"/>
              </w:rPr>
            </w:pPr>
          </w:p>
        </w:tc>
      </w:tr>
      <w:tr w:rsidR="00744693" w:rsidRPr="00A466A2" w14:paraId="52517503" w14:textId="77777777" w:rsidTr="000E2B4B">
        <w:trPr>
          <w:trHeight w:val="759"/>
          <w:jc w:val="center"/>
        </w:trPr>
        <w:tc>
          <w:tcPr>
            <w:tcW w:w="2515" w:type="dxa"/>
            <w:vAlign w:val="center"/>
          </w:tcPr>
          <w:p w14:paraId="23ABFE82" w14:textId="77777777" w:rsidR="00744693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redicted values</w:t>
            </w:r>
          </w:p>
        </w:tc>
        <w:tc>
          <w:tcPr>
            <w:tcW w:w="3465" w:type="dxa"/>
            <w:vAlign w:val="center"/>
          </w:tcPr>
          <w:p w14:paraId="184F924D" w14:textId="77777777" w:rsidR="00744693" w:rsidRPr="00A466A2" w:rsidRDefault="00744693" w:rsidP="0070264F">
            <w:pPr>
              <w:spacing w:before="120"/>
              <w:rPr>
                <w:rFonts w:ascii="Cambria" w:hAnsi="Cambria"/>
                <w:bCs/>
                <w:sz w:val="24"/>
                <w:szCs w:val="24"/>
              </w:rPr>
            </w:pPr>
          </w:p>
        </w:tc>
      </w:tr>
    </w:tbl>
    <w:p w14:paraId="1C7E4BE4" w14:textId="1BE51C61" w:rsidR="000E2B4B" w:rsidRDefault="000E2B4B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688B78DE" w14:textId="4D36EAF6" w:rsidR="00B51AD8" w:rsidRDefault="00B51AD8" w:rsidP="009B614C">
      <w:pPr>
        <w:spacing w:before="120"/>
        <w:rPr>
          <w:rFonts w:ascii="Cambria" w:hAnsi="Cambria"/>
          <w:b/>
          <w:sz w:val="24"/>
          <w:szCs w:val="24"/>
        </w:rPr>
      </w:pPr>
    </w:p>
    <w:p w14:paraId="77AFD28A" w14:textId="4EE0C379" w:rsidR="00712323" w:rsidRPr="00B957EE" w:rsidRDefault="00712323" w:rsidP="00AE30F7">
      <w:pPr>
        <w:pStyle w:val="ListParagraph"/>
        <w:numPr>
          <w:ilvl w:val="0"/>
          <w:numId w:val="33"/>
        </w:numPr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Give a few examples of practical applications of fluidized beds.</w:t>
      </w:r>
    </w:p>
    <w:p w14:paraId="4CF68731" w14:textId="57C82D6A" w:rsidR="009F6A37" w:rsidRDefault="009F6A37" w:rsidP="009B614C">
      <w:pPr>
        <w:spacing w:before="120"/>
        <w:rPr>
          <w:rFonts w:ascii="Cambria" w:hAnsi="Cambria"/>
          <w:b/>
          <w:sz w:val="24"/>
          <w:szCs w:val="24"/>
        </w:rPr>
      </w:pPr>
    </w:p>
    <w:sectPr w:rsidR="009F6A37" w:rsidSect="00985251">
      <w:headerReference w:type="default" r:id="rId22"/>
      <w:footerReference w:type="default" r:id="rId23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6D902" w14:textId="77777777" w:rsidR="002321D4" w:rsidRDefault="002321D4" w:rsidP="00932CD3">
      <w:pPr>
        <w:spacing w:after="0" w:line="240" w:lineRule="auto"/>
      </w:pPr>
      <w:r>
        <w:separator/>
      </w:r>
    </w:p>
  </w:endnote>
  <w:endnote w:type="continuationSeparator" w:id="0">
    <w:p w14:paraId="4E84D41F" w14:textId="77777777" w:rsidR="002321D4" w:rsidRDefault="002321D4" w:rsidP="00932CD3">
      <w:pPr>
        <w:spacing w:after="0" w:line="240" w:lineRule="auto"/>
      </w:pPr>
      <w:r>
        <w:continuationSeparator/>
      </w:r>
    </w:p>
  </w:endnote>
  <w:endnote w:type="continuationNotice" w:id="1">
    <w:p w14:paraId="6CEEC449" w14:textId="77777777" w:rsidR="002321D4" w:rsidRDefault="002321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4D4C23" w:rsidRDefault="004D4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71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2CE7E" w14:textId="77777777" w:rsidR="002321D4" w:rsidRDefault="002321D4" w:rsidP="00932CD3">
      <w:pPr>
        <w:spacing w:after="0" w:line="240" w:lineRule="auto"/>
      </w:pPr>
      <w:r>
        <w:separator/>
      </w:r>
    </w:p>
  </w:footnote>
  <w:footnote w:type="continuationSeparator" w:id="0">
    <w:p w14:paraId="482BD2D7" w14:textId="77777777" w:rsidR="002321D4" w:rsidRDefault="002321D4" w:rsidP="00932CD3">
      <w:pPr>
        <w:spacing w:after="0" w:line="240" w:lineRule="auto"/>
      </w:pPr>
      <w:r>
        <w:continuationSeparator/>
      </w:r>
    </w:p>
  </w:footnote>
  <w:footnote w:type="continuationNotice" w:id="1">
    <w:p w14:paraId="604864E6" w14:textId="77777777" w:rsidR="002321D4" w:rsidRDefault="002321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BBFCBE" w14:textId="6E4EE08E" w:rsidR="004D4C23" w:rsidRPr="008A3337" w:rsidRDefault="004D4C23" w:rsidP="002B1A0C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 xml:space="preserve">Worksheet: </w:t>
    </w:r>
    <w:r w:rsidR="002B1A0C">
      <w:rPr>
        <w:rFonts w:ascii="Cambria" w:hAnsi="Cambria"/>
        <w:b/>
        <w:sz w:val="24"/>
        <w:szCs w:val="24"/>
      </w:rPr>
      <w:t>Fluidized B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642FF"/>
    <w:multiLevelType w:val="hybridMultilevel"/>
    <w:tmpl w:val="57D024FE"/>
    <w:lvl w:ilvl="0" w:tplc="968CE95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D3794"/>
    <w:multiLevelType w:val="hybridMultilevel"/>
    <w:tmpl w:val="EEE0C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802FF"/>
    <w:multiLevelType w:val="hybridMultilevel"/>
    <w:tmpl w:val="FB50EA84"/>
    <w:lvl w:ilvl="0" w:tplc="25B63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56705F"/>
    <w:multiLevelType w:val="hybridMultilevel"/>
    <w:tmpl w:val="6AF4B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DA3A7F"/>
    <w:multiLevelType w:val="hybridMultilevel"/>
    <w:tmpl w:val="0DB67D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C45131"/>
    <w:multiLevelType w:val="hybridMultilevel"/>
    <w:tmpl w:val="6158EF6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2535D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94780E"/>
    <w:multiLevelType w:val="hybridMultilevel"/>
    <w:tmpl w:val="49C0A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93F8C"/>
    <w:multiLevelType w:val="hybridMultilevel"/>
    <w:tmpl w:val="42228D22"/>
    <w:lvl w:ilvl="0" w:tplc="F35A438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642864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31CF0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37458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A70AA"/>
    <w:multiLevelType w:val="hybridMultilevel"/>
    <w:tmpl w:val="F696650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E94CF4"/>
    <w:multiLevelType w:val="hybridMultilevel"/>
    <w:tmpl w:val="DE88CABC"/>
    <w:lvl w:ilvl="0" w:tplc="0409000F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A4A09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B26786"/>
    <w:multiLevelType w:val="hybridMultilevel"/>
    <w:tmpl w:val="852EDB38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F2338"/>
    <w:multiLevelType w:val="hybridMultilevel"/>
    <w:tmpl w:val="6158EF6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BC5E23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6E62785"/>
    <w:multiLevelType w:val="hybridMultilevel"/>
    <w:tmpl w:val="FD02FAE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E636487"/>
    <w:multiLevelType w:val="hybridMultilevel"/>
    <w:tmpl w:val="99C0FEA0"/>
    <w:lvl w:ilvl="0" w:tplc="041F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746C8A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479306">
    <w:abstractNumId w:val="8"/>
  </w:num>
  <w:num w:numId="2" w16cid:durableId="2098746246">
    <w:abstractNumId w:val="4"/>
  </w:num>
  <w:num w:numId="3" w16cid:durableId="76903918">
    <w:abstractNumId w:val="5"/>
  </w:num>
  <w:num w:numId="4" w16cid:durableId="1292591952">
    <w:abstractNumId w:val="31"/>
  </w:num>
  <w:num w:numId="5" w16cid:durableId="1795367867">
    <w:abstractNumId w:val="13"/>
  </w:num>
  <w:num w:numId="6" w16cid:durableId="2041978528">
    <w:abstractNumId w:val="11"/>
  </w:num>
  <w:num w:numId="7" w16cid:durableId="1557548750">
    <w:abstractNumId w:val="16"/>
  </w:num>
  <w:num w:numId="8" w16cid:durableId="1287394497">
    <w:abstractNumId w:val="10"/>
  </w:num>
  <w:num w:numId="9" w16cid:durableId="156924402">
    <w:abstractNumId w:val="29"/>
  </w:num>
  <w:num w:numId="10" w16cid:durableId="336273581">
    <w:abstractNumId w:val="17"/>
  </w:num>
  <w:num w:numId="11" w16cid:durableId="1982612319">
    <w:abstractNumId w:val="3"/>
  </w:num>
  <w:num w:numId="12" w16cid:durableId="622273831">
    <w:abstractNumId w:val="7"/>
  </w:num>
  <w:num w:numId="13" w16cid:durableId="495614434">
    <w:abstractNumId w:val="6"/>
  </w:num>
  <w:num w:numId="14" w16cid:durableId="403718428">
    <w:abstractNumId w:val="1"/>
  </w:num>
  <w:num w:numId="15" w16cid:durableId="55207584">
    <w:abstractNumId w:val="30"/>
  </w:num>
  <w:num w:numId="16" w16cid:durableId="723452090">
    <w:abstractNumId w:val="32"/>
  </w:num>
  <w:num w:numId="17" w16cid:durableId="715663515">
    <w:abstractNumId w:val="27"/>
  </w:num>
  <w:num w:numId="18" w16cid:durableId="1875146574">
    <w:abstractNumId w:val="22"/>
  </w:num>
  <w:num w:numId="19" w16cid:durableId="713699318">
    <w:abstractNumId w:val="15"/>
  </w:num>
  <w:num w:numId="20" w16cid:durableId="1740470437">
    <w:abstractNumId w:val="14"/>
  </w:num>
  <w:num w:numId="21" w16cid:durableId="1726176060">
    <w:abstractNumId w:val="0"/>
  </w:num>
  <w:num w:numId="22" w16cid:durableId="1312564766">
    <w:abstractNumId w:val="28"/>
  </w:num>
  <w:num w:numId="23" w16cid:durableId="1733312580">
    <w:abstractNumId w:val="26"/>
  </w:num>
  <w:num w:numId="24" w16cid:durableId="167869360">
    <w:abstractNumId w:val="23"/>
  </w:num>
  <w:num w:numId="25" w16cid:durableId="237329593">
    <w:abstractNumId w:val="12"/>
  </w:num>
  <w:num w:numId="26" w16cid:durableId="1270815064">
    <w:abstractNumId w:val="9"/>
  </w:num>
  <w:num w:numId="27" w16cid:durableId="1779137311">
    <w:abstractNumId w:val="18"/>
  </w:num>
  <w:num w:numId="28" w16cid:durableId="1932542632">
    <w:abstractNumId w:val="24"/>
  </w:num>
  <w:num w:numId="29" w16cid:durableId="973019537">
    <w:abstractNumId w:val="2"/>
  </w:num>
  <w:num w:numId="30" w16cid:durableId="908032701">
    <w:abstractNumId w:val="21"/>
  </w:num>
  <w:num w:numId="31" w16cid:durableId="1590889145">
    <w:abstractNumId w:val="20"/>
  </w:num>
  <w:num w:numId="32" w16cid:durableId="1369597844">
    <w:abstractNumId w:val="19"/>
  </w:num>
  <w:num w:numId="33" w16cid:durableId="2108693433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02A"/>
    <w:rsid w:val="00002ABA"/>
    <w:rsid w:val="00002AD8"/>
    <w:rsid w:val="00004037"/>
    <w:rsid w:val="00006073"/>
    <w:rsid w:val="00007BDC"/>
    <w:rsid w:val="00012753"/>
    <w:rsid w:val="000131D6"/>
    <w:rsid w:val="00013AE1"/>
    <w:rsid w:val="00014695"/>
    <w:rsid w:val="000150E8"/>
    <w:rsid w:val="000161A3"/>
    <w:rsid w:val="00016E5B"/>
    <w:rsid w:val="000175D1"/>
    <w:rsid w:val="000217AA"/>
    <w:rsid w:val="00021E44"/>
    <w:rsid w:val="000220BB"/>
    <w:rsid w:val="00022979"/>
    <w:rsid w:val="000238DB"/>
    <w:rsid w:val="00025453"/>
    <w:rsid w:val="000264B2"/>
    <w:rsid w:val="000274F7"/>
    <w:rsid w:val="00027FD5"/>
    <w:rsid w:val="00032028"/>
    <w:rsid w:val="00032959"/>
    <w:rsid w:val="00032F87"/>
    <w:rsid w:val="00033576"/>
    <w:rsid w:val="00035944"/>
    <w:rsid w:val="00037046"/>
    <w:rsid w:val="00037A76"/>
    <w:rsid w:val="00040D0B"/>
    <w:rsid w:val="00040D23"/>
    <w:rsid w:val="00042D5D"/>
    <w:rsid w:val="00042E94"/>
    <w:rsid w:val="000447BA"/>
    <w:rsid w:val="0004525E"/>
    <w:rsid w:val="000452CF"/>
    <w:rsid w:val="00046381"/>
    <w:rsid w:val="00046E27"/>
    <w:rsid w:val="0004726B"/>
    <w:rsid w:val="0005046C"/>
    <w:rsid w:val="000508D5"/>
    <w:rsid w:val="00054F61"/>
    <w:rsid w:val="00055BEE"/>
    <w:rsid w:val="00056B13"/>
    <w:rsid w:val="000574FF"/>
    <w:rsid w:val="00057D93"/>
    <w:rsid w:val="00060554"/>
    <w:rsid w:val="000612E4"/>
    <w:rsid w:val="0006215B"/>
    <w:rsid w:val="00062168"/>
    <w:rsid w:val="00062B2B"/>
    <w:rsid w:val="0006577E"/>
    <w:rsid w:val="00065D65"/>
    <w:rsid w:val="000677D1"/>
    <w:rsid w:val="00070A8C"/>
    <w:rsid w:val="0007239D"/>
    <w:rsid w:val="00072958"/>
    <w:rsid w:val="00072A04"/>
    <w:rsid w:val="00075F6D"/>
    <w:rsid w:val="00076589"/>
    <w:rsid w:val="0007672C"/>
    <w:rsid w:val="000773D7"/>
    <w:rsid w:val="00077BEE"/>
    <w:rsid w:val="00083592"/>
    <w:rsid w:val="00084FA3"/>
    <w:rsid w:val="000869E4"/>
    <w:rsid w:val="00087000"/>
    <w:rsid w:val="00090547"/>
    <w:rsid w:val="00091A5D"/>
    <w:rsid w:val="0009244B"/>
    <w:rsid w:val="0009268B"/>
    <w:rsid w:val="000932FD"/>
    <w:rsid w:val="0009544E"/>
    <w:rsid w:val="00096700"/>
    <w:rsid w:val="000A01A5"/>
    <w:rsid w:val="000A065D"/>
    <w:rsid w:val="000A1116"/>
    <w:rsid w:val="000A24C5"/>
    <w:rsid w:val="000A473B"/>
    <w:rsid w:val="000A4771"/>
    <w:rsid w:val="000B01BC"/>
    <w:rsid w:val="000B0B15"/>
    <w:rsid w:val="000B1121"/>
    <w:rsid w:val="000B198D"/>
    <w:rsid w:val="000B1D1D"/>
    <w:rsid w:val="000B23EC"/>
    <w:rsid w:val="000B436F"/>
    <w:rsid w:val="000B4E27"/>
    <w:rsid w:val="000B6268"/>
    <w:rsid w:val="000B78F0"/>
    <w:rsid w:val="000C3305"/>
    <w:rsid w:val="000C46E5"/>
    <w:rsid w:val="000C7C65"/>
    <w:rsid w:val="000D058B"/>
    <w:rsid w:val="000D05C1"/>
    <w:rsid w:val="000D11AA"/>
    <w:rsid w:val="000D2747"/>
    <w:rsid w:val="000D353F"/>
    <w:rsid w:val="000D3F73"/>
    <w:rsid w:val="000D41C5"/>
    <w:rsid w:val="000D54FC"/>
    <w:rsid w:val="000D739A"/>
    <w:rsid w:val="000D7891"/>
    <w:rsid w:val="000E08A9"/>
    <w:rsid w:val="000E15C3"/>
    <w:rsid w:val="000E1C51"/>
    <w:rsid w:val="000E2B4B"/>
    <w:rsid w:val="000E2D29"/>
    <w:rsid w:val="000E40FB"/>
    <w:rsid w:val="000E45B0"/>
    <w:rsid w:val="000E60EE"/>
    <w:rsid w:val="000E70D8"/>
    <w:rsid w:val="000F0976"/>
    <w:rsid w:val="000F1E03"/>
    <w:rsid w:val="000F262F"/>
    <w:rsid w:val="000F362B"/>
    <w:rsid w:val="000F3933"/>
    <w:rsid w:val="000F4963"/>
    <w:rsid w:val="000F638F"/>
    <w:rsid w:val="000F720B"/>
    <w:rsid w:val="000F7A74"/>
    <w:rsid w:val="00101495"/>
    <w:rsid w:val="00102FCD"/>
    <w:rsid w:val="001047C7"/>
    <w:rsid w:val="0010612E"/>
    <w:rsid w:val="00106171"/>
    <w:rsid w:val="001062BD"/>
    <w:rsid w:val="0010654D"/>
    <w:rsid w:val="001073E2"/>
    <w:rsid w:val="00110A6D"/>
    <w:rsid w:val="00113D3C"/>
    <w:rsid w:val="00116839"/>
    <w:rsid w:val="001203BD"/>
    <w:rsid w:val="00121349"/>
    <w:rsid w:val="00121C2A"/>
    <w:rsid w:val="0012230C"/>
    <w:rsid w:val="00122FB9"/>
    <w:rsid w:val="0012401B"/>
    <w:rsid w:val="00124487"/>
    <w:rsid w:val="00124589"/>
    <w:rsid w:val="0012523B"/>
    <w:rsid w:val="0012523F"/>
    <w:rsid w:val="00125D99"/>
    <w:rsid w:val="00125F05"/>
    <w:rsid w:val="00126135"/>
    <w:rsid w:val="001261FE"/>
    <w:rsid w:val="0012735F"/>
    <w:rsid w:val="00127C0A"/>
    <w:rsid w:val="001309FE"/>
    <w:rsid w:val="00130AF2"/>
    <w:rsid w:val="00131C4D"/>
    <w:rsid w:val="00131CF7"/>
    <w:rsid w:val="001328F0"/>
    <w:rsid w:val="0013348F"/>
    <w:rsid w:val="00133BB3"/>
    <w:rsid w:val="00133D75"/>
    <w:rsid w:val="00134089"/>
    <w:rsid w:val="001375E5"/>
    <w:rsid w:val="00137D34"/>
    <w:rsid w:val="00137F90"/>
    <w:rsid w:val="001406DE"/>
    <w:rsid w:val="0014345E"/>
    <w:rsid w:val="00144038"/>
    <w:rsid w:val="00144264"/>
    <w:rsid w:val="001467C6"/>
    <w:rsid w:val="00146F73"/>
    <w:rsid w:val="001524F8"/>
    <w:rsid w:val="00152595"/>
    <w:rsid w:val="001548F3"/>
    <w:rsid w:val="00154A46"/>
    <w:rsid w:val="00154F01"/>
    <w:rsid w:val="001555B3"/>
    <w:rsid w:val="00156E66"/>
    <w:rsid w:val="001571CC"/>
    <w:rsid w:val="00157800"/>
    <w:rsid w:val="00157B4D"/>
    <w:rsid w:val="00160C60"/>
    <w:rsid w:val="00161715"/>
    <w:rsid w:val="00161C2A"/>
    <w:rsid w:val="00161DB1"/>
    <w:rsid w:val="001624E6"/>
    <w:rsid w:val="001633FB"/>
    <w:rsid w:val="00165A23"/>
    <w:rsid w:val="00166E3E"/>
    <w:rsid w:val="00167A3E"/>
    <w:rsid w:val="0017039A"/>
    <w:rsid w:val="001706F9"/>
    <w:rsid w:val="00171845"/>
    <w:rsid w:val="001745E7"/>
    <w:rsid w:val="00175E97"/>
    <w:rsid w:val="00176E7E"/>
    <w:rsid w:val="00177533"/>
    <w:rsid w:val="00177861"/>
    <w:rsid w:val="00177F72"/>
    <w:rsid w:val="00180044"/>
    <w:rsid w:val="0018102E"/>
    <w:rsid w:val="00181909"/>
    <w:rsid w:val="00181A90"/>
    <w:rsid w:val="00181BD1"/>
    <w:rsid w:val="00181D99"/>
    <w:rsid w:val="001821EB"/>
    <w:rsid w:val="00182CF2"/>
    <w:rsid w:val="0018405D"/>
    <w:rsid w:val="0018431A"/>
    <w:rsid w:val="0018460E"/>
    <w:rsid w:val="00184EF6"/>
    <w:rsid w:val="001857D6"/>
    <w:rsid w:val="00186021"/>
    <w:rsid w:val="00190677"/>
    <w:rsid w:val="00191FFC"/>
    <w:rsid w:val="0019262A"/>
    <w:rsid w:val="00193561"/>
    <w:rsid w:val="0019424D"/>
    <w:rsid w:val="0019531A"/>
    <w:rsid w:val="00195376"/>
    <w:rsid w:val="00195AC5"/>
    <w:rsid w:val="001A043E"/>
    <w:rsid w:val="001A226B"/>
    <w:rsid w:val="001A243C"/>
    <w:rsid w:val="001A3D07"/>
    <w:rsid w:val="001A5711"/>
    <w:rsid w:val="001A5B1F"/>
    <w:rsid w:val="001A6517"/>
    <w:rsid w:val="001A6A2A"/>
    <w:rsid w:val="001A6F89"/>
    <w:rsid w:val="001A7B71"/>
    <w:rsid w:val="001B1643"/>
    <w:rsid w:val="001B194D"/>
    <w:rsid w:val="001B1D7B"/>
    <w:rsid w:val="001B4B29"/>
    <w:rsid w:val="001B5989"/>
    <w:rsid w:val="001B6114"/>
    <w:rsid w:val="001B6CD7"/>
    <w:rsid w:val="001B710A"/>
    <w:rsid w:val="001B7B43"/>
    <w:rsid w:val="001C0373"/>
    <w:rsid w:val="001C0562"/>
    <w:rsid w:val="001C093D"/>
    <w:rsid w:val="001C1C33"/>
    <w:rsid w:val="001C1E1B"/>
    <w:rsid w:val="001C4C59"/>
    <w:rsid w:val="001C7463"/>
    <w:rsid w:val="001C7B61"/>
    <w:rsid w:val="001D0818"/>
    <w:rsid w:val="001D0A93"/>
    <w:rsid w:val="001D0C06"/>
    <w:rsid w:val="001D1425"/>
    <w:rsid w:val="001D1924"/>
    <w:rsid w:val="001D1CC5"/>
    <w:rsid w:val="001D2D67"/>
    <w:rsid w:val="001D2FB3"/>
    <w:rsid w:val="001D367D"/>
    <w:rsid w:val="001D47FE"/>
    <w:rsid w:val="001D74F9"/>
    <w:rsid w:val="001E0AD9"/>
    <w:rsid w:val="001E45B4"/>
    <w:rsid w:val="001E5002"/>
    <w:rsid w:val="001E5CD9"/>
    <w:rsid w:val="001E76D4"/>
    <w:rsid w:val="001E782F"/>
    <w:rsid w:val="001F0F2B"/>
    <w:rsid w:val="001F1A83"/>
    <w:rsid w:val="001F5213"/>
    <w:rsid w:val="001F5ABE"/>
    <w:rsid w:val="001F6C8C"/>
    <w:rsid w:val="001F7007"/>
    <w:rsid w:val="0020039C"/>
    <w:rsid w:val="002003E8"/>
    <w:rsid w:val="00203F99"/>
    <w:rsid w:val="002048D2"/>
    <w:rsid w:val="00204E6E"/>
    <w:rsid w:val="00205E15"/>
    <w:rsid w:val="00205EB3"/>
    <w:rsid w:val="002061BF"/>
    <w:rsid w:val="002076CE"/>
    <w:rsid w:val="002077F6"/>
    <w:rsid w:val="00211559"/>
    <w:rsid w:val="0021189C"/>
    <w:rsid w:val="002127E3"/>
    <w:rsid w:val="00212BCA"/>
    <w:rsid w:val="00213582"/>
    <w:rsid w:val="00213C7A"/>
    <w:rsid w:val="00213CEA"/>
    <w:rsid w:val="00215C44"/>
    <w:rsid w:val="002173FC"/>
    <w:rsid w:val="002175FD"/>
    <w:rsid w:val="00220202"/>
    <w:rsid w:val="00222A67"/>
    <w:rsid w:val="0022368E"/>
    <w:rsid w:val="00223C4B"/>
    <w:rsid w:val="00226503"/>
    <w:rsid w:val="00230C83"/>
    <w:rsid w:val="00231435"/>
    <w:rsid w:val="0023175F"/>
    <w:rsid w:val="002321D4"/>
    <w:rsid w:val="0023581E"/>
    <w:rsid w:val="00235824"/>
    <w:rsid w:val="00236F82"/>
    <w:rsid w:val="0023770B"/>
    <w:rsid w:val="002378E3"/>
    <w:rsid w:val="0023796A"/>
    <w:rsid w:val="002379BF"/>
    <w:rsid w:val="00240845"/>
    <w:rsid w:val="00241138"/>
    <w:rsid w:val="00241DFA"/>
    <w:rsid w:val="00241FEA"/>
    <w:rsid w:val="00242F7D"/>
    <w:rsid w:val="0024319A"/>
    <w:rsid w:val="002432BC"/>
    <w:rsid w:val="00244C80"/>
    <w:rsid w:val="002451EB"/>
    <w:rsid w:val="002452E7"/>
    <w:rsid w:val="002467C0"/>
    <w:rsid w:val="00247BC8"/>
    <w:rsid w:val="00250BBA"/>
    <w:rsid w:val="002523BA"/>
    <w:rsid w:val="0025283B"/>
    <w:rsid w:val="00252CC6"/>
    <w:rsid w:val="002531D2"/>
    <w:rsid w:val="00253500"/>
    <w:rsid w:val="002541F6"/>
    <w:rsid w:val="00254221"/>
    <w:rsid w:val="0025479D"/>
    <w:rsid w:val="00256475"/>
    <w:rsid w:val="002577C6"/>
    <w:rsid w:val="00257B24"/>
    <w:rsid w:val="00260682"/>
    <w:rsid w:val="00260C5F"/>
    <w:rsid w:val="00261634"/>
    <w:rsid w:val="0026257C"/>
    <w:rsid w:val="00262675"/>
    <w:rsid w:val="002639B1"/>
    <w:rsid w:val="00264FC9"/>
    <w:rsid w:val="00265028"/>
    <w:rsid w:val="0026685E"/>
    <w:rsid w:val="00266AAF"/>
    <w:rsid w:val="00267469"/>
    <w:rsid w:val="00267B5B"/>
    <w:rsid w:val="00267DA5"/>
    <w:rsid w:val="00270531"/>
    <w:rsid w:val="00270A7C"/>
    <w:rsid w:val="0027267F"/>
    <w:rsid w:val="0027420A"/>
    <w:rsid w:val="0027450E"/>
    <w:rsid w:val="0027523E"/>
    <w:rsid w:val="00276483"/>
    <w:rsid w:val="00281C85"/>
    <w:rsid w:val="00282056"/>
    <w:rsid w:val="00282C27"/>
    <w:rsid w:val="002837C4"/>
    <w:rsid w:val="00284871"/>
    <w:rsid w:val="00286197"/>
    <w:rsid w:val="00286673"/>
    <w:rsid w:val="00287659"/>
    <w:rsid w:val="00287B75"/>
    <w:rsid w:val="0029089C"/>
    <w:rsid w:val="00290D47"/>
    <w:rsid w:val="00290E36"/>
    <w:rsid w:val="002911ED"/>
    <w:rsid w:val="0029140B"/>
    <w:rsid w:val="002934D4"/>
    <w:rsid w:val="002935CB"/>
    <w:rsid w:val="00294143"/>
    <w:rsid w:val="002966C1"/>
    <w:rsid w:val="002973BE"/>
    <w:rsid w:val="002A3C7E"/>
    <w:rsid w:val="002A7308"/>
    <w:rsid w:val="002B0E57"/>
    <w:rsid w:val="002B14D3"/>
    <w:rsid w:val="002B16FB"/>
    <w:rsid w:val="002B1A0C"/>
    <w:rsid w:val="002B26A1"/>
    <w:rsid w:val="002B3390"/>
    <w:rsid w:val="002B4512"/>
    <w:rsid w:val="002B4B0E"/>
    <w:rsid w:val="002B64A1"/>
    <w:rsid w:val="002B6A68"/>
    <w:rsid w:val="002B7298"/>
    <w:rsid w:val="002B747A"/>
    <w:rsid w:val="002B7740"/>
    <w:rsid w:val="002C1076"/>
    <w:rsid w:val="002C24EA"/>
    <w:rsid w:val="002C2B69"/>
    <w:rsid w:val="002C4D4A"/>
    <w:rsid w:val="002C73AD"/>
    <w:rsid w:val="002D079D"/>
    <w:rsid w:val="002D0B51"/>
    <w:rsid w:val="002D1A91"/>
    <w:rsid w:val="002D1E4E"/>
    <w:rsid w:val="002D29E4"/>
    <w:rsid w:val="002D2A00"/>
    <w:rsid w:val="002D34D4"/>
    <w:rsid w:val="002D695B"/>
    <w:rsid w:val="002D783B"/>
    <w:rsid w:val="002E06FE"/>
    <w:rsid w:val="002E16F3"/>
    <w:rsid w:val="002E1845"/>
    <w:rsid w:val="002E24FB"/>
    <w:rsid w:val="002E4653"/>
    <w:rsid w:val="002E47E5"/>
    <w:rsid w:val="002E6ACE"/>
    <w:rsid w:val="002E706D"/>
    <w:rsid w:val="002E7620"/>
    <w:rsid w:val="002E774E"/>
    <w:rsid w:val="002F1645"/>
    <w:rsid w:val="002F1C84"/>
    <w:rsid w:val="002F3052"/>
    <w:rsid w:val="002F35C8"/>
    <w:rsid w:val="002F36A7"/>
    <w:rsid w:val="002F37F2"/>
    <w:rsid w:val="002F556C"/>
    <w:rsid w:val="002F56EE"/>
    <w:rsid w:val="00300628"/>
    <w:rsid w:val="003009B9"/>
    <w:rsid w:val="00301862"/>
    <w:rsid w:val="00302803"/>
    <w:rsid w:val="00305142"/>
    <w:rsid w:val="003068FE"/>
    <w:rsid w:val="00307EF0"/>
    <w:rsid w:val="003114A5"/>
    <w:rsid w:val="00312BB5"/>
    <w:rsid w:val="00312ED8"/>
    <w:rsid w:val="003136DF"/>
    <w:rsid w:val="00314949"/>
    <w:rsid w:val="00314A8F"/>
    <w:rsid w:val="00314F7A"/>
    <w:rsid w:val="00317697"/>
    <w:rsid w:val="003178D2"/>
    <w:rsid w:val="00317D28"/>
    <w:rsid w:val="00317E8B"/>
    <w:rsid w:val="00321554"/>
    <w:rsid w:val="003220D2"/>
    <w:rsid w:val="0032464B"/>
    <w:rsid w:val="00325622"/>
    <w:rsid w:val="00325B93"/>
    <w:rsid w:val="00325E6B"/>
    <w:rsid w:val="00331F69"/>
    <w:rsid w:val="003326E6"/>
    <w:rsid w:val="003346BE"/>
    <w:rsid w:val="00334C13"/>
    <w:rsid w:val="00335432"/>
    <w:rsid w:val="00335EA0"/>
    <w:rsid w:val="00336348"/>
    <w:rsid w:val="003366FB"/>
    <w:rsid w:val="00337130"/>
    <w:rsid w:val="00337EA3"/>
    <w:rsid w:val="003401F5"/>
    <w:rsid w:val="00342615"/>
    <w:rsid w:val="003431EF"/>
    <w:rsid w:val="00344D1F"/>
    <w:rsid w:val="003464B2"/>
    <w:rsid w:val="00346B04"/>
    <w:rsid w:val="00346E16"/>
    <w:rsid w:val="003478CA"/>
    <w:rsid w:val="003514FF"/>
    <w:rsid w:val="00353A33"/>
    <w:rsid w:val="00354FED"/>
    <w:rsid w:val="0035629A"/>
    <w:rsid w:val="003576FA"/>
    <w:rsid w:val="00360C30"/>
    <w:rsid w:val="003611B3"/>
    <w:rsid w:val="00363B4A"/>
    <w:rsid w:val="00366DF2"/>
    <w:rsid w:val="003676A7"/>
    <w:rsid w:val="00370BD8"/>
    <w:rsid w:val="00374106"/>
    <w:rsid w:val="00374197"/>
    <w:rsid w:val="00374CA2"/>
    <w:rsid w:val="00375853"/>
    <w:rsid w:val="00375EF7"/>
    <w:rsid w:val="0037720A"/>
    <w:rsid w:val="0037777A"/>
    <w:rsid w:val="00381368"/>
    <w:rsid w:val="00381679"/>
    <w:rsid w:val="00381D99"/>
    <w:rsid w:val="003822DB"/>
    <w:rsid w:val="00382AF9"/>
    <w:rsid w:val="00383197"/>
    <w:rsid w:val="00383E4D"/>
    <w:rsid w:val="003842AD"/>
    <w:rsid w:val="00384406"/>
    <w:rsid w:val="003848F0"/>
    <w:rsid w:val="0038494A"/>
    <w:rsid w:val="00384D7D"/>
    <w:rsid w:val="00385396"/>
    <w:rsid w:val="003855A0"/>
    <w:rsid w:val="003874C5"/>
    <w:rsid w:val="00392BC6"/>
    <w:rsid w:val="003954B5"/>
    <w:rsid w:val="00397616"/>
    <w:rsid w:val="00397A57"/>
    <w:rsid w:val="003A12DF"/>
    <w:rsid w:val="003A18C1"/>
    <w:rsid w:val="003A19E4"/>
    <w:rsid w:val="003A209D"/>
    <w:rsid w:val="003A2B93"/>
    <w:rsid w:val="003A37C2"/>
    <w:rsid w:val="003A6678"/>
    <w:rsid w:val="003A6DE9"/>
    <w:rsid w:val="003A71B7"/>
    <w:rsid w:val="003A75AC"/>
    <w:rsid w:val="003B30CC"/>
    <w:rsid w:val="003B5280"/>
    <w:rsid w:val="003B666E"/>
    <w:rsid w:val="003B7E26"/>
    <w:rsid w:val="003B7FBA"/>
    <w:rsid w:val="003C0BEF"/>
    <w:rsid w:val="003C13D7"/>
    <w:rsid w:val="003C1B0D"/>
    <w:rsid w:val="003C2138"/>
    <w:rsid w:val="003C221C"/>
    <w:rsid w:val="003C3CEB"/>
    <w:rsid w:val="003C5062"/>
    <w:rsid w:val="003C6AA2"/>
    <w:rsid w:val="003C6C19"/>
    <w:rsid w:val="003C718B"/>
    <w:rsid w:val="003C76BC"/>
    <w:rsid w:val="003C7C47"/>
    <w:rsid w:val="003D1548"/>
    <w:rsid w:val="003D18B7"/>
    <w:rsid w:val="003D24C0"/>
    <w:rsid w:val="003D2A3E"/>
    <w:rsid w:val="003D2B15"/>
    <w:rsid w:val="003D2BEA"/>
    <w:rsid w:val="003D2C53"/>
    <w:rsid w:val="003D4C8B"/>
    <w:rsid w:val="003D4EC6"/>
    <w:rsid w:val="003D590B"/>
    <w:rsid w:val="003D64C6"/>
    <w:rsid w:val="003D67ED"/>
    <w:rsid w:val="003D690B"/>
    <w:rsid w:val="003D7DE5"/>
    <w:rsid w:val="003D7FFD"/>
    <w:rsid w:val="003E503C"/>
    <w:rsid w:val="003E53A4"/>
    <w:rsid w:val="003E5928"/>
    <w:rsid w:val="003E6375"/>
    <w:rsid w:val="003E759D"/>
    <w:rsid w:val="003E7F47"/>
    <w:rsid w:val="003F0686"/>
    <w:rsid w:val="003F1237"/>
    <w:rsid w:val="003F174B"/>
    <w:rsid w:val="003F17EF"/>
    <w:rsid w:val="003F54A5"/>
    <w:rsid w:val="00401F94"/>
    <w:rsid w:val="00402A5E"/>
    <w:rsid w:val="00404833"/>
    <w:rsid w:val="0040537F"/>
    <w:rsid w:val="00405682"/>
    <w:rsid w:val="004057B3"/>
    <w:rsid w:val="00406B00"/>
    <w:rsid w:val="00406FB7"/>
    <w:rsid w:val="00407F36"/>
    <w:rsid w:val="00411DFB"/>
    <w:rsid w:val="00412136"/>
    <w:rsid w:val="00413172"/>
    <w:rsid w:val="004142D1"/>
    <w:rsid w:val="004145E4"/>
    <w:rsid w:val="0041594B"/>
    <w:rsid w:val="0041701D"/>
    <w:rsid w:val="00417E56"/>
    <w:rsid w:val="0042071C"/>
    <w:rsid w:val="00420B9C"/>
    <w:rsid w:val="00421586"/>
    <w:rsid w:val="00422A3A"/>
    <w:rsid w:val="00422A91"/>
    <w:rsid w:val="0042345B"/>
    <w:rsid w:val="004237C6"/>
    <w:rsid w:val="00423E43"/>
    <w:rsid w:val="00424B2E"/>
    <w:rsid w:val="004268D6"/>
    <w:rsid w:val="00430D93"/>
    <w:rsid w:val="00431525"/>
    <w:rsid w:val="004369C3"/>
    <w:rsid w:val="004409DA"/>
    <w:rsid w:val="00440D5F"/>
    <w:rsid w:val="00442B45"/>
    <w:rsid w:val="00442D2A"/>
    <w:rsid w:val="004440B7"/>
    <w:rsid w:val="0044689E"/>
    <w:rsid w:val="00447D59"/>
    <w:rsid w:val="004505EF"/>
    <w:rsid w:val="00450AB2"/>
    <w:rsid w:val="00450DDA"/>
    <w:rsid w:val="00451798"/>
    <w:rsid w:val="00451D2D"/>
    <w:rsid w:val="004526F6"/>
    <w:rsid w:val="00452AF5"/>
    <w:rsid w:val="00454837"/>
    <w:rsid w:val="00454932"/>
    <w:rsid w:val="00454A1F"/>
    <w:rsid w:val="004552FD"/>
    <w:rsid w:val="004578BC"/>
    <w:rsid w:val="004610A7"/>
    <w:rsid w:val="004629BE"/>
    <w:rsid w:val="00462BAD"/>
    <w:rsid w:val="00466BF0"/>
    <w:rsid w:val="00466F14"/>
    <w:rsid w:val="004734AD"/>
    <w:rsid w:val="004737A7"/>
    <w:rsid w:val="00474248"/>
    <w:rsid w:val="0047530B"/>
    <w:rsid w:val="00475D67"/>
    <w:rsid w:val="00475E79"/>
    <w:rsid w:val="00476197"/>
    <w:rsid w:val="00477307"/>
    <w:rsid w:val="00480119"/>
    <w:rsid w:val="004801AC"/>
    <w:rsid w:val="00484180"/>
    <w:rsid w:val="00484254"/>
    <w:rsid w:val="0048660C"/>
    <w:rsid w:val="004867EB"/>
    <w:rsid w:val="004907B6"/>
    <w:rsid w:val="00490A3E"/>
    <w:rsid w:val="00492083"/>
    <w:rsid w:val="0049320C"/>
    <w:rsid w:val="00494965"/>
    <w:rsid w:val="0049655F"/>
    <w:rsid w:val="004979BF"/>
    <w:rsid w:val="00497A6F"/>
    <w:rsid w:val="004A3FD4"/>
    <w:rsid w:val="004A4271"/>
    <w:rsid w:val="004A5113"/>
    <w:rsid w:val="004A53F9"/>
    <w:rsid w:val="004A7D9B"/>
    <w:rsid w:val="004B1FDD"/>
    <w:rsid w:val="004B3422"/>
    <w:rsid w:val="004B3B0A"/>
    <w:rsid w:val="004B52FE"/>
    <w:rsid w:val="004B716C"/>
    <w:rsid w:val="004B7A70"/>
    <w:rsid w:val="004C1077"/>
    <w:rsid w:val="004C1CC6"/>
    <w:rsid w:val="004C2E7D"/>
    <w:rsid w:val="004C38A8"/>
    <w:rsid w:val="004C39DC"/>
    <w:rsid w:val="004C5D94"/>
    <w:rsid w:val="004C7C9F"/>
    <w:rsid w:val="004C7E26"/>
    <w:rsid w:val="004D02B6"/>
    <w:rsid w:val="004D0735"/>
    <w:rsid w:val="004D1834"/>
    <w:rsid w:val="004D299F"/>
    <w:rsid w:val="004D38EA"/>
    <w:rsid w:val="004D4C23"/>
    <w:rsid w:val="004D50AE"/>
    <w:rsid w:val="004D566A"/>
    <w:rsid w:val="004D5877"/>
    <w:rsid w:val="004D5DC0"/>
    <w:rsid w:val="004D62B2"/>
    <w:rsid w:val="004D654C"/>
    <w:rsid w:val="004D666A"/>
    <w:rsid w:val="004E0E79"/>
    <w:rsid w:val="004E1AC5"/>
    <w:rsid w:val="004E210D"/>
    <w:rsid w:val="004E210E"/>
    <w:rsid w:val="004E2CBB"/>
    <w:rsid w:val="004E313B"/>
    <w:rsid w:val="004E4A42"/>
    <w:rsid w:val="004E5834"/>
    <w:rsid w:val="004F33F6"/>
    <w:rsid w:val="004F3AF5"/>
    <w:rsid w:val="004F4547"/>
    <w:rsid w:val="004F4A1E"/>
    <w:rsid w:val="004F514D"/>
    <w:rsid w:val="004F6832"/>
    <w:rsid w:val="004F6997"/>
    <w:rsid w:val="004F6F92"/>
    <w:rsid w:val="004F7591"/>
    <w:rsid w:val="0050328F"/>
    <w:rsid w:val="00504D5C"/>
    <w:rsid w:val="00505723"/>
    <w:rsid w:val="00507113"/>
    <w:rsid w:val="0050770A"/>
    <w:rsid w:val="00507AA8"/>
    <w:rsid w:val="00507E8E"/>
    <w:rsid w:val="00507F92"/>
    <w:rsid w:val="00513BAA"/>
    <w:rsid w:val="005140E7"/>
    <w:rsid w:val="00514CF5"/>
    <w:rsid w:val="00516A0A"/>
    <w:rsid w:val="00521773"/>
    <w:rsid w:val="005226B5"/>
    <w:rsid w:val="00522AE6"/>
    <w:rsid w:val="00523FCB"/>
    <w:rsid w:val="005248B3"/>
    <w:rsid w:val="00525C89"/>
    <w:rsid w:val="00526A7E"/>
    <w:rsid w:val="005309A2"/>
    <w:rsid w:val="005318FF"/>
    <w:rsid w:val="00531DA3"/>
    <w:rsid w:val="00531E0F"/>
    <w:rsid w:val="00532D70"/>
    <w:rsid w:val="0053306F"/>
    <w:rsid w:val="005349A6"/>
    <w:rsid w:val="00535841"/>
    <w:rsid w:val="00535EFD"/>
    <w:rsid w:val="005363E8"/>
    <w:rsid w:val="0053652F"/>
    <w:rsid w:val="00536559"/>
    <w:rsid w:val="0053664D"/>
    <w:rsid w:val="0054173B"/>
    <w:rsid w:val="005430EF"/>
    <w:rsid w:val="0054378C"/>
    <w:rsid w:val="005442A0"/>
    <w:rsid w:val="005466BE"/>
    <w:rsid w:val="0054692A"/>
    <w:rsid w:val="00546F44"/>
    <w:rsid w:val="005471A8"/>
    <w:rsid w:val="00547589"/>
    <w:rsid w:val="00547F29"/>
    <w:rsid w:val="00550128"/>
    <w:rsid w:val="00552043"/>
    <w:rsid w:val="00552ACB"/>
    <w:rsid w:val="00552C3F"/>
    <w:rsid w:val="00553096"/>
    <w:rsid w:val="0055460D"/>
    <w:rsid w:val="00556295"/>
    <w:rsid w:val="00557F4C"/>
    <w:rsid w:val="00560233"/>
    <w:rsid w:val="005644BE"/>
    <w:rsid w:val="0056456F"/>
    <w:rsid w:val="0056463F"/>
    <w:rsid w:val="00565177"/>
    <w:rsid w:val="00566BA6"/>
    <w:rsid w:val="005706FB"/>
    <w:rsid w:val="00570C3C"/>
    <w:rsid w:val="005728E8"/>
    <w:rsid w:val="00572CF8"/>
    <w:rsid w:val="00573393"/>
    <w:rsid w:val="005740ED"/>
    <w:rsid w:val="00575831"/>
    <w:rsid w:val="00575A73"/>
    <w:rsid w:val="00575E14"/>
    <w:rsid w:val="00581D70"/>
    <w:rsid w:val="00581E9A"/>
    <w:rsid w:val="00582D0C"/>
    <w:rsid w:val="00587AF0"/>
    <w:rsid w:val="0059095E"/>
    <w:rsid w:val="00592F6E"/>
    <w:rsid w:val="00592FD6"/>
    <w:rsid w:val="00593244"/>
    <w:rsid w:val="005934E0"/>
    <w:rsid w:val="00593B88"/>
    <w:rsid w:val="00596684"/>
    <w:rsid w:val="00596C2A"/>
    <w:rsid w:val="005976B4"/>
    <w:rsid w:val="005A0664"/>
    <w:rsid w:val="005A136C"/>
    <w:rsid w:val="005A204E"/>
    <w:rsid w:val="005A465F"/>
    <w:rsid w:val="005A488F"/>
    <w:rsid w:val="005A5342"/>
    <w:rsid w:val="005A7423"/>
    <w:rsid w:val="005B1107"/>
    <w:rsid w:val="005B2262"/>
    <w:rsid w:val="005B2837"/>
    <w:rsid w:val="005B2A17"/>
    <w:rsid w:val="005B41C2"/>
    <w:rsid w:val="005C064A"/>
    <w:rsid w:val="005C0AF7"/>
    <w:rsid w:val="005C1A8D"/>
    <w:rsid w:val="005C205A"/>
    <w:rsid w:val="005C4016"/>
    <w:rsid w:val="005C47C3"/>
    <w:rsid w:val="005C6409"/>
    <w:rsid w:val="005C6D96"/>
    <w:rsid w:val="005C775A"/>
    <w:rsid w:val="005C7EDA"/>
    <w:rsid w:val="005D0E30"/>
    <w:rsid w:val="005D1D2B"/>
    <w:rsid w:val="005D2095"/>
    <w:rsid w:val="005D2577"/>
    <w:rsid w:val="005D4450"/>
    <w:rsid w:val="005D45DC"/>
    <w:rsid w:val="005D5725"/>
    <w:rsid w:val="005D6708"/>
    <w:rsid w:val="005D676F"/>
    <w:rsid w:val="005D6C35"/>
    <w:rsid w:val="005D6F3F"/>
    <w:rsid w:val="005E3FFA"/>
    <w:rsid w:val="005E461D"/>
    <w:rsid w:val="005E4F9D"/>
    <w:rsid w:val="005E5DA0"/>
    <w:rsid w:val="005E5DAC"/>
    <w:rsid w:val="005E627E"/>
    <w:rsid w:val="005E708E"/>
    <w:rsid w:val="005F004C"/>
    <w:rsid w:val="005F1982"/>
    <w:rsid w:val="005F1E07"/>
    <w:rsid w:val="005F297B"/>
    <w:rsid w:val="005F34C3"/>
    <w:rsid w:val="005F3742"/>
    <w:rsid w:val="005F3CFD"/>
    <w:rsid w:val="005F650C"/>
    <w:rsid w:val="005F729B"/>
    <w:rsid w:val="005F756C"/>
    <w:rsid w:val="00601364"/>
    <w:rsid w:val="00604D99"/>
    <w:rsid w:val="00605A3F"/>
    <w:rsid w:val="0060652A"/>
    <w:rsid w:val="00607F37"/>
    <w:rsid w:val="006103F5"/>
    <w:rsid w:val="00611521"/>
    <w:rsid w:val="0061233A"/>
    <w:rsid w:val="00612EE8"/>
    <w:rsid w:val="0061335D"/>
    <w:rsid w:val="006144F0"/>
    <w:rsid w:val="00614CF7"/>
    <w:rsid w:val="0061644E"/>
    <w:rsid w:val="00620542"/>
    <w:rsid w:val="006209E3"/>
    <w:rsid w:val="00623490"/>
    <w:rsid w:val="0062363D"/>
    <w:rsid w:val="0062505A"/>
    <w:rsid w:val="00625130"/>
    <w:rsid w:val="006258B7"/>
    <w:rsid w:val="0062591A"/>
    <w:rsid w:val="00626B5F"/>
    <w:rsid w:val="0062724E"/>
    <w:rsid w:val="006320E4"/>
    <w:rsid w:val="0063290F"/>
    <w:rsid w:val="00632FDC"/>
    <w:rsid w:val="006335B6"/>
    <w:rsid w:val="006342DD"/>
    <w:rsid w:val="00636174"/>
    <w:rsid w:val="00637B02"/>
    <w:rsid w:val="00641732"/>
    <w:rsid w:val="00643D1B"/>
    <w:rsid w:val="006444F1"/>
    <w:rsid w:val="00645AE9"/>
    <w:rsid w:val="006512D0"/>
    <w:rsid w:val="00651754"/>
    <w:rsid w:val="00652A67"/>
    <w:rsid w:val="0065313B"/>
    <w:rsid w:val="00653874"/>
    <w:rsid w:val="00653B90"/>
    <w:rsid w:val="00653B9B"/>
    <w:rsid w:val="00656470"/>
    <w:rsid w:val="00661E7E"/>
    <w:rsid w:val="00662242"/>
    <w:rsid w:val="0066381A"/>
    <w:rsid w:val="006641D7"/>
    <w:rsid w:val="006669CB"/>
    <w:rsid w:val="00670633"/>
    <w:rsid w:val="00671E93"/>
    <w:rsid w:val="00671EF3"/>
    <w:rsid w:val="006731D1"/>
    <w:rsid w:val="00676089"/>
    <w:rsid w:val="006766D9"/>
    <w:rsid w:val="00680310"/>
    <w:rsid w:val="00680B60"/>
    <w:rsid w:val="006814B6"/>
    <w:rsid w:val="00681FC2"/>
    <w:rsid w:val="00684ED0"/>
    <w:rsid w:val="0068519D"/>
    <w:rsid w:val="006853D7"/>
    <w:rsid w:val="006917DD"/>
    <w:rsid w:val="00692073"/>
    <w:rsid w:val="0069212B"/>
    <w:rsid w:val="006922B4"/>
    <w:rsid w:val="006925FF"/>
    <w:rsid w:val="006939C7"/>
    <w:rsid w:val="00694D50"/>
    <w:rsid w:val="00694EEC"/>
    <w:rsid w:val="00694F50"/>
    <w:rsid w:val="00696041"/>
    <w:rsid w:val="00696E76"/>
    <w:rsid w:val="006A0351"/>
    <w:rsid w:val="006A309F"/>
    <w:rsid w:val="006A38CB"/>
    <w:rsid w:val="006A38FE"/>
    <w:rsid w:val="006A6FA1"/>
    <w:rsid w:val="006B0165"/>
    <w:rsid w:val="006B0A0C"/>
    <w:rsid w:val="006B12E5"/>
    <w:rsid w:val="006B21A8"/>
    <w:rsid w:val="006B24B3"/>
    <w:rsid w:val="006B26CE"/>
    <w:rsid w:val="006B28F8"/>
    <w:rsid w:val="006B3490"/>
    <w:rsid w:val="006B444F"/>
    <w:rsid w:val="006B7231"/>
    <w:rsid w:val="006B7C3C"/>
    <w:rsid w:val="006C00D5"/>
    <w:rsid w:val="006C3F7E"/>
    <w:rsid w:val="006C4729"/>
    <w:rsid w:val="006C5195"/>
    <w:rsid w:val="006C5AA6"/>
    <w:rsid w:val="006C67A0"/>
    <w:rsid w:val="006C7116"/>
    <w:rsid w:val="006D28C4"/>
    <w:rsid w:val="006D4422"/>
    <w:rsid w:val="006D7EF6"/>
    <w:rsid w:val="006E1403"/>
    <w:rsid w:val="006E1646"/>
    <w:rsid w:val="006E2EDC"/>
    <w:rsid w:val="006E385F"/>
    <w:rsid w:val="006E4BE5"/>
    <w:rsid w:val="006E4EA0"/>
    <w:rsid w:val="006E54B9"/>
    <w:rsid w:val="006E5DAB"/>
    <w:rsid w:val="006E60E2"/>
    <w:rsid w:val="006E61D3"/>
    <w:rsid w:val="006E653C"/>
    <w:rsid w:val="006E6E36"/>
    <w:rsid w:val="006E7A71"/>
    <w:rsid w:val="006F0124"/>
    <w:rsid w:val="006F0134"/>
    <w:rsid w:val="006F1234"/>
    <w:rsid w:val="006F3BF4"/>
    <w:rsid w:val="006F3E06"/>
    <w:rsid w:val="006F42AD"/>
    <w:rsid w:val="006F432C"/>
    <w:rsid w:val="006F47C8"/>
    <w:rsid w:val="006F631D"/>
    <w:rsid w:val="006F63CC"/>
    <w:rsid w:val="006F6804"/>
    <w:rsid w:val="006F6CA9"/>
    <w:rsid w:val="00701E51"/>
    <w:rsid w:val="007020FF"/>
    <w:rsid w:val="00702222"/>
    <w:rsid w:val="0070264F"/>
    <w:rsid w:val="00702FE3"/>
    <w:rsid w:val="007031AF"/>
    <w:rsid w:val="00704817"/>
    <w:rsid w:val="00706E26"/>
    <w:rsid w:val="00707447"/>
    <w:rsid w:val="00707B1F"/>
    <w:rsid w:val="00710221"/>
    <w:rsid w:val="007103E7"/>
    <w:rsid w:val="00712271"/>
    <w:rsid w:val="00712323"/>
    <w:rsid w:val="00713C77"/>
    <w:rsid w:val="00713E41"/>
    <w:rsid w:val="007142DC"/>
    <w:rsid w:val="00715038"/>
    <w:rsid w:val="007159C6"/>
    <w:rsid w:val="00715E70"/>
    <w:rsid w:val="007177CE"/>
    <w:rsid w:val="0072053D"/>
    <w:rsid w:val="007207E6"/>
    <w:rsid w:val="00720991"/>
    <w:rsid w:val="00720DC6"/>
    <w:rsid w:val="00723AC0"/>
    <w:rsid w:val="00724304"/>
    <w:rsid w:val="007248D5"/>
    <w:rsid w:val="00725595"/>
    <w:rsid w:val="00727503"/>
    <w:rsid w:val="00731A2D"/>
    <w:rsid w:val="00732341"/>
    <w:rsid w:val="00732A24"/>
    <w:rsid w:val="00734213"/>
    <w:rsid w:val="007364E9"/>
    <w:rsid w:val="007365A0"/>
    <w:rsid w:val="0073668E"/>
    <w:rsid w:val="00737183"/>
    <w:rsid w:val="007406AC"/>
    <w:rsid w:val="00740C5E"/>
    <w:rsid w:val="00740EF6"/>
    <w:rsid w:val="00741D04"/>
    <w:rsid w:val="0074318B"/>
    <w:rsid w:val="00743265"/>
    <w:rsid w:val="00744693"/>
    <w:rsid w:val="007447A7"/>
    <w:rsid w:val="00744D0E"/>
    <w:rsid w:val="007451F1"/>
    <w:rsid w:val="007460B2"/>
    <w:rsid w:val="00747A3F"/>
    <w:rsid w:val="00751B88"/>
    <w:rsid w:val="00751B93"/>
    <w:rsid w:val="007529D0"/>
    <w:rsid w:val="007537D8"/>
    <w:rsid w:val="00755E8C"/>
    <w:rsid w:val="00756891"/>
    <w:rsid w:val="00757CE2"/>
    <w:rsid w:val="00761170"/>
    <w:rsid w:val="00763454"/>
    <w:rsid w:val="007640D9"/>
    <w:rsid w:val="007649AD"/>
    <w:rsid w:val="00765C40"/>
    <w:rsid w:val="00765C7E"/>
    <w:rsid w:val="00765CCB"/>
    <w:rsid w:val="00766853"/>
    <w:rsid w:val="007669CF"/>
    <w:rsid w:val="0076716D"/>
    <w:rsid w:val="007676B7"/>
    <w:rsid w:val="0077077F"/>
    <w:rsid w:val="007727CA"/>
    <w:rsid w:val="007727FA"/>
    <w:rsid w:val="00772A3A"/>
    <w:rsid w:val="00772FCA"/>
    <w:rsid w:val="00773F4F"/>
    <w:rsid w:val="00774107"/>
    <w:rsid w:val="0077418F"/>
    <w:rsid w:val="007741A8"/>
    <w:rsid w:val="007773C3"/>
    <w:rsid w:val="007810A9"/>
    <w:rsid w:val="007834FA"/>
    <w:rsid w:val="00786539"/>
    <w:rsid w:val="00786862"/>
    <w:rsid w:val="00790B82"/>
    <w:rsid w:val="00790FAF"/>
    <w:rsid w:val="0079272D"/>
    <w:rsid w:val="00792CDE"/>
    <w:rsid w:val="007946A3"/>
    <w:rsid w:val="007951C9"/>
    <w:rsid w:val="007959C8"/>
    <w:rsid w:val="007A02E4"/>
    <w:rsid w:val="007A05EE"/>
    <w:rsid w:val="007A08AF"/>
    <w:rsid w:val="007A19F3"/>
    <w:rsid w:val="007A3A18"/>
    <w:rsid w:val="007A55EA"/>
    <w:rsid w:val="007A56B6"/>
    <w:rsid w:val="007A5EC7"/>
    <w:rsid w:val="007B024B"/>
    <w:rsid w:val="007B0AA4"/>
    <w:rsid w:val="007B364F"/>
    <w:rsid w:val="007B3E20"/>
    <w:rsid w:val="007B50C8"/>
    <w:rsid w:val="007B5DB6"/>
    <w:rsid w:val="007B64B3"/>
    <w:rsid w:val="007B766C"/>
    <w:rsid w:val="007C1883"/>
    <w:rsid w:val="007C2E60"/>
    <w:rsid w:val="007C321A"/>
    <w:rsid w:val="007C5FB0"/>
    <w:rsid w:val="007C7168"/>
    <w:rsid w:val="007D124E"/>
    <w:rsid w:val="007D2AF0"/>
    <w:rsid w:val="007D3F3D"/>
    <w:rsid w:val="007D4186"/>
    <w:rsid w:val="007D4713"/>
    <w:rsid w:val="007D67E8"/>
    <w:rsid w:val="007D6CAA"/>
    <w:rsid w:val="007E0C14"/>
    <w:rsid w:val="007E0F8D"/>
    <w:rsid w:val="007E18C8"/>
    <w:rsid w:val="007E1C1F"/>
    <w:rsid w:val="007E1D84"/>
    <w:rsid w:val="007E1E46"/>
    <w:rsid w:val="007E1F48"/>
    <w:rsid w:val="007E2507"/>
    <w:rsid w:val="007E36AC"/>
    <w:rsid w:val="007E7CE5"/>
    <w:rsid w:val="007F1E08"/>
    <w:rsid w:val="007F41D2"/>
    <w:rsid w:val="007F4C13"/>
    <w:rsid w:val="007F55C0"/>
    <w:rsid w:val="007F5F7D"/>
    <w:rsid w:val="007F731D"/>
    <w:rsid w:val="007F7348"/>
    <w:rsid w:val="007F787F"/>
    <w:rsid w:val="007F7C65"/>
    <w:rsid w:val="007F7FE4"/>
    <w:rsid w:val="008004CB"/>
    <w:rsid w:val="00802EE3"/>
    <w:rsid w:val="0080310B"/>
    <w:rsid w:val="00803371"/>
    <w:rsid w:val="00806A7F"/>
    <w:rsid w:val="00806D47"/>
    <w:rsid w:val="00810635"/>
    <w:rsid w:val="008118F0"/>
    <w:rsid w:val="0081253E"/>
    <w:rsid w:val="00814A9A"/>
    <w:rsid w:val="00814EAC"/>
    <w:rsid w:val="00814EF9"/>
    <w:rsid w:val="0081515C"/>
    <w:rsid w:val="008159F0"/>
    <w:rsid w:val="0081639A"/>
    <w:rsid w:val="00821766"/>
    <w:rsid w:val="0082401F"/>
    <w:rsid w:val="008241B4"/>
    <w:rsid w:val="00826DD4"/>
    <w:rsid w:val="008279ED"/>
    <w:rsid w:val="008302C0"/>
    <w:rsid w:val="00831740"/>
    <w:rsid w:val="00831BAC"/>
    <w:rsid w:val="00832011"/>
    <w:rsid w:val="00832059"/>
    <w:rsid w:val="0083347F"/>
    <w:rsid w:val="00834A78"/>
    <w:rsid w:val="00836E32"/>
    <w:rsid w:val="008373FB"/>
    <w:rsid w:val="00840C3F"/>
    <w:rsid w:val="0084100A"/>
    <w:rsid w:val="00841B5E"/>
    <w:rsid w:val="00841E20"/>
    <w:rsid w:val="00842797"/>
    <w:rsid w:val="00843B32"/>
    <w:rsid w:val="00844005"/>
    <w:rsid w:val="00845710"/>
    <w:rsid w:val="00846B95"/>
    <w:rsid w:val="008504D7"/>
    <w:rsid w:val="00854674"/>
    <w:rsid w:val="00854832"/>
    <w:rsid w:val="00854C2E"/>
    <w:rsid w:val="0085550A"/>
    <w:rsid w:val="0085573D"/>
    <w:rsid w:val="00855922"/>
    <w:rsid w:val="008559AC"/>
    <w:rsid w:val="0086054B"/>
    <w:rsid w:val="008609DF"/>
    <w:rsid w:val="00861685"/>
    <w:rsid w:val="00864AC2"/>
    <w:rsid w:val="008659AE"/>
    <w:rsid w:val="008662BE"/>
    <w:rsid w:val="00866CC1"/>
    <w:rsid w:val="00866D0F"/>
    <w:rsid w:val="008702BD"/>
    <w:rsid w:val="00872655"/>
    <w:rsid w:val="00873A82"/>
    <w:rsid w:val="00873C9B"/>
    <w:rsid w:val="008742F8"/>
    <w:rsid w:val="00874D23"/>
    <w:rsid w:val="00875482"/>
    <w:rsid w:val="008806E1"/>
    <w:rsid w:val="00883165"/>
    <w:rsid w:val="008832E5"/>
    <w:rsid w:val="00884DD6"/>
    <w:rsid w:val="0088580B"/>
    <w:rsid w:val="0088603C"/>
    <w:rsid w:val="00886324"/>
    <w:rsid w:val="008865C2"/>
    <w:rsid w:val="00886DFE"/>
    <w:rsid w:val="008901DF"/>
    <w:rsid w:val="00891223"/>
    <w:rsid w:val="00891529"/>
    <w:rsid w:val="00894D72"/>
    <w:rsid w:val="00895C2E"/>
    <w:rsid w:val="00897390"/>
    <w:rsid w:val="008A04F9"/>
    <w:rsid w:val="008A082F"/>
    <w:rsid w:val="008A2B7C"/>
    <w:rsid w:val="008A3337"/>
    <w:rsid w:val="008A543C"/>
    <w:rsid w:val="008A7A78"/>
    <w:rsid w:val="008B3976"/>
    <w:rsid w:val="008B4C6C"/>
    <w:rsid w:val="008B4E00"/>
    <w:rsid w:val="008B7BF8"/>
    <w:rsid w:val="008B7D5D"/>
    <w:rsid w:val="008C0066"/>
    <w:rsid w:val="008C0182"/>
    <w:rsid w:val="008C0ACA"/>
    <w:rsid w:val="008C0C68"/>
    <w:rsid w:val="008C251F"/>
    <w:rsid w:val="008C4D56"/>
    <w:rsid w:val="008C7174"/>
    <w:rsid w:val="008C7287"/>
    <w:rsid w:val="008D018D"/>
    <w:rsid w:val="008D0ABF"/>
    <w:rsid w:val="008D1084"/>
    <w:rsid w:val="008D1411"/>
    <w:rsid w:val="008D15ED"/>
    <w:rsid w:val="008D28B0"/>
    <w:rsid w:val="008D2F23"/>
    <w:rsid w:val="008D3EBF"/>
    <w:rsid w:val="008D4176"/>
    <w:rsid w:val="008D56BE"/>
    <w:rsid w:val="008D7A11"/>
    <w:rsid w:val="008E01C6"/>
    <w:rsid w:val="008E1303"/>
    <w:rsid w:val="008E29BF"/>
    <w:rsid w:val="008E31A8"/>
    <w:rsid w:val="008E7891"/>
    <w:rsid w:val="008E7DDC"/>
    <w:rsid w:val="008E7E26"/>
    <w:rsid w:val="008F0FD9"/>
    <w:rsid w:val="008F11AD"/>
    <w:rsid w:val="008F1C44"/>
    <w:rsid w:val="008F2A7D"/>
    <w:rsid w:val="008F31A0"/>
    <w:rsid w:val="008F6008"/>
    <w:rsid w:val="008F7C7C"/>
    <w:rsid w:val="00900689"/>
    <w:rsid w:val="009012CE"/>
    <w:rsid w:val="009014F1"/>
    <w:rsid w:val="009025A6"/>
    <w:rsid w:val="00902726"/>
    <w:rsid w:val="00903C7A"/>
    <w:rsid w:val="00905E55"/>
    <w:rsid w:val="009060AE"/>
    <w:rsid w:val="009066F6"/>
    <w:rsid w:val="00907DCD"/>
    <w:rsid w:val="00911544"/>
    <w:rsid w:val="00912A34"/>
    <w:rsid w:val="0091301B"/>
    <w:rsid w:val="00913442"/>
    <w:rsid w:val="009134B6"/>
    <w:rsid w:val="00913537"/>
    <w:rsid w:val="00917C67"/>
    <w:rsid w:val="00920F51"/>
    <w:rsid w:val="009217A4"/>
    <w:rsid w:val="00922D13"/>
    <w:rsid w:val="00922DC4"/>
    <w:rsid w:val="00922FD1"/>
    <w:rsid w:val="00930B90"/>
    <w:rsid w:val="0093225B"/>
    <w:rsid w:val="00932CD3"/>
    <w:rsid w:val="009343FF"/>
    <w:rsid w:val="009349F4"/>
    <w:rsid w:val="0093507F"/>
    <w:rsid w:val="00935E9E"/>
    <w:rsid w:val="009372F4"/>
    <w:rsid w:val="0093744C"/>
    <w:rsid w:val="009404DC"/>
    <w:rsid w:val="00942925"/>
    <w:rsid w:val="00942E02"/>
    <w:rsid w:val="0094365D"/>
    <w:rsid w:val="00943AF4"/>
    <w:rsid w:val="0094439A"/>
    <w:rsid w:val="009461A2"/>
    <w:rsid w:val="00946D64"/>
    <w:rsid w:val="0094766A"/>
    <w:rsid w:val="009505D1"/>
    <w:rsid w:val="00950E7F"/>
    <w:rsid w:val="00951D2F"/>
    <w:rsid w:val="00952A5E"/>
    <w:rsid w:val="009538A7"/>
    <w:rsid w:val="009548D7"/>
    <w:rsid w:val="009553A3"/>
    <w:rsid w:val="0095583B"/>
    <w:rsid w:val="00962646"/>
    <w:rsid w:val="009626DD"/>
    <w:rsid w:val="00962DCD"/>
    <w:rsid w:val="00964566"/>
    <w:rsid w:val="00965DBD"/>
    <w:rsid w:val="009669CD"/>
    <w:rsid w:val="0097033F"/>
    <w:rsid w:val="00970794"/>
    <w:rsid w:val="0097261F"/>
    <w:rsid w:val="00972A5B"/>
    <w:rsid w:val="00972C63"/>
    <w:rsid w:val="00974EF2"/>
    <w:rsid w:val="0097599E"/>
    <w:rsid w:val="00977534"/>
    <w:rsid w:val="00977F08"/>
    <w:rsid w:val="009808A6"/>
    <w:rsid w:val="00981548"/>
    <w:rsid w:val="00981E8E"/>
    <w:rsid w:val="0098234B"/>
    <w:rsid w:val="009841D9"/>
    <w:rsid w:val="0098465C"/>
    <w:rsid w:val="00984A77"/>
    <w:rsid w:val="00985251"/>
    <w:rsid w:val="00985609"/>
    <w:rsid w:val="0098578D"/>
    <w:rsid w:val="00985E0A"/>
    <w:rsid w:val="009863F4"/>
    <w:rsid w:val="009867BB"/>
    <w:rsid w:val="00986E56"/>
    <w:rsid w:val="00987C57"/>
    <w:rsid w:val="009913BF"/>
    <w:rsid w:val="00991A8E"/>
    <w:rsid w:val="00991ECA"/>
    <w:rsid w:val="009927DE"/>
    <w:rsid w:val="00992B70"/>
    <w:rsid w:val="009957F0"/>
    <w:rsid w:val="0099696F"/>
    <w:rsid w:val="009976B8"/>
    <w:rsid w:val="00997B00"/>
    <w:rsid w:val="009A11B9"/>
    <w:rsid w:val="009A28E7"/>
    <w:rsid w:val="009A2C63"/>
    <w:rsid w:val="009A3763"/>
    <w:rsid w:val="009A37A9"/>
    <w:rsid w:val="009A3F3E"/>
    <w:rsid w:val="009A4802"/>
    <w:rsid w:val="009A4834"/>
    <w:rsid w:val="009A49C1"/>
    <w:rsid w:val="009A6469"/>
    <w:rsid w:val="009A7241"/>
    <w:rsid w:val="009B021C"/>
    <w:rsid w:val="009B1AC9"/>
    <w:rsid w:val="009B41AF"/>
    <w:rsid w:val="009B4518"/>
    <w:rsid w:val="009B56DB"/>
    <w:rsid w:val="009B614C"/>
    <w:rsid w:val="009B77A5"/>
    <w:rsid w:val="009C0B09"/>
    <w:rsid w:val="009C1018"/>
    <w:rsid w:val="009C15B5"/>
    <w:rsid w:val="009C20AF"/>
    <w:rsid w:val="009C3D54"/>
    <w:rsid w:val="009C6774"/>
    <w:rsid w:val="009C766F"/>
    <w:rsid w:val="009D0D2E"/>
    <w:rsid w:val="009D255F"/>
    <w:rsid w:val="009D3F23"/>
    <w:rsid w:val="009D4B9F"/>
    <w:rsid w:val="009D5331"/>
    <w:rsid w:val="009D5A83"/>
    <w:rsid w:val="009D6009"/>
    <w:rsid w:val="009D64FF"/>
    <w:rsid w:val="009D746D"/>
    <w:rsid w:val="009E1E31"/>
    <w:rsid w:val="009E34CA"/>
    <w:rsid w:val="009E3BEE"/>
    <w:rsid w:val="009E4843"/>
    <w:rsid w:val="009E52A0"/>
    <w:rsid w:val="009E5532"/>
    <w:rsid w:val="009E785E"/>
    <w:rsid w:val="009E7C3A"/>
    <w:rsid w:val="009E7D1C"/>
    <w:rsid w:val="009F094B"/>
    <w:rsid w:val="009F2422"/>
    <w:rsid w:val="009F2B3A"/>
    <w:rsid w:val="009F418E"/>
    <w:rsid w:val="009F571E"/>
    <w:rsid w:val="009F5961"/>
    <w:rsid w:val="009F68EF"/>
    <w:rsid w:val="009F6A37"/>
    <w:rsid w:val="009F75AC"/>
    <w:rsid w:val="009F7F6C"/>
    <w:rsid w:val="00A006FE"/>
    <w:rsid w:val="00A00C5B"/>
    <w:rsid w:val="00A01122"/>
    <w:rsid w:val="00A01CA7"/>
    <w:rsid w:val="00A01DDD"/>
    <w:rsid w:val="00A03AC2"/>
    <w:rsid w:val="00A06858"/>
    <w:rsid w:val="00A07FB0"/>
    <w:rsid w:val="00A11564"/>
    <w:rsid w:val="00A116EC"/>
    <w:rsid w:val="00A14510"/>
    <w:rsid w:val="00A14F48"/>
    <w:rsid w:val="00A20D1B"/>
    <w:rsid w:val="00A23015"/>
    <w:rsid w:val="00A23053"/>
    <w:rsid w:val="00A24A4A"/>
    <w:rsid w:val="00A24AB0"/>
    <w:rsid w:val="00A25155"/>
    <w:rsid w:val="00A27806"/>
    <w:rsid w:val="00A278BB"/>
    <w:rsid w:val="00A27BB4"/>
    <w:rsid w:val="00A30057"/>
    <w:rsid w:val="00A303E0"/>
    <w:rsid w:val="00A32708"/>
    <w:rsid w:val="00A33A4D"/>
    <w:rsid w:val="00A33AF2"/>
    <w:rsid w:val="00A37D20"/>
    <w:rsid w:val="00A37D98"/>
    <w:rsid w:val="00A414FC"/>
    <w:rsid w:val="00A4228A"/>
    <w:rsid w:val="00A441EA"/>
    <w:rsid w:val="00A4560E"/>
    <w:rsid w:val="00A466A2"/>
    <w:rsid w:val="00A4776A"/>
    <w:rsid w:val="00A5009B"/>
    <w:rsid w:val="00A50C06"/>
    <w:rsid w:val="00A542CC"/>
    <w:rsid w:val="00A546ED"/>
    <w:rsid w:val="00A56043"/>
    <w:rsid w:val="00A638FE"/>
    <w:rsid w:val="00A63D82"/>
    <w:rsid w:val="00A63E3F"/>
    <w:rsid w:val="00A640E8"/>
    <w:rsid w:val="00A66864"/>
    <w:rsid w:val="00A668E4"/>
    <w:rsid w:val="00A678C9"/>
    <w:rsid w:val="00A74B6F"/>
    <w:rsid w:val="00A77ABD"/>
    <w:rsid w:val="00A8120B"/>
    <w:rsid w:val="00A82F2B"/>
    <w:rsid w:val="00A82F50"/>
    <w:rsid w:val="00A83786"/>
    <w:rsid w:val="00A837A4"/>
    <w:rsid w:val="00A83BA3"/>
    <w:rsid w:val="00A84151"/>
    <w:rsid w:val="00A844B3"/>
    <w:rsid w:val="00A84630"/>
    <w:rsid w:val="00A84EA3"/>
    <w:rsid w:val="00A85283"/>
    <w:rsid w:val="00A852CD"/>
    <w:rsid w:val="00A87F0D"/>
    <w:rsid w:val="00A9109C"/>
    <w:rsid w:val="00A94769"/>
    <w:rsid w:val="00A95F54"/>
    <w:rsid w:val="00A969A3"/>
    <w:rsid w:val="00A96CFD"/>
    <w:rsid w:val="00A96F7E"/>
    <w:rsid w:val="00A97032"/>
    <w:rsid w:val="00AA1C2E"/>
    <w:rsid w:val="00AA257A"/>
    <w:rsid w:val="00AA3FA1"/>
    <w:rsid w:val="00AA483B"/>
    <w:rsid w:val="00AA498E"/>
    <w:rsid w:val="00AA5461"/>
    <w:rsid w:val="00AA756A"/>
    <w:rsid w:val="00AA77B6"/>
    <w:rsid w:val="00AA7A82"/>
    <w:rsid w:val="00AB35EF"/>
    <w:rsid w:val="00AB48E3"/>
    <w:rsid w:val="00AB6A67"/>
    <w:rsid w:val="00AC297E"/>
    <w:rsid w:val="00AC35AD"/>
    <w:rsid w:val="00AC42FB"/>
    <w:rsid w:val="00AC5F9A"/>
    <w:rsid w:val="00AC60E5"/>
    <w:rsid w:val="00AC683B"/>
    <w:rsid w:val="00AC7433"/>
    <w:rsid w:val="00AC7479"/>
    <w:rsid w:val="00AD0758"/>
    <w:rsid w:val="00AD0B05"/>
    <w:rsid w:val="00AD3CC4"/>
    <w:rsid w:val="00AD43C1"/>
    <w:rsid w:val="00AD4CA7"/>
    <w:rsid w:val="00AD5323"/>
    <w:rsid w:val="00AD550E"/>
    <w:rsid w:val="00AD7EEA"/>
    <w:rsid w:val="00AE1D6C"/>
    <w:rsid w:val="00AE23C1"/>
    <w:rsid w:val="00AE25CD"/>
    <w:rsid w:val="00AE30F7"/>
    <w:rsid w:val="00AE3DED"/>
    <w:rsid w:val="00AE433A"/>
    <w:rsid w:val="00AE45B3"/>
    <w:rsid w:val="00AE493C"/>
    <w:rsid w:val="00AE5315"/>
    <w:rsid w:val="00AE567E"/>
    <w:rsid w:val="00AE5D8E"/>
    <w:rsid w:val="00AE6AD4"/>
    <w:rsid w:val="00AF0475"/>
    <w:rsid w:val="00AF1200"/>
    <w:rsid w:val="00AF2AB5"/>
    <w:rsid w:val="00AF321A"/>
    <w:rsid w:val="00AF538A"/>
    <w:rsid w:val="00AF6B04"/>
    <w:rsid w:val="00AF6D8D"/>
    <w:rsid w:val="00B01497"/>
    <w:rsid w:val="00B03F04"/>
    <w:rsid w:val="00B0454C"/>
    <w:rsid w:val="00B04C58"/>
    <w:rsid w:val="00B06451"/>
    <w:rsid w:val="00B123B0"/>
    <w:rsid w:val="00B1599C"/>
    <w:rsid w:val="00B16B25"/>
    <w:rsid w:val="00B229EA"/>
    <w:rsid w:val="00B248E8"/>
    <w:rsid w:val="00B248F4"/>
    <w:rsid w:val="00B24A01"/>
    <w:rsid w:val="00B257A0"/>
    <w:rsid w:val="00B25E85"/>
    <w:rsid w:val="00B300D8"/>
    <w:rsid w:val="00B302E4"/>
    <w:rsid w:val="00B30E85"/>
    <w:rsid w:val="00B323FF"/>
    <w:rsid w:val="00B328C2"/>
    <w:rsid w:val="00B329EC"/>
    <w:rsid w:val="00B32CF7"/>
    <w:rsid w:val="00B32F6E"/>
    <w:rsid w:val="00B33046"/>
    <w:rsid w:val="00B33AA8"/>
    <w:rsid w:val="00B354C3"/>
    <w:rsid w:val="00B359B7"/>
    <w:rsid w:val="00B36703"/>
    <w:rsid w:val="00B36E82"/>
    <w:rsid w:val="00B372C3"/>
    <w:rsid w:val="00B37EC5"/>
    <w:rsid w:val="00B425E9"/>
    <w:rsid w:val="00B42A85"/>
    <w:rsid w:val="00B44E03"/>
    <w:rsid w:val="00B4550B"/>
    <w:rsid w:val="00B466B6"/>
    <w:rsid w:val="00B469A7"/>
    <w:rsid w:val="00B50B47"/>
    <w:rsid w:val="00B51AD8"/>
    <w:rsid w:val="00B52C9B"/>
    <w:rsid w:val="00B53006"/>
    <w:rsid w:val="00B54FE1"/>
    <w:rsid w:val="00B55A49"/>
    <w:rsid w:val="00B56144"/>
    <w:rsid w:val="00B564FE"/>
    <w:rsid w:val="00B57E8D"/>
    <w:rsid w:val="00B6047D"/>
    <w:rsid w:val="00B6051F"/>
    <w:rsid w:val="00B6132A"/>
    <w:rsid w:val="00B630B6"/>
    <w:rsid w:val="00B631C6"/>
    <w:rsid w:val="00B6456A"/>
    <w:rsid w:val="00B65019"/>
    <w:rsid w:val="00B663ED"/>
    <w:rsid w:val="00B6642B"/>
    <w:rsid w:val="00B670D2"/>
    <w:rsid w:val="00B67392"/>
    <w:rsid w:val="00B674DF"/>
    <w:rsid w:val="00B708E6"/>
    <w:rsid w:val="00B71115"/>
    <w:rsid w:val="00B72C67"/>
    <w:rsid w:val="00B73012"/>
    <w:rsid w:val="00B733D9"/>
    <w:rsid w:val="00B74DF1"/>
    <w:rsid w:val="00B74E0C"/>
    <w:rsid w:val="00B771FC"/>
    <w:rsid w:val="00B80656"/>
    <w:rsid w:val="00B837CD"/>
    <w:rsid w:val="00B84383"/>
    <w:rsid w:val="00B85213"/>
    <w:rsid w:val="00B8694E"/>
    <w:rsid w:val="00B86AB0"/>
    <w:rsid w:val="00B86D41"/>
    <w:rsid w:val="00B8748C"/>
    <w:rsid w:val="00B9187A"/>
    <w:rsid w:val="00B92668"/>
    <w:rsid w:val="00B93715"/>
    <w:rsid w:val="00B94A88"/>
    <w:rsid w:val="00B94E86"/>
    <w:rsid w:val="00B9517B"/>
    <w:rsid w:val="00B957EE"/>
    <w:rsid w:val="00B96064"/>
    <w:rsid w:val="00B96AEB"/>
    <w:rsid w:val="00B96BE2"/>
    <w:rsid w:val="00B96EB8"/>
    <w:rsid w:val="00BA0C52"/>
    <w:rsid w:val="00BA29A1"/>
    <w:rsid w:val="00BA2A78"/>
    <w:rsid w:val="00BA3D77"/>
    <w:rsid w:val="00BA5556"/>
    <w:rsid w:val="00BA674C"/>
    <w:rsid w:val="00BA6C0A"/>
    <w:rsid w:val="00BB0C00"/>
    <w:rsid w:val="00BB1E2E"/>
    <w:rsid w:val="00BB3316"/>
    <w:rsid w:val="00BB49DD"/>
    <w:rsid w:val="00BB57DC"/>
    <w:rsid w:val="00BB6435"/>
    <w:rsid w:val="00BB6A25"/>
    <w:rsid w:val="00BB7A62"/>
    <w:rsid w:val="00BC0B96"/>
    <w:rsid w:val="00BC1BFE"/>
    <w:rsid w:val="00BC2575"/>
    <w:rsid w:val="00BC2585"/>
    <w:rsid w:val="00BC2E43"/>
    <w:rsid w:val="00BC516F"/>
    <w:rsid w:val="00BC7404"/>
    <w:rsid w:val="00BD025A"/>
    <w:rsid w:val="00BD0DA4"/>
    <w:rsid w:val="00BD1236"/>
    <w:rsid w:val="00BD35E5"/>
    <w:rsid w:val="00BD5AA4"/>
    <w:rsid w:val="00BD639D"/>
    <w:rsid w:val="00BD63F1"/>
    <w:rsid w:val="00BD7AE3"/>
    <w:rsid w:val="00BE0AAF"/>
    <w:rsid w:val="00BE10B8"/>
    <w:rsid w:val="00BE17B7"/>
    <w:rsid w:val="00BE2DCE"/>
    <w:rsid w:val="00BE32B1"/>
    <w:rsid w:val="00BE34E3"/>
    <w:rsid w:val="00BE5190"/>
    <w:rsid w:val="00BE5A6C"/>
    <w:rsid w:val="00BE61A0"/>
    <w:rsid w:val="00BE6DCC"/>
    <w:rsid w:val="00BE7915"/>
    <w:rsid w:val="00BE7BFB"/>
    <w:rsid w:val="00BE7EBB"/>
    <w:rsid w:val="00BF0720"/>
    <w:rsid w:val="00BF1315"/>
    <w:rsid w:val="00BF14DD"/>
    <w:rsid w:val="00BF170E"/>
    <w:rsid w:val="00BF20FD"/>
    <w:rsid w:val="00BF2865"/>
    <w:rsid w:val="00BF51DD"/>
    <w:rsid w:val="00C00A50"/>
    <w:rsid w:val="00C01B45"/>
    <w:rsid w:val="00C0344A"/>
    <w:rsid w:val="00C04C98"/>
    <w:rsid w:val="00C04F87"/>
    <w:rsid w:val="00C0604B"/>
    <w:rsid w:val="00C063BA"/>
    <w:rsid w:val="00C0682A"/>
    <w:rsid w:val="00C07006"/>
    <w:rsid w:val="00C0710B"/>
    <w:rsid w:val="00C11950"/>
    <w:rsid w:val="00C12229"/>
    <w:rsid w:val="00C12E11"/>
    <w:rsid w:val="00C153A6"/>
    <w:rsid w:val="00C21627"/>
    <w:rsid w:val="00C21750"/>
    <w:rsid w:val="00C22F35"/>
    <w:rsid w:val="00C22F3B"/>
    <w:rsid w:val="00C22F89"/>
    <w:rsid w:val="00C23A6F"/>
    <w:rsid w:val="00C270E9"/>
    <w:rsid w:val="00C27178"/>
    <w:rsid w:val="00C276D2"/>
    <w:rsid w:val="00C27B90"/>
    <w:rsid w:val="00C27E82"/>
    <w:rsid w:val="00C30E04"/>
    <w:rsid w:val="00C31C6E"/>
    <w:rsid w:val="00C31C75"/>
    <w:rsid w:val="00C33E61"/>
    <w:rsid w:val="00C368A3"/>
    <w:rsid w:val="00C403F6"/>
    <w:rsid w:val="00C42865"/>
    <w:rsid w:val="00C435D5"/>
    <w:rsid w:val="00C43676"/>
    <w:rsid w:val="00C43FA9"/>
    <w:rsid w:val="00C45683"/>
    <w:rsid w:val="00C46909"/>
    <w:rsid w:val="00C51C0D"/>
    <w:rsid w:val="00C544DD"/>
    <w:rsid w:val="00C54BB5"/>
    <w:rsid w:val="00C55A2F"/>
    <w:rsid w:val="00C57B36"/>
    <w:rsid w:val="00C60242"/>
    <w:rsid w:val="00C607C9"/>
    <w:rsid w:val="00C61309"/>
    <w:rsid w:val="00C61C58"/>
    <w:rsid w:val="00C61D6F"/>
    <w:rsid w:val="00C61FC7"/>
    <w:rsid w:val="00C63CD7"/>
    <w:rsid w:val="00C64E37"/>
    <w:rsid w:val="00C66EDA"/>
    <w:rsid w:val="00C6700C"/>
    <w:rsid w:val="00C7067D"/>
    <w:rsid w:val="00C70CA4"/>
    <w:rsid w:val="00C72731"/>
    <w:rsid w:val="00C73935"/>
    <w:rsid w:val="00C74FDB"/>
    <w:rsid w:val="00C75642"/>
    <w:rsid w:val="00C772D2"/>
    <w:rsid w:val="00C8109E"/>
    <w:rsid w:val="00C827D4"/>
    <w:rsid w:val="00C82AE5"/>
    <w:rsid w:val="00C83032"/>
    <w:rsid w:val="00C86140"/>
    <w:rsid w:val="00C86213"/>
    <w:rsid w:val="00C8679F"/>
    <w:rsid w:val="00C9019C"/>
    <w:rsid w:val="00C9153C"/>
    <w:rsid w:val="00C91FBE"/>
    <w:rsid w:val="00C923AA"/>
    <w:rsid w:val="00C936D8"/>
    <w:rsid w:val="00C9483B"/>
    <w:rsid w:val="00C94A75"/>
    <w:rsid w:val="00C95FEF"/>
    <w:rsid w:val="00C966F2"/>
    <w:rsid w:val="00C9674C"/>
    <w:rsid w:val="00CA0D82"/>
    <w:rsid w:val="00CA22E2"/>
    <w:rsid w:val="00CA24E4"/>
    <w:rsid w:val="00CA25E3"/>
    <w:rsid w:val="00CA4D16"/>
    <w:rsid w:val="00CA50A7"/>
    <w:rsid w:val="00CA533A"/>
    <w:rsid w:val="00CA538B"/>
    <w:rsid w:val="00CA58F6"/>
    <w:rsid w:val="00CA7902"/>
    <w:rsid w:val="00CA7C84"/>
    <w:rsid w:val="00CA7FC7"/>
    <w:rsid w:val="00CB1CD7"/>
    <w:rsid w:val="00CB1CD9"/>
    <w:rsid w:val="00CB2051"/>
    <w:rsid w:val="00CB26E5"/>
    <w:rsid w:val="00CB29C3"/>
    <w:rsid w:val="00CB390F"/>
    <w:rsid w:val="00CB4085"/>
    <w:rsid w:val="00CB4787"/>
    <w:rsid w:val="00CB5085"/>
    <w:rsid w:val="00CB50AF"/>
    <w:rsid w:val="00CB533F"/>
    <w:rsid w:val="00CB5911"/>
    <w:rsid w:val="00CB6EC3"/>
    <w:rsid w:val="00CC17F8"/>
    <w:rsid w:val="00CC2D8C"/>
    <w:rsid w:val="00CC3851"/>
    <w:rsid w:val="00CC3BE2"/>
    <w:rsid w:val="00CD1E73"/>
    <w:rsid w:val="00CD3CC1"/>
    <w:rsid w:val="00CD4881"/>
    <w:rsid w:val="00CD5154"/>
    <w:rsid w:val="00CD5D1B"/>
    <w:rsid w:val="00CD60CB"/>
    <w:rsid w:val="00CE0A33"/>
    <w:rsid w:val="00CE0A5B"/>
    <w:rsid w:val="00CE0E82"/>
    <w:rsid w:val="00CE0FE3"/>
    <w:rsid w:val="00CE110C"/>
    <w:rsid w:val="00CE30B5"/>
    <w:rsid w:val="00CE3A96"/>
    <w:rsid w:val="00CE3BDD"/>
    <w:rsid w:val="00CE40C8"/>
    <w:rsid w:val="00CF24CC"/>
    <w:rsid w:val="00CF2606"/>
    <w:rsid w:val="00CF2AB3"/>
    <w:rsid w:val="00CF3038"/>
    <w:rsid w:val="00CF46DE"/>
    <w:rsid w:val="00D004A7"/>
    <w:rsid w:val="00D01490"/>
    <w:rsid w:val="00D028FA"/>
    <w:rsid w:val="00D032C9"/>
    <w:rsid w:val="00D03654"/>
    <w:rsid w:val="00D03A21"/>
    <w:rsid w:val="00D03D5F"/>
    <w:rsid w:val="00D047BE"/>
    <w:rsid w:val="00D05937"/>
    <w:rsid w:val="00D116E3"/>
    <w:rsid w:val="00D11A0C"/>
    <w:rsid w:val="00D11FEA"/>
    <w:rsid w:val="00D14D3A"/>
    <w:rsid w:val="00D15D13"/>
    <w:rsid w:val="00D169FB"/>
    <w:rsid w:val="00D16D30"/>
    <w:rsid w:val="00D200B5"/>
    <w:rsid w:val="00D20254"/>
    <w:rsid w:val="00D2056E"/>
    <w:rsid w:val="00D20B8A"/>
    <w:rsid w:val="00D21463"/>
    <w:rsid w:val="00D22344"/>
    <w:rsid w:val="00D22C77"/>
    <w:rsid w:val="00D23263"/>
    <w:rsid w:val="00D2428C"/>
    <w:rsid w:val="00D24B74"/>
    <w:rsid w:val="00D25810"/>
    <w:rsid w:val="00D2625B"/>
    <w:rsid w:val="00D26FD6"/>
    <w:rsid w:val="00D2777A"/>
    <w:rsid w:val="00D30D5D"/>
    <w:rsid w:val="00D34717"/>
    <w:rsid w:val="00D37BFE"/>
    <w:rsid w:val="00D37F37"/>
    <w:rsid w:val="00D406E9"/>
    <w:rsid w:val="00D42421"/>
    <w:rsid w:val="00D43BB5"/>
    <w:rsid w:val="00D448F6"/>
    <w:rsid w:val="00D460B3"/>
    <w:rsid w:val="00D50B7E"/>
    <w:rsid w:val="00D554F7"/>
    <w:rsid w:val="00D57A4D"/>
    <w:rsid w:val="00D60D03"/>
    <w:rsid w:val="00D6236F"/>
    <w:rsid w:val="00D62A90"/>
    <w:rsid w:val="00D6335F"/>
    <w:rsid w:val="00D65208"/>
    <w:rsid w:val="00D66080"/>
    <w:rsid w:val="00D67287"/>
    <w:rsid w:val="00D67EA3"/>
    <w:rsid w:val="00D70AE9"/>
    <w:rsid w:val="00D719F3"/>
    <w:rsid w:val="00D71E5E"/>
    <w:rsid w:val="00D72454"/>
    <w:rsid w:val="00D7346E"/>
    <w:rsid w:val="00D825C6"/>
    <w:rsid w:val="00D8285E"/>
    <w:rsid w:val="00D854F5"/>
    <w:rsid w:val="00D86A7E"/>
    <w:rsid w:val="00D86FE6"/>
    <w:rsid w:val="00D874E1"/>
    <w:rsid w:val="00D87610"/>
    <w:rsid w:val="00D878D7"/>
    <w:rsid w:val="00D87D95"/>
    <w:rsid w:val="00D916E7"/>
    <w:rsid w:val="00D919CA"/>
    <w:rsid w:val="00D91A8F"/>
    <w:rsid w:val="00DA0B23"/>
    <w:rsid w:val="00DA106C"/>
    <w:rsid w:val="00DA1632"/>
    <w:rsid w:val="00DA2345"/>
    <w:rsid w:val="00DA26CE"/>
    <w:rsid w:val="00DA2C9F"/>
    <w:rsid w:val="00DA30DF"/>
    <w:rsid w:val="00DA3560"/>
    <w:rsid w:val="00DB033C"/>
    <w:rsid w:val="00DB06E6"/>
    <w:rsid w:val="00DB1913"/>
    <w:rsid w:val="00DB26F1"/>
    <w:rsid w:val="00DB2F63"/>
    <w:rsid w:val="00DB35E6"/>
    <w:rsid w:val="00DB4D95"/>
    <w:rsid w:val="00DC0E72"/>
    <w:rsid w:val="00DC0F1F"/>
    <w:rsid w:val="00DC3DE4"/>
    <w:rsid w:val="00DC470F"/>
    <w:rsid w:val="00DC5568"/>
    <w:rsid w:val="00DC5A1F"/>
    <w:rsid w:val="00DC5FA1"/>
    <w:rsid w:val="00DC6161"/>
    <w:rsid w:val="00DC764F"/>
    <w:rsid w:val="00DD177F"/>
    <w:rsid w:val="00DD1D55"/>
    <w:rsid w:val="00DD2B0D"/>
    <w:rsid w:val="00DD34EC"/>
    <w:rsid w:val="00DD4472"/>
    <w:rsid w:val="00DD5743"/>
    <w:rsid w:val="00DD64BE"/>
    <w:rsid w:val="00DD6CFE"/>
    <w:rsid w:val="00DD6E9A"/>
    <w:rsid w:val="00DD7306"/>
    <w:rsid w:val="00DD7E8D"/>
    <w:rsid w:val="00DE3F1B"/>
    <w:rsid w:val="00DE4819"/>
    <w:rsid w:val="00DE5678"/>
    <w:rsid w:val="00DF0450"/>
    <w:rsid w:val="00DF0CAE"/>
    <w:rsid w:val="00DF0EE8"/>
    <w:rsid w:val="00DF11EF"/>
    <w:rsid w:val="00DF505A"/>
    <w:rsid w:val="00DF5379"/>
    <w:rsid w:val="00DF64C9"/>
    <w:rsid w:val="00DF6509"/>
    <w:rsid w:val="00DF7FB4"/>
    <w:rsid w:val="00E002BB"/>
    <w:rsid w:val="00E00DF9"/>
    <w:rsid w:val="00E01CE2"/>
    <w:rsid w:val="00E02F2C"/>
    <w:rsid w:val="00E04E2C"/>
    <w:rsid w:val="00E05298"/>
    <w:rsid w:val="00E05C9A"/>
    <w:rsid w:val="00E074E1"/>
    <w:rsid w:val="00E074FB"/>
    <w:rsid w:val="00E07ACC"/>
    <w:rsid w:val="00E1048D"/>
    <w:rsid w:val="00E10C29"/>
    <w:rsid w:val="00E10FB2"/>
    <w:rsid w:val="00E11C06"/>
    <w:rsid w:val="00E130FA"/>
    <w:rsid w:val="00E15768"/>
    <w:rsid w:val="00E204A7"/>
    <w:rsid w:val="00E20B2B"/>
    <w:rsid w:val="00E210FF"/>
    <w:rsid w:val="00E22403"/>
    <w:rsid w:val="00E226A4"/>
    <w:rsid w:val="00E26AAC"/>
    <w:rsid w:val="00E26B15"/>
    <w:rsid w:val="00E307BE"/>
    <w:rsid w:val="00E31B32"/>
    <w:rsid w:val="00E331CA"/>
    <w:rsid w:val="00E33E13"/>
    <w:rsid w:val="00E34216"/>
    <w:rsid w:val="00E34FF8"/>
    <w:rsid w:val="00E36F64"/>
    <w:rsid w:val="00E3770C"/>
    <w:rsid w:val="00E41457"/>
    <w:rsid w:val="00E41815"/>
    <w:rsid w:val="00E41887"/>
    <w:rsid w:val="00E42B0B"/>
    <w:rsid w:val="00E445BF"/>
    <w:rsid w:val="00E44C5B"/>
    <w:rsid w:val="00E45F56"/>
    <w:rsid w:val="00E46F49"/>
    <w:rsid w:val="00E4707E"/>
    <w:rsid w:val="00E47A91"/>
    <w:rsid w:val="00E512CC"/>
    <w:rsid w:val="00E5130E"/>
    <w:rsid w:val="00E51396"/>
    <w:rsid w:val="00E533D0"/>
    <w:rsid w:val="00E55FD6"/>
    <w:rsid w:val="00E564B4"/>
    <w:rsid w:val="00E57A47"/>
    <w:rsid w:val="00E6064A"/>
    <w:rsid w:val="00E60FD2"/>
    <w:rsid w:val="00E613B7"/>
    <w:rsid w:val="00E62766"/>
    <w:rsid w:val="00E63A6E"/>
    <w:rsid w:val="00E65696"/>
    <w:rsid w:val="00E675D6"/>
    <w:rsid w:val="00E676BA"/>
    <w:rsid w:val="00E71796"/>
    <w:rsid w:val="00E71E8A"/>
    <w:rsid w:val="00E71EC0"/>
    <w:rsid w:val="00E73170"/>
    <w:rsid w:val="00E7640A"/>
    <w:rsid w:val="00E77285"/>
    <w:rsid w:val="00E7744F"/>
    <w:rsid w:val="00E77D4E"/>
    <w:rsid w:val="00E80ED1"/>
    <w:rsid w:val="00E82A96"/>
    <w:rsid w:val="00E82EBA"/>
    <w:rsid w:val="00E8474A"/>
    <w:rsid w:val="00E84F84"/>
    <w:rsid w:val="00E86918"/>
    <w:rsid w:val="00E86924"/>
    <w:rsid w:val="00E87A0A"/>
    <w:rsid w:val="00E87D90"/>
    <w:rsid w:val="00E901C3"/>
    <w:rsid w:val="00E926E7"/>
    <w:rsid w:val="00E9289D"/>
    <w:rsid w:val="00E9451F"/>
    <w:rsid w:val="00E959F6"/>
    <w:rsid w:val="00E95E89"/>
    <w:rsid w:val="00E96254"/>
    <w:rsid w:val="00E965ED"/>
    <w:rsid w:val="00E96837"/>
    <w:rsid w:val="00E96903"/>
    <w:rsid w:val="00E96A19"/>
    <w:rsid w:val="00E96E1D"/>
    <w:rsid w:val="00EA0743"/>
    <w:rsid w:val="00EA0B5D"/>
    <w:rsid w:val="00EA3820"/>
    <w:rsid w:val="00EA3B5D"/>
    <w:rsid w:val="00EA442C"/>
    <w:rsid w:val="00EA571F"/>
    <w:rsid w:val="00EA5F68"/>
    <w:rsid w:val="00EA6862"/>
    <w:rsid w:val="00EB2A0C"/>
    <w:rsid w:val="00EB2DBD"/>
    <w:rsid w:val="00EB2E78"/>
    <w:rsid w:val="00EB4F72"/>
    <w:rsid w:val="00EB5267"/>
    <w:rsid w:val="00EB5FC3"/>
    <w:rsid w:val="00EB66FB"/>
    <w:rsid w:val="00EB6B1A"/>
    <w:rsid w:val="00EB7338"/>
    <w:rsid w:val="00EC2CF8"/>
    <w:rsid w:val="00EC37F7"/>
    <w:rsid w:val="00EC3865"/>
    <w:rsid w:val="00EC5036"/>
    <w:rsid w:val="00EC6C83"/>
    <w:rsid w:val="00ED11CF"/>
    <w:rsid w:val="00ED2078"/>
    <w:rsid w:val="00ED2299"/>
    <w:rsid w:val="00ED2CA8"/>
    <w:rsid w:val="00ED41B5"/>
    <w:rsid w:val="00ED53F3"/>
    <w:rsid w:val="00ED7319"/>
    <w:rsid w:val="00ED7462"/>
    <w:rsid w:val="00EE069F"/>
    <w:rsid w:val="00EE0E19"/>
    <w:rsid w:val="00EE26AE"/>
    <w:rsid w:val="00EE2742"/>
    <w:rsid w:val="00EE339B"/>
    <w:rsid w:val="00EE48CF"/>
    <w:rsid w:val="00EF15E3"/>
    <w:rsid w:val="00EF2804"/>
    <w:rsid w:val="00EF3D26"/>
    <w:rsid w:val="00EF4421"/>
    <w:rsid w:val="00EF61BF"/>
    <w:rsid w:val="00EF6843"/>
    <w:rsid w:val="00EF6E98"/>
    <w:rsid w:val="00F00669"/>
    <w:rsid w:val="00F01E67"/>
    <w:rsid w:val="00F02F17"/>
    <w:rsid w:val="00F034D8"/>
    <w:rsid w:val="00F04023"/>
    <w:rsid w:val="00F04A06"/>
    <w:rsid w:val="00F04A83"/>
    <w:rsid w:val="00F04BCE"/>
    <w:rsid w:val="00F05B67"/>
    <w:rsid w:val="00F06948"/>
    <w:rsid w:val="00F06AE0"/>
    <w:rsid w:val="00F10A73"/>
    <w:rsid w:val="00F11119"/>
    <w:rsid w:val="00F11474"/>
    <w:rsid w:val="00F14995"/>
    <w:rsid w:val="00F1510D"/>
    <w:rsid w:val="00F15CF4"/>
    <w:rsid w:val="00F20170"/>
    <w:rsid w:val="00F21397"/>
    <w:rsid w:val="00F234E0"/>
    <w:rsid w:val="00F235B6"/>
    <w:rsid w:val="00F236E6"/>
    <w:rsid w:val="00F2578E"/>
    <w:rsid w:val="00F25B9F"/>
    <w:rsid w:val="00F25BA6"/>
    <w:rsid w:val="00F25DEE"/>
    <w:rsid w:val="00F26ED1"/>
    <w:rsid w:val="00F27FD6"/>
    <w:rsid w:val="00F310C8"/>
    <w:rsid w:val="00F31FD5"/>
    <w:rsid w:val="00F336D7"/>
    <w:rsid w:val="00F3629B"/>
    <w:rsid w:val="00F362A9"/>
    <w:rsid w:val="00F364AB"/>
    <w:rsid w:val="00F36D58"/>
    <w:rsid w:val="00F378A5"/>
    <w:rsid w:val="00F4002E"/>
    <w:rsid w:val="00F40C8C"/>
    <w:rsid w:val="00F418CF"/>
    <w:rsid w:val="00F4437E"/>
    <w:rsid w:val="00F47066"/>
    <w:rsid w:val="00F519AB"/>
    <w:rsid w:val="00F51D63"/>
    <w:rsid w:val="00F529D6"/>
    <w:rsid w:val="00F52EF7"/>
    <w:rsid w:val="00F53F80"/>
    <w:rsid w:val="00F5430B"/>
    <w:rsid w:val="00F55BC6"/>
    <w:rsid w:val="00F566EE"/>
    <w:rsid w:val="00F57837"/>
    <w:rsid w:val="00F60634"/>
    <w:rsid w:val="00F6128D"/>
    <w:rsid w:val="00F65AE9"/>
    <w:rsid w:val="00F673F3"/>
    <w:rsid w:val="00F67BA0"/>
    <w:rsid w:val="00F7019A"/>
    <w:rsid w:val="00F70BC5"/>
    <w:rsid w:val="00F70C6A"/>
    <w:rsid w:val="00F7100E"/>
    <w:rsid w:val="00F72905"/>
    <w:rsid w:val="00F7291E"/>
    <w:rsid w:val="00F72D36"/>
    <w:rsid w:val="00F76BCD"/>
    <w:rsid w:val="00F805BD"/>
    <w:rsid w:val="00F8094C"/>
    <w:rsid w:val="00F80E82"/>
    <w:rsid w:val="00F81FC8"/>
    <w:rsid w:val="00F82930"/>
    <w:rsid w:val="00F86469"/>
    <w:rsid w:val="00F87F98"/>
    <w:rsid w:val="00F90624"/>
    <w:rsid w:val="00F90A8B"/>
    <w:rsid w:val="00F90EB8"/>
    <w:rsid w:val="00F91D11"/>
    <w:rsid w:val="00F93E6B"/>
    <w:rsid w:val="00F94138"/>
    <w:rsid w:val="00F954AC"/>
    <w:rsid w:val="00F95AF7"/>
    <w:rsid w:val="00F95FB2"/>
    <w:rsid w:val="00FA1703"/>
    <w:rsid w:val="00FA1F29"/>
    <w:rsid w:val="00FA228E"/>
    <w:rsid w:val="00FA2C62"/>
    <w:rsid w:val="00FA2E4E"/>
    <w:rsid w:val="00FA4ACB"/>
    <w:rsid w:val="00FA5932"/>
    <w:rsid w:val="00FA6604"/>
    <w:rsid w:val="00FB098E"/>
    <w:rsid w:val="00FB41EC"/>
    <w:rsid w:val="00FB5129"/>
    <w:rsid w:val="00FB6998"/>
    <w:rsid w:val="00FB6E38"/>
    <w:rsid w:val="00FB73F7"/>
    <w:rsid w:val="00FC0841"/>
    <w:rsid w:val="00FC1210"/>
    <w:rsid w:val="00FC21F3"/>
    <w:rsid w:val="00FC23B6"/>
    <w:rsid w:val="00FC45B3"/>
    <w:rsid w:val="00FC4C2A"/>
    <w:rsid w:val="00FD05C8"/>
    <w:rsid w:val="00FD3E6F"/>
    <w:rsid w:val="00FD5C0C"/>
    <w:rsid w:val="00FD7731"/>
    <w:rsid w:val="00FD79CA"/>
    <w:rsid w:val="00FD7A84"/>
    <w:rsid w:val="00FE078A"/>
    <w:rsid w:val="00FE0B70"/>
    <w:rsid w:val="00FE2930"/>
    <w:rsid w:val="00FE3BF4"/>
    <w:rsid w:val="00FE46B6"/>
    <w:rsid w:val="00FE4883"/>
    <w:rsid w:val="00FE59DA"/>
    <w:rsid w:val="00FE5AC4"/>
    <w:rsid w:val="00FE5C00"/>
    <w:rsid w:val="00FE5E71"/>
    <w:rsid w:val="00FE6B05"/>
    <w:rsid w:val="00FF222B"/>
    <w:rsid w:val="00FF41FD"/>
    <w:rsid w:val="00FF513A"/>
    <w:rsid w:val="00FF607B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27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73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8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microsoft.com/office/2007/relationships/hdphoto" Target="media/hdphoto1.wdp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34</Words>
  <Characters>589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John Falconer</cp:lastModifiedBy>
  <cp:revision>2</cp:revision>
  <cp:lastPrinted>2023-02-02T20:50:00Z</cp:lastPrinted>
  <dcterms:created xsi:type="dcterms:W3CDTF">2024-07-22T14:11:00Z</dcterms:created>
  <dcterms:modified xsi:type="dcterms:W3CDTF">2024-07-2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